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52456C0" w14:textId="17EF663A" w:rsidR="007F2D4F" w:rsidRPr="005B0E66" w:rsidRDefault="007F2D4F" w:rsidP="00D44730">
      <w:pPr>
        <w:spacing w:line="0" w:lineRule="atLeast"/>
        <w:rPr>
          <w:sz w:val="22"/>
          <w:szCs w:val="22"/>
        </w:rPr>
      </w:pPr>
      <w:r w:rsidRPr="005B0E66">
        <w:rPr>
          <w:sz w:val="22"/>
          <w:szCs w:val="22"/>
        </w:rPr>
        <w:t>Załącznik</w:t>
      </w:r>
      <w:r w:rsidR="00E621B6" w:rsidRPr="005B0E66">
        <w:rPr>
          <w:sz w:val="22"/>
          <w:szCs w:val="22"/>
        </w:rPr>
        <w:t xml:space="preserve"> </w:t>
      </w:r>
      <w:r w:rsidR="00343C3A" w:rsidRPr="005B0E66">
        <w:rPr>
          <w:sz w:val="22"/>
          <w:szCs w:val="22"/>
        </w:rPr>
        <w:t xml:space="preserve">nr </w:t>
      </w:r>
      <w:r w:rsidR="000D1687">
        <w:rPr>
          <w:sz w:val="22"/>
          <w:szCs w:val="22"/>
        </w:rPr>
        <w:t xml:space="preserve">2 </w:t>
      </w:r>
      <w:r w:rsidR="00343C3A" w:rsidRPr="005B0E66">
        <w:rPr>
          <w:sz w:val="22"/>
          <w:szCs w:val="22"/>
        </w:rPr>
        <w:t>do SWZ</w:t>
      </w:r>
      <w:r w:rsidR="00D44730" w:rsidRPr="005B0E66">
        <w:rPr>
          <w:sz w:val="22"/>
          <w:szCs w:val="22"/>
        </w:rPr>
        <w:t>– Wzór umowy</w:t>
      </w:r>
    </w:p>
    <w:p w14:paraId="6E20E827" w14:textId="0AFBDE7E" w:rsidR="007F2D4F" w:rsidRPr="005B0E66" w:rsidRDefault="00D44730" w:rsidP="00D44730">
      <w:pPr>
        <w:spacing w:line="0" w:lineRule="atLeast"/>
        <w:rPr>
          <w:sz w:val="22"/>
          <w:szCs w:val="22"/>
        </w:rPr>
      </w:pPr>
      <w:r w:rsidRPr="005B0E66">
        <w:rPr>
          <w:sz w:val="22"/>
          <w:szCs w:val="22"/>
        </w:rPr>
        <w:t xml:space="preserve">Nr referencyjny: </w:t>
      </w:r>
      <w:r w:rsidR="00343C3A" w:rsidRPr="005B0E66">
        <w:rPr>
          <w:sz w:val="22"/>
          <w:szCs w:val="22"/>
        </w:rPr>
        <w:t>TARRSA/PODRÓŻE/1/202</w:t>
      </w:r>
      <w:r w:rsidR="009E13BE" w:rsidRPr="005B0E66">
        <w:rPr>
          <w:sz w:val="22"/>
          <w:szCs w:val="22"/>
        </w:rPr>
        <w:t>4</w:t>
      </w:r>
      <w:r w:rsidR="00343C3A" w:rsidRPr="005B0E66">
        <w:rPr>
          <w:sz w:val="22"/>
          <w:szCs w:val="22"/>
        </w:rPr>
        <w:t xml:space="preserve">                                                  </w:t>
      </w:r>
    </w:p>
    <w:p w14:paraId="7F77094A" w14:textId="77777777" w:rsidR="00D44730" w:rsidRPr="00853431" w:rsidRDefault="00D44730" w:rsidP="00D44730">
      <w:pPr>
        <w:spacing w:line="0" w:lineRule="atLeast"/>
      </w:pPr>
    </w:p>
    <w:p w14:paraId="14AC5618" w14:textId="77777777" w:rsidR="00D44730" w:rsidRPr="00853431" w:rsidRDefault="00D44730" w:rsidP="00D44730">
      <w:pPr>
        <w:spacing w:line="0" w:lineRule="atLeast"/>
      </w:pPr>
    </w:p>
    <w:p w14:paraId="326F9416" w14:textId="35B17106" w:rsidR="007F2D4F" w:rsidRPr="005B0E66" w:rsidRDefault="005B0E66" w:rsidP="00D44730">
      <w:pPr>
        <w:spacing w:line="0" w:lineRule="atLeast"/>
        <w:jc w:val="center"/>
        <w:rPr>
          <w:b/>
          <w:sz w:val="28"/>
          <w:szCs w:val="28"/>
        </w:rPr>
      </w:pPr>
      <w:r w:rsidRPr="005B0E66">
        <w:rPr>
          <w:rFonts w:eastAsia="Times New Roman"/>
          <w:b/>
          <w:sz w:val="28"/>
          <w:szCs w:val="28"/>
        </w:rPr>
        <w:t>UMOWA</w:t>
      </w:r>
    </w:p>
    <w:p w14:paraId="7D90E0C3" w14:textId="77777777" w:rsidR="007F2D4F" w:rsidRPr="00853431" w:rsidRDefault="007F2D4F">
      <w:pPr>
        <w:spacing w:line="245" w:lineRule="exact"/>
        <w:rPr>
          <w:rFonts w:ascii="Times New Roman" w:eastAsia="Times New Roman" w:hAnsi="Times New Roman"/>
          <w:sz w:val="24"/>
        </w:rPr>
      </w:pPr>
    </w:p>
    <w:p w14:paraId="3A0B91B3" w14:textId="77777777" w:rsidR="007F2D4F" w:rsidRPr="0029170D" w:rsidRDefault="007F2D4F" w:rsidP="0029170D">
      <w:pPr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warta w dniu..........................</w:t>
      </w:r>
      <w:r w:rsidR="00D44730" w:rsidRPr="0029170D">
        <w:rPr>
          <w:rFonts w:asciiTheme="minorHAnsi" w:hAnsiTheme="minorHAnsi" w:cstheme="minorHAnsi"/>
        </w:rPr>
        <w:t>, w ………………………</w:t>
      </w:r>
      <w:proofErr w:type="gramStart"/>
      <w:r w:rsidR="00D44730" w:rsidRPr="0029170D">
        <w:rPr>
          <w:rFonts w:asciiTheme="minorHAnsi" w:hAnsiTheme="minorHAnsi" w:cstheme="minorHAnsi"/>
        </w:rPr>
        <w:t>…….</w:t>
      </w:r>
      <w:proofErr w:type="gramEnd"/>
      <w:r w:rsidR="00D44730" w:rsidRPr="0029170D">
        <w:rPr>
          <w:rFonts w:asciiTheme="minorHAnsi" w:hAnsiTheme="minorHAnsi" w:cstheme="minorHAnsi"/>
        </w:rPr>
        <w:t>.,</w:t>
      </w:r>
      <w:r w:rsidRPr="0029170D">
        <w:rPr>
          <w:rFonts w:asciiTheme="minorHAnsi" w:hAnsiTheme="minorHAnsi" w:cstheme="minorHAnsi"/>
        </w:rPr>
        <w:t xml:space="preserve"> pomiędzy:</w:t>
      </w:r>
    </w:p>
    <w:p w14:paraId="68E1596A" w14:textId="77777777" w:rsidR="007F2D4F" w:rsidRPr="0029170D" w:rsidRDefault="007F2D4F" w:rsidP="0029170D">
      <w:pPr>
        <w:spacing w:before="120" w:after="120"/>
        <w:rPr>
          <w:rFonts w:asciiTheme="minorHAnsi" w:eastAsia="Times New Roman" w:hAnsiTheme="minorHAnsi" w:cstheme="minorHAnsi"/>
          <w:sz w:val="24"/>
        </w:rPr>
      </w:pPr>
    </w:p>
    <w:p w14:paraId="6A2936C0" w14:textId="6575ABF2" w:rsidR="00E92222" w:rsidRPr="0029170D" w:rsidRDefault="00E92222" w:rsidP="0029170D">
      <w:p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b/>
        </w:rPr>
        <w:t>Toruńską Agencją Rozwoju Regionalnego S.A.</w:t>
      </w:r>
      <w:r w:rsidRPr="0029170D">
        <w:rPr>
          <w:rFonts w:asciiTheme="minorHAnsi" w:hAnsiTheme="minorHAnsi" w:cstheme="minorHAnsi"/>
        </w:rPr>
        <w:t xml:space="preserve"> z siedzibą w Toruniu przy ul. Włocławskiej 167, 87-100 Toruń, NIP: 956-00-15-177, Regon: 870300040 wpisaną do Rejestru Przedsiębiorców prowadzonego przez Sąd Rejonowy w Toruniu Wydział VII Gospodarczy KRS pod numerem: 0000066071, kapitał zakładowy: 33 290 000,00 zł opłacony w całości, posiadającą status dużego przedsiębiorcy w rozumieniu art. 4 pkt 6 ustawy z dnia 8 marca 2013 r. o przeciwdziałaniu nadmiernym opóźnieniom w transakcjach handlowych (t.j. Dz.U. z 2023 r. poz. 1790 z późn.zm.), reprezentowaną przez:</w:t>
      </w:r>
    </w:p>
    <w:p w14:paraId="56F98BB8" w14:textId="77777777" w:rsidR="00D44730" w:rsidRPr="0029170D" w:rsidRDefault="00D44730" w:rsidP="0029170D">
      <w:pPr>
        <w:numPr>
          <w:ilvl w:val="0"/>
          <w:numId w:val="9"/>
        </w:numPr>
        <w:spacing w:before="120" w:after="120"/>
        <w:ind w:left="0" w:firstLine="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…………………………………………</w:t>
      </w:r>
    </w:p>
    <w:p w14:paraId="3E71F2BA" w14:textId="77777777" w:rsidR="00D44730" w:rsidRPr="0029170D" w:rsidRDefault="00D44730" w:rsidP="0029170D">
      <w:pPr>
        <w:numPr>
          <w:ilvl w:val="0"/>
          <w:numId w:val="9"/>
        </w:numPr>
        <w:spacing w:before="120" w:after="120"/>
        <w:ind w:left="0" w:firstLine="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……………………………………….</w:t>
      </w:r>
    </w:p>
    <w:p w14:paraId="34799E17" w14:textId="77777777" w:rsidR="007F2D4F" w:rsidRPr="0029170D" w:rsidRDefault="007F2D4F" w:rsidP="0029170D">
      <w:pPr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wanym dalej „Zamawiającym”</w:t>
      </w:r>
      <w:r w:rsidR="00D44730" w:rsidRPr="0029170D">
        <w:rPr>
          <w:rFonts w:asciiTheme="minorHAnsi" w:hAnsiTheme="minorHAnsi" w:cstheme="minorHAnsi"/>
        </w:rPr>
        <w:t>,</w:t>
      </w:r>
    </w:p>
    <w:p w14:paraId="39CA0114" w14:textId="77777777" w:rsidR="007F2D4F" w:rsidRPr="0029170D" w:rsidRDefault="007F2D4F" w:rsidP="0029170D">
      <w:pPr>
        <w:spacing w:before="120" w:after="120"/>
        <w:rPr>
          <w:rFonts w:asciiTheme="minorHAnsi" w:eastAsia="Times New Roman" w:hAnsiTheme="minorHAnsi" w:cstheme="minorHAnsi"/>
          <w:sz w:val="24"/>
        </w:rPr>
      </w:pPr>
    </w:p>
    <w:p w14:paraId="15983642" w14:textId="77777777" w:rsidR="007F2D4F" w:rsidRPr="0029170D" w:rsidRDefault="007F2D4F" w:rsidP="0029170D">
      <w:pPr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a</w:t>
      </w:r>
    </w:p>
    <w:p w14:paraId="6BFACADA" w14:textId="1C1CD5E9" w:rsidR="007F2D4F" w:rsidRPr="00ED3012" w:rsidRDefault="007F2D4F" w:rsidP="00ED3012">
      <w:pPr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……………..……… z siedzibą przy ul. ………………………</w:t>
      </w:r>
      <w:proofErr w:type="gramStart"/>
      <w:r w:rsidRPr="0029170D">
        <w:rPr>
          <w:rFonts w:asciiTheme="minorHAnsi" w:hAnsiTheme="minorHAnsi" w:cstheme="minorHAnsi"/>
        </w:rPr>
        <w:t>…….</w:t>
      </w:r>
      <w:proofErr w:type="gramEnd"/>
      <w:r w:rsidRPr="0029170D">
        <w:rPr>
          <w:rFonts w:asciiTheme="minorHAnsi" w:hAnsiTheme="minorHAnsi" w:cstheme="minorHAnsi"/>
        </w:rPr>
        <w:t>., ….-…… ……………….., wpisaną do ……………………………..pod</w:t>
      </w:r>
    </w:p>
    <w:p w14:paraId="657F06A0" w14:textId="19471E71" w:rsidR="007F2D4F" w:rsidRPr="00ED3012" w:rsidRDefault="007F2D4F" w:rsidP="00ED3012">
      <w:pPr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nr……………………………, NIP……………………………………, REGON………………………</w:t>
      </w:r>
      <w:proofErr w:type="gramStart"/>
      <w:r w:rsidRPr="0029170D">
        <w:rPr>
          <w:rFonts w:asciiTheme="minorHAnsi" w:hAnsiTheme="minorHAnsi" w:cstheme="minorHAnsi"/>
        </w:rPr>
        <w:t>…….</w:t>
      </w:r>
      <w:proofErr w:type="gramEnd"/>
      <w:r w:rsidRPr="0029170D">
        <w:rPr>
          <w:rFonts w:asciiTheme="minorHAnsi" w:hAnsiTheme="minorHAnsi" w:cstheme="minorHAnsi"/>
        </w:rPr>
        <w:t>, reprezentowanym przez:</w:t>
      </w:r>
    </w:p>
    <w:p w14:paraId="552E258E" w14:textId="77777777" w:rsidR="007F2D4F" w:rsidRPr="0029170D" w:rsidRDefault="007F2D4F" w:rsidP="00ED3012">
      <w:pPr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…………………….. -.………………………………</w:t>
      </w:r>
    </w:p>
    <w:p w14:paraId="666394F8" w14:textId="77777777" w:rsidR="007F2D4F" w:rsidRPr="0029170D" w:rsidRDefault="007F2D4F" w:rsidP="0029170D">
      <w:pPr>
        <w:spacing w:before="120" w:after="120"/>
        <w:rPr>
          <w:rFonts w:asciiTheme="minorHAnsi" w:eastAsia="Times New Roman" w:hAnsiTheme="minorHAnsi" w:cstheme="minorHAnsi"/>
          <w:sz w:val="24"/>
        </w:rPr>
      </w:pPr>
    </w:p>
    <w:p w14:paraId="1556ECE0" w14:textId="77777777" w:rsidR="007F2D4F" w:rsidRPr="0029170D" w:rsidRDefault="007F2D4F" w:rsidP="0029170D">
      <w:pPr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wanym dalej „Wykonawcą”.</w:t>
      </w:r>
    </w:p>
    <w:p w14:paraId="42CA0DBD" w14:textId="77777777" w:rsidR="007F2D4F" w:rsidRPr="0029170D" w:rsidRDefault="007F2D4F" w:rsidP="0029170D">
      <w:pPr>
        <w:spacing w:before="120" w:after="120"/>
        <w:rPr>
          <w:rFonts w:asciiTheme="minorHAnsi" w:eastAsia="Times New Roman" w:hAnsiTheme="minorHAnsi" w:cstheme="minorHAnsi"/>
          <w:sz w:val="24"/>
        </w:rPr>
      </w:pPr>
    </w:p>
    <w:p w14:paraId="65054F3B" w14:textId="5867A3E0" w:rsidR="007F2D4F" w:rsidRPr="00ED3012" w:rsidRDefault="007F2D4F" w:rsidP="00ED3012">
      <w:p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lang w:eastAsia="ar-SA"/>
        </w:rPr>
        <w:t xml:space="preserve">Umowa niniejsza zostaje zawarta w wyniku rozstrzygnięcia postępowania o udzielenie zamówienia publicznego w </w:t>
      </w:r>
      <w:r w:rsidRPr="000D1687">
        <w:rPr>
          <w:rFonts w:asciiTheme="minorHAnsi" w:hAnsiTheme="minorHAnsi" w:cstheme="minorHAnsi"/>
          <w:lang w:eastAsia="ar-SA"/>
        </w:rPr>
        <w:t>trybie przetargu nieograniczonego</w:t>
      </w:r>
      <w:r w:rsidRPr="0029170D">
        <w:rPr>
          <w:rFonts w:asciiTheme="minorHAnsi" w:hAnsiTheme="minorHAnsi" w:cstheme="minorHAnsi"/>
          <w:lang w:eastAsia="ar-SA"/>
        </w:rPr>
        <w:t xml:space="preserve"> </w:t>
      </w:r>
      <w:r w:rsidR="00D44730" w:rsidRPr="0029170D">
        <w:rPr>
          <w:rFonts w:asciiTheme="minorHAnsi" w:hAnsiTheme="minorHAnsi" w:cstheme="minorHAnsi"/>
          <w:lang w:eastAsia="ar-SA"/>
        </w:rPr>
        <w:t xml:space="preserve">pn. </w:t>
      </w:r>
      <w:r w:rsidR="00D44730" w:rsidRPr="0029170D">
        <w:rPr>
          <w:rFonts w:asciiTheme="minorHAnsi" w:hAnsiTheme="minorHAnsi" w:cstheme="minorHAnsi"/>
          <w:b/>
        </w:rPr>
        <w:t>„</w:t>
      </w:r>
      <w:r w:rsidR="001A0AB1" w:rsidRPr="0029170D">
        <w:rPr>
          <w:rFonts w:asciiTheme="minorHAnsi" w:hAnsiTheme="minorHAnsi" w:cstheme="minorHAnsi"/>
          <w:b/>
          <w:bCs/>
        </w:rPr>
        <w:t>Sukcesywne i kompleksowe świadczenie usług organizacji podróży służbowych”</w:t>
      </w:r>
      <w:r w:rsidRPr="0029170D">
        <w:rPr>
          <w:rFonts w:asciiTheme="minorHAnsi" w:hAnsiTheme="minorHAnsi" w:cstheme="minorHAnsi"/>
          <w:lang w:eastAsia="ar-SA"/>
        </w:rPr>
        <w:t>, nr</w:t>
      </w:r>
      <w:r w:rsidR="009476FF" w:rsidRPr="0029170D">
        <w:rPr>
          <w:rFonts w:asciiTheme="minorHAnsi" w:hAnsiTheme="minorHAnsi" w:cstheme="minorHAnsi"/>
          <w:b/>
          <w:lang w:eastAsia="ar-SA"/>
        </w:rPr>
        <w:t>, dalej „Przetarg”</w:t>
      </w:r>
      <w:r w:rsidRPr="0029170D">
        <w:rPr>
          <w:rFonts w:asciiTheme="minorHAnsi" w:hAnsiTheme="minorHAnsi" w:cstheme="minorHAnsi"/>
          <w:b/>
          <w:lang w:eastAsia="ar-SA"/>
        </w:rPr>
        <w:t>.</w:t>
      </w:r>
    </w:p>
    <w:p w14:paraId="17BD72BD" w14:textId="12D94B04" w:rsidR="007F2D4F" w:rsidRPr="0029170D" w:rsidRDefault="007F2D4F" w:rsidP="0029170D">
      <w:pPr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Przedmiot umowy jest </w:t>
      </w:r>
      <w:r w:rsidR="005F0C39" w:rsidRPr="0029170D">
        <w:rPr>
          <w:rFonts w:asciiTheme="minorHAnsi" w:hAnsiTheme="minorHAnsi" w:cstheme="minorHAnsi"/>
        </w:rPr>
        <w:t xml:space="preserve">współfinansowany z </w:t>
      </w:r>
      <w:r w:rsidRPr="0029170D">
        <w:rPr>
          <w:rFonts w:asciiTheme="minorHAnsi" w:hAnsiTheme="minorHAnsi" w:cstheme="minorHAnsi"/>
        </w:rPr>
        <w:t>projekt</w:t>
      </w:r>
      <w:r w:rsidR="005F0C39" w:rsidRPr="0029170D">
        <w:rPr>
          <w:rFonts w:asciiTheme="minorHAnsi" w:hAnsiTheme="minorHAnsi" w:cstheme="minorHAnsi"/>
        </w:rPr>
        <w:t>u „</w:t>
      </w:r>
      <w:r w:rsidR="00E92222" w:rsidRPr="0029170D">
        <w:rPr>
          <w:rFonts w:asciiTheme="minorHAnsi" w:hAnsiTheme="minorHAnsi" w:cstheme="minorHAnsi"/>
        </w:rPr>
        <w:t>Fundusz Eksportowy dla Kujaw i Pomorza</w:t>
      </w:r>
      <w:r w:rsidR="005F0C39" w:rsidRPr="0029170D">
        <w:rPr>
          <w:rFonts w:asciiTheme="minorHAnsi" w:hAnsiTheme="minorHAnsi" w:cstheme="minorHAnsi"/>
        </w:rPr>
        <w:t>”</w:t>
      </w:r>
      <w:r w:rsidR="007C6E2F" w:rsidRPr="0029170D">
        <w:rPr>
          <w:rFonts w:asciiTheme="minorHAnsi" w:hAnsiTheme="minorHAnsi" w:cstheme="minorHAnsi"/>
        </w:rPr>
        <w:t xml:space="preserve">, </w:t>
      </w:r>
      <w:r w:rsidR="001A0AB1" w:rsidRPr="0029170D">
        <w:rPr>
          <w:rFonts w:asciiTheme="minorHAnsi" w:hAnsiTheme="minorHAnsi" w:cstheme="minorHAnsi"/>
        </w:rPr>
        <w:br/>
      </w:r>
      <w:r w:rsidR="007C6E2F" w:rsidRPr="0029170D">
        <w:rPr>
          <w:rFonts w:asciiTheme="minorHAnsi" w:hAnsiTheme="minorHAnsi" w:cstheme="minorHAnsi"/>
        </w:rPr>
        <w:t xml:space="preserve">nr </w:t>
      </w:r>
      <w:r w:rsidR="00E92222" w:rsidRPr="0029170D">
        <w:rPr>
          <w:rFonts w:asciiTheme="minorHAnsi" w:hAnsiTheme="minorHAnsi" w:cstheme="minorHAnsi"/>
        </w:rPr>
        <w:t>FE</w:t>
      </w:r>
      <w:r w:rsidR="007C6E2F" w:rsidRPr="0029170D">
        <w:rPr>
          <w:rFonts w:asciiTheme="minorHAnsi" w:hAnsiTheme="minorHAnsi" w:cstheme="minorHAnsi"/>
        </w:rPr>
        <w:t>KP.01.0</w:t>
      </w:r>
      <w:r w:rsidR="00E92222" w:rsidRPr="0029170D">
        <w:rPr>
          <w:rFonts w:asciiTheme="minorHAnsi" w:hAnsiTheme="minorHAnsi" w:cstheme="minorHAnsi"/>
        </w:rPr>
        <w:t>3</w:t>
      </w:r>
      <w:r w:rsidR="007C6E2F" w:rsidRPr="0029170D">
        <w:rPr>
          <w:rFonts w:asciiTheme="minorHAnsi" w:hAnsiTheme="minorHAnsi" w:cstheme="minorHAnsi"/>
        </w:rPr>
        <w:t>.</w:t>
      </w:r>
      <w:r w:rsidR="00E92222" w:rsidRPr="0029170D">
        <w:rPr>
          <w:rFonts w:asciiTheme="minorHAnsi" w:hAnsiTheme="minorHAnsi" w:cstheme="minorHAnsi"/>
        </w:rPr>
        <w:t>IZ.00-0001/24</w:t>
      </w:r>
      <w:r w:rsidR="007C6E2F" w:rsidRPr="0029170D">
        <w:rPr>
          <w:rFonts w:asciiTheme="minorHAnsi" w:hAnsiTheme="minorHAnsi" w:cstheme="minorHAnsi"/>
        </w:rPr>
        <w:t>.</w:t>
      </w:r>
    </w:p>
    <w:p w14:paraId="1DDFCABC" w14:textId="77777777" w:rsidR="00F51602" w:rsidRPr="00ED3012" w:rsidRDefault="00F51602" w:rsidP="00ED3012">
      <w:pPr>
        <w:spacing w:before="120" w:after="120"/>
        <w:ind w:right="-739"/>
        <w:rPr>
          <w:rFonts w:asciiTheme="minorHAnsi" w:hAnsiTheme="minorHAnsi" w:cstheme="minorHAnsi"/>
          <w:b/>
          <w:sz w:val="10"/>
          <w:szCs w:val="10"/>
        </w:rPr>
      </w:pPr>
    </w:p>
    <w:p w14:paraId="2D71581A" w14:textId="77777777" w:rsidR="007F2D4F" w:rsidRPr="0029170D" w:rsidRDefault="007F2D4F" w:rsidP="0029170D">
      <w:pPr>
        <w:spacing w:before="120" w:after="120"/>
        <w:ind w:right="-73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§ 1</w:t>
      </w:r>
    </w:p>
    <w:p w14:paraId="7001A2C0" w14:textId="4E08B65D" w:rsidR="007F2D4F" w:rsidRPr="00ED3012" w:rsidRDefault="007F2D4F" w:rsidP="00ED3012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Przedmiot umowy</w:t>
      </w:r>
    </w:p>
    <w:p w14:paraId="74AF95F9" w14:textId="237CA28C" w:rsidR="001A0AB1" w:rsidRPr="0029170D" w:rsidRDefault="001A0AB1" w:rsidP="0029170D">
      <w:pPr>
        <w:pStyle w:val="Akapitzlist"/>
        <w:numPr>
          <w:ilvl w:val="0"/>
          <w:numId w:val="25"/>
        </w:numPr>
        <w:spacing w:before="120" w:after="120"/>
        <w:jc w:val="both"/>
        <w:rPr>
          <w:rFonts w:asciiTheme="minorHAnsi" w:hAnsiTheme="minorHAnsi" w:cstheme="minorHAnsi"/>
          <w:b/>
          <w:bCs/>
        </w:rPr>
      </w:pPr>
      <w:r w:rsidRPr="0029170D">
        <w:rPr>
          <w:rFonts w:asciiTheme="minorHAnsi" w:hAnsiTheme="minorHAnsi" w:cstheme="minorHAnsi"/>
        </w:rPr>
        <w:t xml:space="preserve">Przedmiotem zamówienia jest kompleksowa usługa organizacji podróży służbowych, na którą składają się następujące zadania: </w:t>
      </w:r>
    </w:p>
    <w:p w14:paraId="0F1962D4" w14:textId="48DB437C" w:rsidR="001A0AB1" w:rsidRPr="0029170D" w:rsidRDefault="001A0AB1" w:rsidP="0029170D">
      <w:pPr>
        <w:pStyle w:val="Akapitzlist"/>
        <w:numPr>
          <w:ilvl w:val="0"/>
          <w:numId w:val="26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Sukcesywna, kompleksowa rezerwacja, zakup, zamiana, anulowanie oraz dostarczanie biletów lotniczych (w klasach wymaganych przez </w:t>
      </w:r>
      <w:r w:rsidR="00BB1C41" w:rsidRPr="0029170D">
        <w:rPr>
          <w:rFonts w:asciiTheme="minorHAnsi" w:hAnsiTheme="minorHAnsi" w:cstheme="minorHAnsi"/>
        </w:rPr>
        <w:t>Zamawiającego</w:t>
      </w:r>
      <w:r w:rsidRPr="0029170D">
        <w:rPr>
          <w:rFonts w:asciiTheme="minorHAnsi" w:hAnsiTheme="minorHAnsi" w:cstheme="minorHAnsi"/>
        </w:rPr>
        <w:t xml:space="preserve">) na trasach europejskich i pozaeuropejskich, </w:t>
      </w:r>
      <w:r w:rsidR="007B349D" w:rsidRPr="0029170D">
        <w:rPr>
          <w:rFonts w:asciiTheme="minorHAnsi" w:hAnsiTheme="minorHAnsi" w:cstheme="minorHAnsi"/>
        </w:rPr>
        <w:br/>
      </w:r>
      <w:r w:rsidRPr="0029170D">
        <w:rPr>
          <w:rFonts w:asciiTheme="minorHAnsi" w:hAnsiTheme="minorHAnsi" w:cstheme="minorHAnsi"/>
        </w:rPr>
        <w:t>z zastrzeżeniem, że przeloty muszą być realizowane przez przewoźników zrzeszonych w IATA.</w:t>
      </w:r>
    </w:p>
    <w:p w14:paraId="5BF10BBF" w14:textId="77777777" w:rsidR="001A0AB1" w:rsidRPr="0029170D" w:rsidRDefault="001A0AB1" w:rsidP="0029170D">
      <w:pPr>
        <w:pStyle w:val="Akapitzlist"/>
        <w:numPr>
          <w:ilvl w:val="0"/>
          <w:numId w:val="26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Sukcesywna, kompleksowa rezerwacja, zakup, zamiana, anulowanie noclegów w Polsce i za granicą.</w:t>
      </w:r>
    </w:p>
    <w:p w14:paraId="495C8916" w14:textId="08A3A763" w:rsidR="001A0AB1" w:rsidRPr="0029170D" w:rsidRDefault="001A0AB1" w:rsidP="0029170D">
      <w:pPr>
        <w:pStyle w:val="Akapitzlist"/>
        <w:numPr>
          <w:ilvl w:val="0"/>
          <w:numId w:val="26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Sukcesywna, kompleksowa rezerwacja i zakup usług transportu lokalnego w Polsce, za granicą </w:t>
      </w:r>
      <w:r w:rsidRPr="0029170D">
        <w:rPr>
          <w:rFonts w:asciiTheme="minorHAnsi" w:hAnsiTheme="minorHAnsi" w:cstheme="minorHAnsi"/>
        </w:rPr>
        <w:br/>
        <w:t>(w miejscu docelowym).</w:t>
      </w:r>
    </w:p>
    <w:p w14:paraId="173A91D7" w14:textId="685DC78F" w:rsidR="001A0AB1" w:rsidRPr="0029170D" w:rsidRDefault="00E65726" w:rsidP="0029170D">
      <w:pPr>
        <w:numPr>
          <w:ilvl w:val="0"/>
          <w:numId w:val="25"/>
        </w:numPr>
        <w:tabs>
          <w:tab w:val="left" w:pos="-2410"/>
          <w:tab w:val="left" w:pos="426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8B01FB">
        <w:rPr>
          <w:rFonts w:asciiTheme="minorHAnsi" w:hAnsiTheme="minorHAnsi" w:cstheme="minorHAnsi"/>
        </w:rPr>
        <w:t xml:space="preserve">Wielkość szacunkowa </w:t>
      </w:r>
      <w:r w:rsidRPr="0029170D">
        <w:rPr>
          <w:rFonts w:asciiTheme="minorHAnsi" w:hAnsiTheme="minorHAnsi" w:cstheme="minorHAnsi"/>
        </w:rPr>
        <w:t xml:space="preserve">zamówienia w okresie obowiązywania umowy wyniesie </w:t>
      </w:r>
      <w:r w:rsidR="001A0AB1" w:rsidRPr="008B01FB">
        <w:rPr>
          <w:rFonts w:asciiTheme="minorHAnsi" w:hAnsiTheme="minorHAnsi" w:cstheme="minorHAnsi"/>
        </w:rPr>
        <w:t>około</w:t>
      </w:r>
      <w:r w:rsidR="0018182E" w:rsidRPr="008B01FB">
        <w:rPr>
          <w:rFonts w:asciiTheme="minorHAnsi" w:hAnsiTheme="minorHAnsi" w:cstheme="minorHAnsi"/>
        </w:rPr>
        <w:t> </w:t>
      </w:r>
      <w:r w:rsidR="001A0AB1" w:rsidRPr="008B01FB">
        <w:rPr>
          <w:rFonts w:asciiTheme="minorHAnsi" w:hAnsiTheme="minorHAnsi" w:cstheme="minorHAnsi"/>
        </w:rPr>
        <w:t>260</w:t>
      </w:r>
      <w:r w:rsidR="00757E18" w:rsidRPr="008B01FB">
        <w:rPr>
          <w:rFonts w:asciiTheme="minorHAnsi" w:hAnsiTheme="minorHAnsi" w:cstheme="minorHAnsi"/>
        </w:rPr>
        <w:t xml:space="preserve"> </w:t>
      </w:r>
      <w:r w:rsidRPr="008B01FB">
        <w:rPr>
          <w:rFonts w:asciiTheme="minorHAnsi" w:hAnsiTheme="minorHAnsi" w:cstheme="minorHAnsi"/>
        </w:rPr>
        <w:t xml:space="preserve">biletów na trasach europejskich i pozaeuropejskich, </w:t>
      </w:r>
      <w:r w:rsidR="001A0AB1" w:rsidRPr="008B01FB">
        <w:rPr>
          <w:rFonts w:asciiTheme="minorHAnsi" w:hAnsiTheme="minorHAnsi" w:cstheme="minorHAnsi"/>
        </w:rPr>
        <w:t xml:space="preserve">około 260 </w:t>
      </w:r>
      <w:r w:rsidRPr="008B01FB">
        <w:rPr>
          <w:rFonts w:asciiTheme="minorHAnsi" w:hAnsiTheme="minorHAnsi" w:cstheme="minorHAnsi"/>
        </w:rPr>
        <w:t xml:space="preserve">noclegów </w:t>
      </w:r>
      <w:proofErr w:type="gramStart"/>
      <w:r w:rsidRPr="008B01FB">
        <w:rPr>
          <w:rFonts w:asciiTheme="minorHAnsi" w:hAnsiTheme="minorHAnsi" w:cstheme="minorHAnsi"/>
        </w:rPr>
        <w:t xml:space="preserve">oraz </w:t>
      </w:r>
      <w:r w:rsidR="001A0AB1" w:rsidRPr="008B01FB">
        <w:rPr>
          <w:rFonts w:asciiTheme="minorHAnsi" w:hAnsiTheme="minorHAnsi" w:cstheme="minorHAnsi"/>
        </w:rPr>
        <w:t xml:space="preserve"> około</w:t>
      </w:r>
      <w:proofErr w:type="gramEnd"/>
      <w:r w:rsidR="001A0AB1" w:rsidRPr="008B01FB">
        <w:rPr>
          <w:rFonts w:asciiTheme="minorHAnsi" w:hAnsiTheme="minorHAnsi" w:cstheme="minorHAnsi"/>
        </w:rPr>
        <w:t xml:space="preserve"> 2</w:t>
      </w:r>
      <w:r w:rsidR="00B1019F" w:rsidRPr="008B01FB">
        <w:rPr>
          <w:rFonts w:asciiTheme="minorHAnsi" w:hAnsiTheme="minorHAnsi" w:cstheme="minorHAnsi"/>
        </w:rPr>
        <w:t>6</w:t>
      </w:r>
      <w:r w:rsidR="001A0AB1" w:rsidRPr="0029170D">
        <w:rPr>
          <w:rFonts w:asciiTheme="minorHAnsi" w:hAnsiTheme="minorHAnsi" w:cstheme="minorHAnsi"/>
        </w:rPr>
        <w:t xml:space="preserve"> </w:t>
      </w:r>
      <w:r w:rsidRPr="0029170D">
        <w:rPr>
          <w:rFonts w:asciiTheme="minorHAnsi" w:hAnsiTheme="minorHAnsi" w:cstheme="minorHAnsi"/>
        </w:rPr>
        <w:t>usług transportu lokalnego.</w:t>
      </w:r>
    </w:p>
    <w:p w14:paraId="305E893F" w14:textId="0A70FED6" w:rsidR="001A0AB1" w:rsidRPr="0029170D" w:rsidRDefault="00E65726" w:rsidP="0029170D">
      <w:pPr>
        <w:numPr>
          <w:ilvl w:val="0"/>
          <w:numId w:val="25"/>
        </w:numPr>
        <w:tabs>
          <w:tab w:val="left" w:pos="-2410"/>
          <w:tab w:val="left" w:pos="426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Przez jeden bilet Zamawiający rozumie bilet na trasie “tam i z </w:t>
      </w:r>
      <w:proofErr w:type="gramStart"/>
      <w:r w:rsidRPr="0029170D">
        <w:rPr>
          <w:rFonts w:asciiTheme="minorHAnsi" w:hAnsiTheme="minorHAnsi" w:cstheme="minorHAnsi"/>
        </w:rPr>
        <w:t>powrotem”</w:t>
      </w:r>
      <w:r w:rsidR="0073260A" w:rsidRPr="0029170D">
        <w:rPr>
          <w:rFonts w:asciiTheme="minorHAnsi" w:hAnsiTheme="minorHAnsi" w:cstheme="minorHAnsi"/>
        </w:rPr>
        <w:t>-</w:t>
      </w:r>
      <w:proofErr w:type="gramEnd"/>
      <w:r w:rsidR="0073260A" w:rsidRPr="0029170D">
        <w:rPr>
          <w:rFonts w:asciiTheme="minorHAnsi" w:hAnsiTheme="minorHAnsi" w:cstheme="minorHAnsi"/>
        </w:rPr>
        <w:t xml:space="preserve"> </w:t>
      </w:r>
      <w:r w:rsidR="0073260A" w:rsidRPr="0029170D">
        <w:rPr>
          <w:rFonts w:asciiTheme="minorHAnsi" w:hAnsiTheme="minorHAnsi" w:cstheme="minorHAnsi"/>
          <w:color w:val="000000"/>
        </w:rPr>
        <w:t>miejsce w samolocie, w klasie ekonomicznej wraz z bagażem rejestrowanym o wadze min. 20 kg oraz bagażem podręcznym</w:t>
      </w:r>
      <w:r w:rsidRPr="0029170D">
        <w:rPr>
          <w:rFonts w:asciiTheme="minorHAnsi" w:hAnsiTheme="minorHAnsi" w:cstheme="minorHAnsi"/>
        </w:rPr>
        <w:t>. Przez jeden nocleg Zamawiający rozumie nocleg dla jednej osoby</w:t>
      </w:r>
      <w:r w:rsidR="00A8720E" w:rsidRPr="0029170D">
        <w:rPr>
          <w:rFonts w:asciiTheme="minorHAnsi" w:hAnsiTheme="minorHAnsi" w:cstheme="minorHAnsi"/>
        </w:rPr>
        <w:t xml:space="preserve"> uczestniczącej w misji</w:t>
      </w:r>
      <w:r w:rsidRPr="0029170D">
        <w:rPr>
          <w:rFonts w:asciiTheme="minorHAnsi" w:hAnsiTheme="minorHAnsi" w:cstheme="minorHAnsi"/>
        </w:rPr>
        <w:t xml:space="preserve"> </w:t>
      </w:r>
      <w:r w:rsidR="0073260A" w:rsidRPr="0029170D">
        <w:rPr>
          <w:rFonts w:asciiTheme="minorHAnsi" w:hAnsiTheme="minorHAnsi" w:cstheme="minorHAnsi"/>
        </w:rPr>
        <w:t xml:space="preserve">(przy założeniu, że 1 misja (wyjazd) to średnio 4 doby hotelowe dla 1 uczestnika </w:t>
      </w:r>
      <w:proofErr w:type="gramStart"/>
      <w:r w:rsidR="0073260A" w:rsidRPr="0029170D">
        <w:rPr>
          <w:rFonts w:asciiTheme="minorHAnsi" w:hAnsiTheme="minorHAnsi" w:cstheme="minorHAnsi"/>
        </w:rPr>
        <w:t xml:space="preserve">misji)  </w:t>
      </w:r>
      <w:r w:rsidRPr="0029170D">
        <w:rPr>
          <w:rFonts w:asciiTheme="minorHAnsi" w:hAnsiTheme="minorHAnsi" w:cstheme="minorHAnsi"/>
        </w:rPr>
        <w:t>w</w:t>
      </w:r>
      <w:proofErr w:type="gramEnd"/>
      <w:r w:rsidRPr="0029170D">
        <w:rPr>
          <w:rFonts w:asciiTheme="minorHAnsi" w:hAnsiTheme="minorHAnsi" w:cstheme="minorHAnsi"/>
        </w:rPr>
        <w:t xml:space="preserve"> pokoju jedno</w:t>
      </w:r>
      <w:r w:rsidR="00A07000" w:rsidRPr="0029170D">
        <w:rPr>
          <w:rFonts w:asciiTheme="minorHAnsi" w:hAnsiTheme="minorHAnsi" w:cstheme="minorHAnsi"/>
        </w:rPr>
        <w:t>o</w:t>
      </w:r>
      <w:r w:rsidRPr="0029170D">
        <w:rPr>
          <w:rFonts w:asciiTheme="minorHAnsi" w:hAnsiTheme="minorHAnsi" w:cstheme="minorHAnsi"/>
        </w:rPr>
        <w:t xml:space="preserve">sobowym lub pokoju </w:t>
      </w:r>
      <w:r w:rsidRPr="0029170D">
        <w:rPr>
          <w:rFonts w:asciiTheme="minorHAnsi" w:hAnsiTheme="minorHAnsi" w:cstheme="minorHAnsi"/>
        </w:rPr>
        <w:lastRenderedPageBreak/>
        <w:t xml:space="preserve">przeznaczonym dla większej liczby osób. Przez jedną usługę transportu lokalnego </w:t>
      </w:r>
      <w:r w:rsidR="006B0382" w:rsidRPr="0029170D">
        <w:rPr>
          <w:rFonts w:asciiTheme="minorHAnsi" w:hAnsiTheme="minorHAnsi" w:cstheme="minorHAnsi"/>
        </w:rPr>
        <w:t>w Polsce</w:t>
      </w:r>
      <w:r w:rsidR="0053685E" w:rsidRPr="0029170D">
        <w:rPr>
          <w:rFonts w:asciiTheme="minorHAnsi" w:hAnsiTheme="minorHAnsi" w:cstheme="minorHAnsi"/>
        </w:rPr>
        <w:t xml:space="preserve">, w przypadku realizacji misji wyjazdowej </w:t>
      </w:r>
      <w:r w:rsidRPr="0029170D">
        <w:rPr>
          <w:rFonts w:asciiTheme="minorHAnsi" w:hAnsiTheme="minorHAnsi" w:cstheme="minorHAnsi"/>
        </w:rPr>
        <w:t xml:space="preserve">Zamawiający rozumie przejazd </w:t>
      </w:r>
      <w:r w:rsidR="00461426" w:rsidRPr="0029170D">
        <w:rPr>
          <w:rFonts w:asciiTheme="minorHAnsi" w:hAnsiTheme="minorHAnsi" w:cstheme="minorHAnsi"/>
        </w:rPr>
        <w:t>„</w:t>
      </w:r>
      <w:r w:rsidRPr="0029170D">
        <w:rPr>
          <w:rFonts w:asciiTheme="minorHAnsi" w:hAnsiTheme="minorHAnsi" w:cstheme="minorHAnsi"/>
        </w:rPr>
        <w:t>tam i z powrotem</w:t>
      </w:r>
      <w:r w:rsidR="00461426" w:rsidRPr="0029170D">
        <w:rPr>
          <w:rFonts w:asciiTheme="minorHAnsi" w:hAnsiTheme="minorHAnsi" w:cstheme="minorHAnsi"/>
        </w:rPr>
        <w:t>”</w:t>
      </w:r>
      <w:r w:rsidRPr="0029170D">
        <w:rPr>
          <w:rFonts w:asciiTheme="minorHAnsi" w:hAnsiTheme="minorHAnsi" w:cstheme="minorHAnsi"/>
        </w:rPr>
        <w:t xml:space="preserve"> </w:t>
      </w:r>
      <w:r w:rsidR="00247D3E" w:rsidRPr="0029170D">
        <w:rPr>
          <w:rFonts w:asciiTheme="minorHAnsi" w:hAnsiTheme="minorHAnsi" w:cstheme="minorHAnsi"/>
        </w:rPr>
        <w:t>z</w:t>
      </w:r>
      <w:r w:rsidR="006B0382" w:rsidRPr="0029170D">
        <w:rPr>
          <w:rFonts w:asciiTheme="minorHAnsi" w:hAnsiTheme="minorHAnsi" w:cstheme="minorHAnsi"/>
        </w:rPr>
        <w:t xml:space="preserve"> Torunia na </w:t>
      </w:r>
      <w:r w:rsidR="00247D3E" w:rsidRPr="0029170D">
        <w:rPr>
          <w:rFonts w:asciiTheme="minorHAnsi" w:hAnsiTheme="minorHAnsi" w:cstheme="minorHAnsi"/>
        </w:rPr>
        <w:t>lotnisk</w:t>
      </w:r>
      <w:r w:rsidR="006B0382" w:rsidRPr="0029170D">
        <w:rPr>
          <w:rFonts w:asciiTheme="minorHAnsi" w:hAnsiTheme="minorHAnsi" w:cstheme="minorHAnsi"/>
        </w:rPr>
        <w:t>o</w:t>
      </w:r>
      <w:r w:rsidR="00247D3E" w:rsidRPr="0029170D">
        <w:rPr>
          <w:rFonts w:asciiTheme="minorHAnsi" w:hAnsiTheme="minorHAnsi" w:cstheme="minorHAnsi"/>
        </w:rPr>
        <w:t xml:space="preserve"> </w:t>
      </w:r>
      <w:r w:rsidR="006B0382" w:rsidRPr="0029170D">
        <w:rPr>
          <w:rFonts w:asciiTheme="minorHAnsi" w:hAnsiTheme="minorHAnsi" w:cstheme="minorHAnsi"/>
        </w:rPr>
        <w:t xml:space="preserve">i </w:t>
      </w:r>
      <w:r w:rsidR="0053685E" w:rsidRPr="0029170D">
        <w:rPr>
          <w:rFonts w:asciiTheme="minorHAnsi" w:hAnsiTheme="minorHAnsi" w:cstheme="minorHAnsi"/>
        </w:rPr>
        <w:br/>
      </w:r>
      <w:r w:rsidR="006B0382" w:rsidRPr="0029170D">
        <w:rPr>
          <w:rFonts w:asciiTheme="minorHAnsi" w:hAnsiTheme="minorHAnsi" w:cstheme="minorHAnsi"/>
        </w:rPr>
        <w:t xml:space="preserve">z powrotem. </w:t>
      </w:r>
      <w:r w:rsidR="0053685E" w:rsidRPr="0029170D">
        <w:rPr>
          <w:rFonts w:asciiTheme="minorHAnsi" w:hAnsiTheme="minorHAnsi" w:cstheme="minorHAnsi"/>
        </w:rPr>
        <w:t xml:space="preserve">Przez jedną usługę transportu lokalnego w Polsce, w przypadku realizacji misji przyjazdowej, Zamawiający rozumie przejazd z lotniska do hotelu i z powrotem oraz z hotelu do miejsca spotkań/targów i z powrotem. </w:t>
      </w:r>
      <w:r w:rsidR="006B0382" w:rsidRPr="0029170D">
        <w:rPr>
          <w:rFonts w:asciiTheme="minorHAnsi" w:hAnsiTheme="minorHAnsi" w:cstheme="minorHAnsi"/>
        </w:rPr>
        <w:t>Przez jedną usługę transportu lokalnego za granic</w:t>
      </w:r>
      <w:r w:rsidR="00635A56" w:rsidRPr="0029170D">
        <w:rPr>
          <w:rFonts w:asciiTheme="minorHAnsi" w:hAnsiTheme="minorHAnsi" w:cstheme="minorHAnsi"/>
        </w:rPr>
        <w:t>ą</w:t>
      </w:r>
      <w:r w:rsidR="006B0382" w:rsidRPr="0029170D">
        <w:rPr>
          <w:rFonts w:asciiTheme="minorHAnsi" w:hAnsiTheme="minorHAnsi" w:cstheme="minorHAnsi"/>
        </w:rPr>
        <w:t xml:space="preserve">, Zamawiający rozumie przejazd </w:t>
      </w:r>
      <w:r w:rsidR="00247D3E" w:rsidRPr="0029170D">
        <w:rPr>
          <w:rFonts w:asciiTheme="minorHAnsi" w:hAnsiTheme="minorHAnsi" w:cstheme="minorHAnsi"/>
        </w:rPr>
        <w:t xml:space="preserve">w miejscu docelowym </w:t>
      </w:r>
      <w:r w:rsidR="00A8720E" w:rsidRPr="0029170D">
        <w:rPr>
          <w:rFonts w:asciiTheme="minorHAnsi" w:hAnsiTheme="minorHAnsi" w:cstheme="minorHAnsi"/>
        </w:rPr>
        <w:t xml:space="preserve">z lotniska </w:t>
      </w:r>
      <w:r w:rsidR="00247D3E" w:rsidRPr="0029170D">
        <w:rPr>
          <w:rFonts w:asciiTheme="minorHAnsi" w:hAnsiTheme="minorHAnsi" w:cstheme="minorHAnsi"/>
        </w:rPr>
        <w:t xml:space="preserve">do hotelu i z powrotem oraz z hotelu do miejsca spotkań/targów i z powrotem. </w:t>
      </w:r>
      <w:bookmarkStart w:id="0" w:name="_Hlk166059914"/>
      <w:r w:rsidR="00247D3E" w:rsidRPr="0029170D">
        <w:rPr>
          <w:rFonts w:asciiTheme="minorHAnsi" w:hAnsiTheme="minorHAnsi" w:cstheme="minorHAnsi"/>
        </w:rPr>
        <w:t xml:space="preserve">Przejazd tam i z powrotem w ramach jednej usługi transportu lokalnego będzie odbywał się w różnych dniach (np. przejazd tam – 4.03, przejazd z powrotem – 7.03). </w:t>
      </w:r>
      <w:bookmarkEnd w:id="0"/>
    </w:p>
    <w:p w14:paraId="0F8228E5" w14:textId="2F7BFD2A" w:rsidR="007B349D" w:rsidRPr="0029170D" w:rsidRDefault="007F2D4F" w:rsidP="0029170D">
      <w:pPr>
        <w:numPr>
          <w:ilvl w:val="0"/>
          <w:numId w:val="25"/>
        </w:numPr>
        <w:tabs>
          <w:tab w:val="left" w:pos="-2410"/>
          <w:tab w:val="left" w:pos="426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y zastrzega, że wskazane w ust. </w:t>
      </w:r>
      <w:r w:rsidR="00A8720E" w:rsidRPr="0029170D">
        <w:rPr>
          <w:rFonts w:asciiTheme="minorHAnsi" w:hAnsiTheme="minorHAnsi" w:cstheme="minorHAnsi"/>
        </w:rPr>
        <w:t>2</w:t>
      </w:r>
      <w:r w:rsidRPr="0029170D">
        <w:rPr>
          <w:rFonts w:asciiTheme="minorHAnsi" w:hAnsiTheme="minorHAnsi" w:cstheme="minorHAnsi"/>
        </w:rPr>
        <w:t xml:space="preserve"> wielkości prognozowanego zapotrzebowania są ilościami szacunkowymi. Wykonawcy, nie przysługuje roszczenie o realizację Umowy w wielkościach podanych. Usługi dokonane w trakcie obowiązywania Umowy mogą różnić się ilościowo od podanych ilości szacunkowych (zarówno mogą być większe lub mniejsze).</w:t>
      </w:r>
    </w:p>
    <w:p w14:paraId="0F1DCBF8" w14:textId="3299584E" w:rsidR="00567BF9" w:rsidRDefault="007F2D4F" w:rsidP="0029170D">
      <w:pPr>
        <w:numPr>
          <w:ilvl w:val="0"/>
          <w:numId w:val="25"/>
        </w:numPr>
        <w:tabs>
          <w:tab w:val="left" w:pos="-2410"/>
          <w:tab w:val="left" w:pos="426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y zastrzega sobie prawo do </w:t>
      </w:r>
      <w:r w:rsidR="00F621A7" w:rsidRPr="0029170D">
        <w:rPr>
          <w:rFonts w:asciiTheme="minorHAnsi" w:hAnsiTheme="minorHAnsi" w:cstheme="minorHAnsi"/>
        </w:rPr>
        <w:t>niewykorzystania</w:t>
      </w:r>
      <w:r w:rsidRPr="0029170D">
        <w:rPr>
          <w:rFonts w:asciiTheme="minorHAnsi" w:hAnsiTheme="minorHAnsi" w:cstheme="minorHAnsi"/>
        </w:rPr>
        <w:t xml:space="preserve"> całości przedmiotu umowy bez żadnych roszczeń ze strony Wykonawcy </w:t>
      </w:r>
      <w:r w:rsidR="00F621A7" w:rsidRPr="0029170D">
        <w:rPr>
          <w:rFonts w:asciiTheme="minorHAnsi" w:hAnsiTheme="minorHAnsi" w:cstheme="minorHAnsi"/>
        </w:rPr>
        <w:t xml:space="preserve">oraz możliwość zwiększania lub </w:t>
      </w:r>
      <w:r w:rsidR="007B349D" w:rsidRPr="0029170D">
        <w:rPr>
          <w:rFonts w:asciiTheme="minorHAnsi" w:hAnsiTheme="minorHAnsi" w:cstheme="minorHAnsi"/>
        </w:rPr>
        <w:t>zmniejszania</w:t>
      </w:r>
      <w:r w:rsidR="00F621A7" w:rsidRPr="0029170D">
        <w:rPr>
          <w:rFonts w:asciiTheme="minorHAnsi" w:hAnsiTheme="minorHAnsi" w:cstheme="minorHAnsi"/>
        </w:rPr>
        <w:t xml:space="preserve"> zakresu zakwaterowania i biletów </w:t>
      </w:r>
      <w:r w:rsidR="005E0181" w:rsidRPr="0029170D">
        <w:rPr>
          <w:rFonts w:asciiTheme="minorHAnsi" w:hAnsiTheme="minorHAnsi" w:cstheme="minorHAnsi"/>
        </w:rPr>
        <w:br/>
      </w:r>
      <w:r w:rsidR="00F621A7" w:rsidRPr="0029170D">
        <w:rPr>
          <w:rFonts w:asciiTheme="minorHAnsi" w:hAnsiTheme="minorHAnsi" w:cstheme="minorHAnsi"/>
        </w:rPr>
        <w:t xml:space="preserve">w </w:t>
      </w:r>
      <w:r w:rsidR="007B349D" w:rsidRPr="0029170D">
        <w:rPr>
          <w:rFonts w:asciiTheme="minorHAnsi" w:hAnsiTheme="minorHAnsi" w:cstheme="minorHAnsi"/>
        </w:rPr>
        <w:t xml:space="preserve">stosunku do podanych ilości szacunkowych </w:t>
      </w:r>
      <w:r w:rsidRPr="0029170D">
        <w:rPr>
          <w:rFonts w:asciiTheme="minorHAnsi" w:hAnsiTheme="minorHAnsi" w:cstheme="minorHAnsi"/>
        </w:rPr>
        <w:t>z zastrzeżeniem, że gwarantuje wykonanie zamówienia na minimalnym poziomie wynoszącym 60</w:t>
      </w:r>
      <w:proofErr w:type="gramStart"/>
      <w:r w:rsidRPr="0029170D">
        <w:rPr>
          <w:rFonts w:asciiTheme="minorHAnsi" w:hAnsiTheme="minorHAnsi" w:cstheme="minorHAnsi"/>
        </w:rPr>
        <w:t>% .</w:t>
      </w:r>
      <w:proofErr w:type="gramEnd"/>
      <w:r w:rsidRPr="0029170D">
        <w:rPr>
          <w:rFonts w:asciiTheme="minorHAnsi" w:hAnsiTheme="minorHAnsi" w:cstheme="minorHAnsi"/>
        </w:rPr>
        <w:t xml:space="preserve"> </w:t>
      </w:r>
    </w:p>
    <w:p w14:paraId="3E77A44A" w14:textId="0E4A1BA8" w:rsidR="007A4CCC" w:rsidRPr="007A4CCC" w:rsidRDefault="007A4CCC" w:rsidP="007A4CCC">
      <w:pPr>
        <w:pStyle w:val="Akapitzlist"/>
        <w:numPr>
          <w:ilvl w:val="0"/>
          <w:numId w:val="25"/>
        </w:numPr>
        <w:spacing w:before="120" w:after="120" w:line="259" w:lineRule="auto"/>
        <w:jc w:val="both"/>
      </w:pPr>
      <w:r>
        <w:t xml:space="preserve">Prawo opcji. </w:t>
      </w:r>
      <w:r w:rsidRPr="00FF7B9E">
        <w:t>Zamawiający gwarantuje wykonanie zamówienia na poziomie finansowym wynoszącym 60%, co oznacza, iż 40% wartości zamówienia stanowi prawo opcji. Zamawiający może, ale nie musi dokonać zamówienia w ramach prawa opcji, a Wykonawcy nie przysługuje z tego tytułu żadne roszczenie. Zamawiający będzie wykonywał prawo opcji w trakcie całego okresu trwania umowy, sukcesywnie, na podstawie kolejnych zleceń cząstkowych, zgodnie z pojawiającymi się potrzebami Zamawiającego.</w:t>
      </w:r>
      <w:r>
        <w:t xml:space="preserve">  </w:t>
      </w:r>
    </w:p>
    <w:p w14:paraId="1ED0A4ED" w14:textId="77777777" w:rsidR="007B349D" w:rsidRPr="0029170D" w:rsidRDefault="007F2D4F" w:rsidP="0029170D">
      <w:pPr>
        <w:numPr>
          <w:ilvl w:val="0"/>
          <w:numId w:val="25"/>
        </w:numPr>
        <w:tabs>
          <w:tab w:val="left" w:pos="-2410"/>
          <w:tab w:val="left" w:pos="426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zobowiązuje się do wykonania przedmiotu umowy na warunkach określonych w całej dokumentacji przetargowej w szczególności niniejszej umowie, ofercie Wykonawcy oraz zgodnie z obowiązującymi przepisami.</w:t>
      </w:r>
    </w:p>
    <w:p w14:paraId="63F621E3" w14:textId="5A243368" w:rsidR="007F2D4F" w:rsidRPr="0029170D" w:rsidRDefault="007F2D4F" w:rsidP="0029170D">
      <w:pPr>
        <w:numPr>
          <w:ilvl w:val="0"/>
          <w:numId w:val="25"/>
        </w:numPr>
        <w:tabs>
          <w:tab w:val="left" w:pos="-2410"/>
          <w:tab w:val="left" w:pos="426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zobowiązuje się do wykonania przedmiotu umowy własnymi siłami/ własnymi siłami oraz przy pomocy podwykonawców</w:t>
      </w:r>
      <w:r w:rsidRPr="0029170D">
        <w:rPr>
          <w:rFonts w:asciiTheme="minorHAnsi" w:hAnsiTheme="minorHAnsi" w:cstheme="minorHAnsi"/>
          <w:i/>
          <w:iCs/>
        </w:rPr>
        <w:t xml:space="preserve"> </w:t>
      </w:r>
      <w:r w:rsidR="00B1019F" w:rsidRPr="0029170D">
        <w:rPr>
          <w:rFonts w:asciiTheme="minorHAnsi" w:hAnsiTheme="minorHAnsi" w:cstheme="minorHAnsi"/>
          <w:i/>
          <w:iCs/>
        </w:rPr>
        <w:t>(niepotrzebne skreślić).</w:t>
      </w:r>
    </w:p>
    <w:p w14:paraId="2A1DCB06" w14:textId="01D50ED9" w:rsidR="00F51602" w:rsidRPr="00ED3012" w:rsidRDefault="007F2D4F" w:rsidP="0029170D">
      <w:pPr>
        <w:pStyle w:val="Akapitzlist"/>
        <w:numPr>
          <w:ilvl w:val="0"/>
          <w:numId w:val="25"/>
        </w:numPr>
        <w:tabs>
          <w:tab w:val="left" w:pos="-2410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kres prac i nazwy firm podwykonawców, który Wykonawca wykona przy pomocy podwykonawców lub innych podmiotów:</w:t>
      </w:r>
    </w:p>
    <w:tbl>
      <w:tblPr>
        <w:tblW w:w="0" w:type="auto"/>
        <w:tblInd w:w="4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5"/>
        <w:gridCol w:w="4281"/>
      </w:tblGrid>
      <w:tr w:rsidR="0018182E" w:rsidRPr="0029170D" w14:paraId="401D518F" w14:textId="77777777" w:rsidTr="00A64ED1">
        <w:tc>
          <w:tcPr>
            <w:tcW w:w="4566" w:type="dxa"/>
            <w:shd w:val="clear" w:color="auto" w:fill="auto"/>
          </w:tcPr>
          <w:p w14:paraId="540276DA" w14:textId="77777777" w:rsidR="0018182E" w:rsidRPr="0029170D" w:rsidRDefault="0018182E" w:rsidP="0029170D">
            <w:pPr>
              <w:numPr>
                <w:ilvl w:val="0"/>
                <w:numId w:val="10"/>
              </w:numPr>
              <w:spacing w:before="120" w:after="120"/>
              <w:ind w:left="430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29170D">
              <w:rPr>
                <w:rFonts w:asciiTheme="minorHAnsi" w:hAnsiTheme="minorHAnsi" w:cstheme="minorHAnsi"/>
              </w:rPr>
              <w:t>………....................................................</w:t>
            </w:r>
          </w:p>
          <w:p w14:paraId="7D966295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29170D">
              <w:rPr>
                <w:rFonts w:asciiTheme="minorHAnsi" w:hAnsiTheme="minorHAnsi" w:cstheme="minorHAnsi"/>
                <w:vertAlign w:val="superscript"/>
              </w:rPr>
              <w:t xml:space="preserve">(Zakres </w:t>
            </w:r>
            <w:proofErr w:type="gramStart"/>
            <w:r w:rsidRPr="0029170D">
              <w:rPr>
                <w:rFonts w:asciiTheme="minorHAnsi" w:hAnsiTheme="minorHAnsi" w:cstheme="minorHAnsi"/>
                <w:vertAlign w:val="superscript"/>
              </w:rPr>
              <w:t>usług )</w:t>
            </w:r>
            <w:proofErr w:type="gramEnd"/>
          </w:p>
        </w:tc>
        <w:tc>
          <w:tcPr>
            <w:tcW w:w="4506" w:type="dxa"/>
            <w:shd w:val="clear" w:color="auto" w:fill="auto"/>
          </w:tcPr>
          <w:p w14:paraId="0D50E2B9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29170D">
              <w:rPr>
                <w:rFonts w:asciiTheme="minorHAnsi" w:hAnsiTheme="minorHAnsi" w:cstheme="minorHAnsi"/>
              </w:rPr>
              <w:t>.................................................................</w:t>
            </w:r>
          </w:p>
          <w:p w14:paraId="73167898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29170D">
              <w:rPr>
                <w:rFonts w:asciiTheme="minorHAnsi" w:hAnsiTheme="minorHAnsi" w:cstheme="minorHAnsi"/>
                <w:vertAlign w:val="superscript"/>
              </w:rPr>
              <w:t>(firma/y podwykonawcy/ów)</w:t>
            </w:r>
          </w:p>
        </w:tc>
      </w:tr>
      <w:tr w:rsidR="0018182E" w:rsidRPr="0029170D" w14:paraId="4D66D0E8" w14:textId="77777777" w:rsidTr="00A64ED1">
        <w:tc>
          <w:tcPr>
            <w:tcW w:w="4566" w:type="dxa"/>
            <w:shd w:val="clear" w:color="auto" w:fill="auto"/>
          </w:tcPr>
          <w:p w14:paraId="3FCEBBFB" w14:textId="77777777" w:rsidR="0018182E" w:rsidRPr="0029170D" w:rsidRDefault="0018182E" w:rsidP="0029170D">
            <w:pPr>
              <w:numPr>
                <w:ilvl w:val="0"/>
                <w:numId w:val="10"/>
              </w:numPr>
              <w:spacing w:before="120" w:after="120"/>
              <w:ind w:left="430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29170D">
              <w:rPr>
                <w:rFonts w:asciiTheme="minorHAnsi" w:hAnsiTheme="minorHAnsi" w:cstheme="minorHAnsi"/>
              </w:rPr>
              <w:t>………....................................................</w:t>
            </w:r>
          </w:p>
          <w:p w14:paraId="790E6EA3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29170D">
              <w:rPr>
                <w:rFonts w:asciiTheme="minorHAnsi" w:hAnsiTheme="minorHAnsi" w:cstheme="minorHAnsi"/>
                <w:vertAlign w:val="superscript"/>
              </w:rPr>
              <w:t xml:space="preserve">(Zakres </w:t>
            </w:r>
            <w:proofErr w:type="gramStart"/>
            <w:r w:rsidRPr="0029170D">
              <w:rPr>
                <w:rFonts w:asciiTheme="minorHAnsi" w:hAnsiTheme="minorHAnsi" w:cstheme="minorHAnsi"/>
                <w:vertAlign w:val="superscript"/>
              </w:rPr>
              <w:t>usług )</w:t>
            </w:r>
            <w:proofErr w:type="gramEnd"/>
          </w:p>
        </w:tc>
        <w:tc>
          <w:tcPr>
            <w:tcW w:w="4506" w:type="dxa"/>
            <w:shd w:val="clear" w:color="auto" w:fill="auto"/>
          </w:tcPr>
          <w:p w14:paraId="39B756FB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29170D">
              <w:rPr>
                <w:rFonts w:asciiTheme="minorHAnsi" w:hAnsiTheme="minorHAnsi" w:cstheme="minorHAnsi"/>
              </w:rPr>
              <w:t>.................................................................</w:t>
            </w:r>
          </w:p>
          <w:p w14:paraId="4990A716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29170D">
              <w:rPr>
                <w:rFonts w:asciiTheme="minorHAnsi" w:hAnsiTheme="minorHAnsi" w:cstheme="minorHAnsi"/>
                <w:vertAlign w:val="superscript"/>
              </w:rPr>
              <w:t>(firma/y podwykonawcy/ów)</w:t>
            </w:r>
          </w:p>
        </w:tc>
      </w:tr>
      <w:tr w:rsidR="0018182E" w:rsidRPr="0029170D" w14:paraId="31A0CCE3" w14:textId="77777777" w:rsidTr="00A64ED1">
        <w:tc>
          <w:tcPr>
            <w:tcW w:w="4566" w:type="dxa"/>
            <w:shd w:val="clear" w:color="auto" w:fill="auto"/>
          </w:tcPr>
          <w:p w14:paraId="7C692CEB" w14:textId="77777777" w:rsidR="0018182E" w:rsidRPr="0029170D" w:rsidRDefault="0018182E" w:rsidP="0029170D">
            <w:pPr>
              <w:numPr>
                <w:ilvl w:val="0"/>
                <w:numId w:val="10"/>
              </w:numPr>
              <w:spacing w:before="120" w:after="120"/>
              <w:ind w:left="430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29170D">
              <w:rPr>
                <w:rFonts w:asciiTheme="minorHAnsi" w:hAnsiTheme="minorHAnsi" w:cstheme="minorHAnsi"/>
              </w:rPr>
              <w:t>………....................................................</w:t>
            </w:r>
          </w:p>
          <w:p w14:paraId="69ED2F00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29170D">
              <w:rPr>
                <w:rFonts w:asciiTheme="minorHAnsi" w:hAnsiTheme="minorHAnsi" w:cstheme="minorHAnsi"/>
                <w:vertAlign w:val="superscript"/>
              </w:rPr>
              <w:t xml:space="preserve">(Zakres </w:t>
            </w:r>
            <w:proofErr w:type="gramStart"/>
            <w:r w:rsidRPr="0029170D">
              <w:rPr>
                <w:rFonts w:asciiTheme="minorHAnsi" w:hAnsiTheme="minorHAnsi" w:cstheme="minorHAnsi"/>
                <w:vertAlign w:val="superscript"/>
              </w:rPr>
              <w:t>usług )</w:t>
            </w:r>
            <w:proofErr w:type="gramEnd"/>
          </w:p>
        </w:tc>
        <w:tc>
          <w:tcPr>
            <w:tcW w:w="4506" w:type="dxa"/>
            <w:shd w:val="clear" w:color="auto" w:fill="auto"/>
          </w:tcPr>
          <w:p w14:paraId="4B31081D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29170D">
              <w:rPr>
                <w:rFonts w:asciiTheme="minorHAnsi" w:hAnsiTheme="minorHAnsi" w:cstheme="minorHAnsi"/>
              </w:rPr>
              <w:t>.................................................................</w:t>
            </w:r>
          </w:p>
          <w:p w14:paraId="331116B4" w14:textId="77777777" w:rsidR="0018182E" w:rsidRPr="0029170D" w:rsidRDefault="0018182E" w:rsidP="0029170D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29170D">
              <w:rPr>
                <w:rFonts w:asciiTheme="minorHAnsi" w:hAnsiTheme="minorHAnsi" w:cstheme="minorHAnsi"/>
                <w:vertAlign w:val="superscript"/>
              </w:rPr>
              <w:t>(firma/y podwykonawcy/ów)</w:t>
            </w:r>
          </w:p>
        </w:tc>
      </w:tr>
    </w:tbl>
    <w:p w14:paraId="348BA044" w14:textId="4553CEDF" w:rsidR="007F2D4F" w:rsidRPr="0029170D" w:rsidRDefault="007F2D4F" w:rsidP="0029170D">
      <w:pPr>
        <w:spacing w:before="120" w:after="120"/>
        <w:ind w:right="-6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§ 2</w:t>
      </w:r>
    </w:p>
    <w:p w14:paraId="14414DBB" w14:textId="081E1BE4" w:rsidR="007F2D4F" w:rsidRPr="0029170D" w:rsidRDefault="007F2D4F" w:rsidP="0029170D">
      <w:pPr>
        <w:spacing w:before="120" w:after="120"/>
        <w:ind w:right="-6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Termin wykonania umowy</w:t>
      </w:r>
    </w:p>
    <w:p w14:paraId="284FC9CA" w14:textId="1030FA36" w:rsidR="007F2D4F" w:rsidRPr="0029170D" w:rsidRDefault="007F2D4F" w:rsidP="0029170D">
      <w:pPr>
        <w:pStyle w:val="Akapitzlist"/>
        <w:numPr>
          <w:ilvl w:val="0"/>
          <w:numId w:val="24"/>
        </w:numPr>
        <w:spacing w:before="120" w:after="120"/>
        <w:ind w:left="357" w:right="102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zobowiązuje się do realizacji przedmiotowej umowy od dnia j</w:t>
      </w:r>
      <w:r w:rsidR="00A07000" w:rsidRPr="0029170D">
        <w:rPr>
          <w:rFonts w:asciiTheme="minorHAnsi" w:hAnsiTheme="minorHAnsi" w:cstheme="minorHAnsi"/>
        </w:rPr>
        <w:t xml:space="preserve">ej podpisania do </w:t>
      </w:r>
      <w:r w:rsidR="0026431A" w:rsidRPr="0029170D">
        <w:rPr>
          <w:rFonts w:asciiTheme="minorHAnsi" w:hAnsiTheme="minorHAnsi" w:cstheme="minorHAnsi"/>
        </w:rPr>
        <w:t>3</w:t>
      </w:r>
      <w:r w:rsidR="007B349D" w:rsidRPr="0029170D">
        <w:rPr>
          <w:rFonts w:asciiTheme="minorHAnsi" w:hAnsiTheme="minorHAnsi" w:cstheme="minorHAnsi"/>
        </w:rPr>
        <w:t>1</w:t>
      </w:r>
      <w:r w:rsidR="0026431A" w:rsidRPr="0029170D">
        <w:rPr>
          <w:rFonts w:asciiTheme="minorHAnsi" w:hAnsiTheme="minorHAnsi" w:cstheme="minorHAnsi"/>
        </w:rPr>
        <w:t xml:space="preserve"> </w:t>
      </w:r>
      <w:r w:rsidR="007B349D" w:rsidRPr="0029170D">
        <w:rPr>
          <w:rFonts w:asciiTheme="minorHAnsi" w:hAnsiTheme="minorHAnsi" w:cstheme="minorHAnsi"/>
        </w:rPr>
        <w:t>grudnia</w:t>
      </w:r>
      <w:r w:rsidR="0026431A" w:rsidRPr="0029170D">
        <w:rPr>
          <w:rFonts w:asciiTheme="minorHAnsi" w:hAnsiTheme="minorHAnsi" w:cstheme="minorHAnsi"/>
        </w:rPr>
        <w:t xml:space="preserve"> 202</w:t>
      </w:r>
      <w:r w:rsidR="007B349D" w:rsidRPr="0029170D">
        <w:rPr>
          <w:rFonts w:asciiTheme="minorHAnsi" w:hAnsiTheme="minorHAnsi" w:cstheme="minorHAnsi"/>
        </w:rPr>
        <w:t>7</w:t>
      </w:r>
      <w:r w:rsidRPr="0029170D">
        <w:rPr>
          <w:rFonts w:asciiTheme="minorHAnsi" w:hAnsiTheme="minorHAnsi" w:cstheme="minorHAnsi"/>
        </w:rPr>
        <w:t xml:space="preserve"> r. lub do dnia wyczerpania kwoty środków przeznaczonych przez Zamawiającego na przedmiot zamówienia, jeżeli powyższe </w:t>
      </w:r>
      <w:r w:rsidR="00A07000" w:rsidRPr="0029170D">
        <w:rPr>
          <w:rFonts w:asciiTheme="minorHAnsi" w:hAnsiTheme="minorHAnsi" w:cstheme="minorHAnsi"/>
        </w:rPr>
        <w:t xml:space="preserve">nastąpi wcześniej niż </w:t>
      </w:r>
      <w:r w:rsidR="0026431A" w:rsidRPr="0029170D">
        <w:rPr>
          <w:rFonts w:asciiTheme="minorHAnsi" w:hAnsiTheme="minorHAnsi" w:cstheme="minorHAnsi"/>
        </w:rPr>
        <w:t>3</w:t>
      </w:r>
      <w:r w:rsidR="007B349D" w:rsidRPr="0029170D">
        <w:rPr>
          <w:rFonts w:asciiTheme="minorHAnsi" w:hAnsiTheme="minorHAnsi" w:cstheme="minorHAnsi"/>
        </w:rPr>
        <w:t>1</w:t>
      </w:r>
      <w:r w:rsidR="0026431A" w:rsidRPr="0029170D">
        <w:rPr>
          <w:rFonts w:asciiTheme="minorHAnsi" w:hAnsiTheme="minorHAnsi" w:cstheme="minorHAnsi"/>
        </w:rPr>
        <w:t xml:space="preserve"> </w:t>
      </w:r>
      <w:r w:rsidR="007B349D" w:rsidRPr="0029170D">
        <w:rPr>
          <w:rFonts w:asciiTheme="minorHAnsi" w:hAnsiTheme="minorHAnsi" w:cstheme="minorHAnsi"/>
        </w:rPr>
        <w:t>grudnia</w:t>
      </w:r>
      <w:r w:rsidR="0026431A" w:rsidRPr="0029170D">
        <w:rPr>
          <w:rFonts w:asciiTheme="minorHAnsi" w:hAnsiTheme="minorHAnsi" w:cstheme="minorHAnsi"/>
        </w:rPr>
        <w:t xml:space="preserve"> 202</w:t>
      </w:r>
      <w:r w:rsidR="007B349D" w:rsidRPr="0029170D">
        <w:rPr>
          <w:rFonts w:asciiTheme="minorHAnsi" w:hAnsiTheme="minorHAnsi" w:cstheme="minorHAnsi"/>
        </w:rPr>
        <w:t>7</w:t>
      </w:r>
      <w:r w:rsidRPr="0029170D">
        <w:rPr>
          <w:rFonts w:asciiTheme="minorHAnsi" w:hAnsiTheme="minorHAnsi" w:cstheme="minorHAnsi"/>
        </w:rPr>
        <w:t xml:space="preserve"> r., z zastrzeżeniem, że zakończenie umowy nie zwalnia Wykonawcy z prowadzenia spraw reklamacyjnych związanych z usługami realizowanymi w trakcie trwania umowy.</w:t>
      </w:r>
    </w:p>
    <w:p w14:paraId="47B5BB77" w14:textId="47C33C9D" w:rsidR="007B349D" w:rsidRPr="0029170D" w:rsidRDefault="007B349D" w:rsidP="0029170D">
      <w:pPr>
        <w:pStyle w:val="Akapitzlist"/>
        <w:numPr>
          <w:ilvl w:val="0"/>
          <w:numId w:val="24"/>
        </w:numPr>
        <w:spacing w:before="120" w:after="120"/>
        <w:ind w:left="357" w:right="102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Przedmiot Umowy realizowany będzie sukcesywnie, zgodnie z harmonogramem misji stworzonym na okres 6 miesięcy, na podstawie zleceń Zamawiającego. </w:t>
      </w:r>
    </w:p>
    <w:p w14:paraId="17FD0F78" w14:textId="77777777" w:rsidR="007F2D4F" w:rsidRPr="00ED3012" w:rsidRDefault="007F2D4F" w:rsidP="0029170D">
      <w:pPr>
        <w:spacing w:before="120" w:after="120"/>
        <w:rPr>
          <w:rFonts w:asciiTheme="minorHAnsi" w:eastAsia="Times New Roman" w:hAnsiTheme="minorHAnsi" w:cstheme="minorHAnsi"/>
          <w:sz w:val="10"/>
          <w:szCs w:val="10"/>
        </w:rPr>
      </w:pPr>
    </w:p>
    <w:p w14:paraId="60AA7EEA" w14:textId="27F937D1" w:rsidR="007F2D4F" w:rsidRPr="0029170D" w:rsidRDefault="007F2D4F" w:rsidP="0029170D">
      <w:pPr>
        <w:spacing w:before="120" w:after="120"/>
        <w:ind w:right="-6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§ 3</w:t>
      </w:r>
    </w:p>
    <w:p w14:paraId="6E34851B" w14:textId="1D3B544F" w:rsidR="001B47AF" w:rsidRPr="0029170D" w:rsidRDefault="007F2D4F" w:rsidP="0029170D">
      <w:pPr>
        <w:spacing w:before="120" w:after="120"/>
        <w:ind w:right="-6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Obowiązki Zamawiającego</w:t>
      </w:r>
    </w:p>
    <w:p w14:paraId="3A67F4B1" w14:textId="70A14C10" w:rsidR="007F2D4F" w:rsidRPr="0029170D" w:rsidRDefault="007F2D4F" w:rsidP="0029170D">
      <w:pPr>
        <w:pStyle w:val="Akapitzlist"/>
        <w:numPr>
          <w:ilvl w:val="0"/>
          <w:numId w:val="27"/>
        </w:numPr>
        <w:tabs>
          <w:tab w:val="left" w:pos="-2552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ramach zamówienia, Zamawiający jest odpowiedzialny za:</w:t>
      </w:r>
    </w:p>
    <w:p w14:paraId="756BA161" w14:textId="7834C07E" w:rsidR="007F2D4F" w:rsidRPr="0029170D" w:rsidRDefault="007F2D4F" w:rsidP="0029170D">
      <w:pPr>
        <w:numPr>
          <w:ilvl w:val="0"/>
          <w:numId w:val="11"/>
        </w:numPr>
        <w:tabs>
          <w:tab w:val="left" w:pos="-2410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lastRenderedPageBreak/>
        <w:t>zabezpieczenie środków finansowych, niezbędnych do prawidłowego i terminowego wykonania zada</w:t>
      </w:r>
      <w:r w:rsidR="007A4CCC">
        <w:rPr>
          <w:rFonts w:asciiTheme="minorHAnsi" w:hAnsiTheme="minorHAnsi" w:cstheme="minorHAnsi"/>
        </w:rPr>
        <w:t>ń</w:t>
      </w:r>
      <w:r w:rsidRPr="0029170D">
        <w:rPr>
          <w:rFonts w:asciiTheme="minorHAnsi" w:hAnsiTheme="minorHAnsi" w:cstheme="minorHAnsi"/>
        </w:rPr>
        <w:t>;</w:t>
      </w:r>
    </w:p>
    <w:p w14:paraId="4F999CF8" w14:textId="4A5A4EE3" w:rsidR="007F2D4F" w:rsidRPr="0029170D" w:rsidRDefault="007F2D4F" w:rsidP="0029170D">
      <w:pPr>
        <w:numPr>
          <w:ilvl w:val="0"/>
          <w:numId w:val="11"/>
        </w:numPr>
        <w:tabs>
          <w:tab w:val="left" w:pos="-2268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udzielanie odpowiedzi na zapytania Wykonawcy, występujące w trakcie realizacji umowy, bez zbędnej zwłoki;</w:t>
      </w:r>
    </w:p>
    <w:p w14:paraId="5327B241" w14:textId="77777777" w:rsidR="007F2D4F" w:rsidRPr="0029170D" w:rsidRDefault="007F2D4F" w:rsidP="0029170D">
      <w:pPr>
        <w:numPr>
          <w:ilvl w:val="0"/>
          <w:numId w:val="11"/>
        </w:numPr>
        <w:tabs>
          <w:tab w:val="left" w:pos="-2552"/>
        </w:tabs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przekazywanie wszelkich informacji i dokumentów niezbędnych Wykonawcy do prowadzenia spraw reklamacyjnych w imieniu Zamawiającego.</w:t>
      </w:r>
    </w:p>
    <w:p w14:paraId="3C49ED88" w14:textId="2B5F0603" w:rsidR="001B47AF" w:rsidRPr="0029170D" w:rsidRDefault="001B47AF" w:rsidP="0029170D">
      <w:pPr>
        <w:pStyle w:val="Tekstpodstawowy3"/>
        <w:numPr>
          <w:ilvl w:val="0"/>
          <w:numId w:val="27"/>
        </w:numPr>
        <w:spacing w:before="120"/>
        <w:jc w:val="both"/>
        <w:rPr>
          <w:rFonts w:asciiTheme="minorHAnsi" w:hAnsiTheme="minorHAnsi" w:cstheme="minorHAnsi"/>
          <w:sz w:val="20"/>
          <w:szCs w:val="20"/>
        </w:rPr>
      </w:pPr>
      <w:r w:rsidRPr="0029170D">
        <w:rPr>
          <w:rFonts w:asciiTheme="minorHAnsi" w:hAnsiTheme="minorHAnsi" w:cstheme="minorHAnsi"/>
          <w:sz w:val="20"/>
          <w:szCs w:val="20"/>
        </w:rPr>
        <w:t xml:space="preserve">Zamawiający zobowiązany jest do bezzwłocznego powiadomienia Wykonawcy o zaistnieniu </w:t>
      </w:r>
      <w:r w:rsidRPr="0029170D">
        <w:rPr>
          <w:rFonts w:asciiTheme="minorHAnsi" w:hAnsiTheme="minorHAnsi" w:cstheme="minorHAnsi"/>
          <w:sz w:val="20"/>
          <w:szCs w:val="20"/>
        </w:rPr>
        <w:br/>
        <w:t>okoliczności uniemożliwiających realizację usługi zgodnie z Umową.</w:t>
      </w:r>
    </w:p>
    <w:p w14:paraId="29ABF0F7" w14:textId="77777777" w:rsidR="00946448" w:rsidRPr="00ED3012" w:rsidRDefault="00946448" w:rsidP="00ED3012">
      <w:pPr>
        <w:spacing w:before="120" w:after="120"/>
        <w:ind w:right="-659"/>
        <w:rPr>
          <w:rFonts w:asciiTheme="minorHAnsi" w:hAnsiTheme="minorHAnsi" w:cstheme="minorHAnsi"/>
          <w:b/>
          <w:sz w:val="10"/>
          <w:szCs w:val="10"/>
        </w:rPr>
      </w:pPr>
    </w:p>
    <w:p w14:paraId="13A1198F" w14:textId="207AFF96" w:rsidR="007F2D4F" w:rsidRPr="0029170D" w:rsidRDefault="007F2D4F" w:rsidP="0029170D">
      <w:pPr>
        <w:spacing w:before="120" w:after="120"/>
        <w:ind w:right="-6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§ 4</w:t>
      </w:r>
    </w:p>
    <w:p w14:paraId="0621735F" w14:textId="6A5A9684" w:rsidR="007F2D4F" w:rsidRPr="0029170D" w:rsidRDefault="007F2D4F" w:rsidP="0029170D">
      <w:pPr>
        <w:spacing w:before="120" w:after="120"/>
        <w:ind w:right="-6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Obowiązki Wykonawcy</w:t>
      </w:r>
    </w:p>
    <w:p w14:paraId="3CC1AA37" w14:textId="082044AC" w:rsidR="008940B2" w:rsidRPr="0029170D" w:rsidRDefault="0056578A" w:rsidP="0029170D">
      <w:pPr>
        <w:numPr>
          <w:ilvl w:val="0"/>
          <w:numId w:val="1"/>
        </w:numPr>
        <w:spacing w:before="120" w:after="120"/>
        <w:ind w:left="284" w:right="102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 </w:t>
      </w:r>
      <w:r w:rsidR="008940B2" w:rsidRPr="0029170D">
        <w:rPr>
          <w:rFonts w:asciiTheme="minorHAnsi" w:hAnsiTheme="minorHAnsi" w:cstheme="minorHAnsi"/>
        </w:rPr>
        <w:t>Wykonawca zobowiązany jest do:</w:t>
      </w:r>
    </w:p>
    <w:p w14:paraId="40E24DA1" w14:textId="3A4EA2E2" w:rsidR="0056578A" w:rsidRPr="0029170D" w:rsidRDefault="007F2D4F" w:rsidP="0029170D">
      <w:pPr>
        <w:numPr>
          <w:ilvl w:val="0"/>
          <w:numId w:val="28"/>
        </w:numPr>
        <w:spacing w:before="120" w:after="120"/>
        <w:ind w:right="102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wykonania </w:t>
      </w:r>
      <w:r w:rsidR="001B47AF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>mowy zgodnie z obowiązującymi przepisami prawa, normami i zasadami oraz ponosi pełną odpowiedzialność w przypadku ich naruszenia.</w:t>
      </w:r>
      <w:r w:rsidR="00EB299D" w:rsidRPr="0029170D">
        <w:rPr>
          <w:rFonts w:asciiTheme="minorHAnsi" w:hAnsiTheme="minorHAnsi" w:cstheme="minorHAnsi"/>
        </w:rPr>
        <w:t xml:space="preserve"> Wykonawca będzie realizował zamówienie na podstawie jednostkowych zleceń Zamawiającego (dalej „zlecenie”)</w:t>
      </w:r>
      <w:r w:rsidR="0056578A" w:rsidRPr="0029170D">
        <w:rPr>
          <w:rFonts w:asciiTheme="minorHAnsi" w:hAnsiTheme="minorHAnsi" w:cstheme="minorHAnsi"/>
        </w:rPr>
        <w:t>.</w:t>
      </w:r>
      <w:r w:rsidR="00EB299D" w:rsidRPr="0029170D">
        <w:rPr>
          <w:rFonts w:asciiTheme="minorHAnsi" w:hAnsiTheme="minorHAnsi" w:cstheme="minorHAnsi"/>
        </w:rPr>
        <w:t xml:space="preserve"> </w:t>
      </w:r>
      <w:r w:rsidR="001B47AF" w:rsidRPr="0029170D">
        <w:rPr>
          <w:rFonts w:asciiTheme="minorHAnsi" w:hAnsiTheme="minorHAnsi" w:cstheme="minorHAnsi"/>
        </w:rPr>
        <w:t>Zlecenie</w:t>
      </w:r>
      <w:r w:rsidR="0056578A" w:rsidRPr="0029170D">
        <w:rPr>
          <w:rFonts w:asciiTheme="minorHAnsi" w:hAnsiTheme="minorHAnsi" w:cstheme="minorHAnsi"/>
        </w:rPr>
        <w:t>, o którym mowa w ust. 1 zawierać będzie następujące dane:</w:t>
      </w:r>
    </w:p>
    <w:p w14:paraId="44C8E577" w14:textId="77777777" w:rsidR="0056578A" w:rsidRPr="0029170D" w:rsidRDefault="0056578A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termin oraz godzinę wylotu lub wyjazdu;</w:t>
      </w:r>
    </w:p>
    <w:p w14:paraId="6A17E71C" w14:textId="77777777" w:rsidR="0056578A" w:rsidRPr="0029170D" w:rsidRDefault="0056578A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miejsce docelowe;</w:t>
      </w:r>
    </w:p>
    <w:p w14:paraId="320A180E" w14:textId="77777777" w:rsidR="0056578A" w:rsidRPr="0029170D" w:rsidRDefault="0056578A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liczbę zamawianych biletów z wyszczególnieniem klasy;</w:t>
      </w:r>
    </w:p>
    <w:p w14:paraId="4849A6BB" w14:textId="77777777" w:rsidR="0056578A" w:rsidRPr="0029170D" w:rsidRDefault="0056578A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imię i nazwisko podróżnych;</w:t>
      </w:r>
    </w:p>
    <w:p w14:paraId="4C8E1F03" w14:textId="23FCEF6E" w:rsidR="0056578A" w:rsidRPr="0029170D" w:rsidRDefault="0056578A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miejsce dostarczenia biletów</w:t>
      </w:r>
      <w:r w:rsidR="00A9610C" w:rsidRPr="0029170D">
        <w:rPr>
          <w:rFonts w:asciiTheme="minorHAnsi" w:hAnsiTheme="minorHAnsi" w:cstheme="minorHAnsi"/>
        </w:rPr>
        <w:t>;</w:t>
      </w:r>
    </w:p>
    <w:p w14:paraId="11446E46" w14:textId="3F711D6C" w:rsidR="00B91D57" w:rsidRPr="0029170D" w:rsidRDefault="00B91D57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liczbę zamawianych noclegów,</w:t>
      </w:r>
    </w:p>
    <w:p w14:paraId="6AC44F96" w14:textId="00ECEDC2" w:rsidR="00A9610C" w:rsidRPr="0029170D" w:rsidRDefault="00A9610C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czas trwania misji;</w:t>
      </w:r>
    </w:p>
    <w:p w14:paraId="5C0917BB" w14:textId="32BBA964" w:rsidR="00B91D57" w:rsidRPr="0029170D" w:rsidRDefault="00B91D57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miejsce odbywania się targów/spotkań</w:t>
      </w:r>
      <w:r w:rsidR="008940B2" w:rsidRPr="0029170D">
        <w:rPr>
          <w:rFonts w:asciiTheme="minorHAnsi" w:hAnsiTheme="minorHAnsi" w:cstheme="minorHAnsi"/>
        </w:rPr>
        <w:t>;</w:t>
      </w:r>
    </w:p>
    <w:p w14:paraId="03489015" w14:textId="6A9F15EC" w:rsidR="007F2D4F" w:rsidRPr="0029170D" w:rsidRDefault="0056578A" w:rsidP="0029170D">
      <w:pPr>
        <w:numPr>
          <w:ilvl w:val="0"/>
          <w:numId w:val="29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dodatkowe informacje, wymagane do wystawienia biletów</w:t>
      </w:r>
      <w:r w:rsidR="00B91D57" w:rsidRPr="0029170D">
        <w:rPr>
          <w:rFonts w:asciiTheme="minorHAnsi" w:hAnsiTheme="minorHAnsi" w:cstheme="minorHAnsi"/>
        </w:rPr>
        <w:t>, rezerwacji noclegów i świadczenia usługi transportu w Polsce i za granicą</w:t>
      </w:r>
      <w:r w:rsidRPr="0029170D">
        <w:rPr>
          <w:rFonts w:asciiTheme="minorHAnsi" w:hAnsiTheme="minorHAnsi" w:cstheme="minorHAnsi"/>
        </w:rPr>
        <w:t>.</w:t>
      </w:r>
    </w:p>
    <w:p w14:paraId="1D7FC95F" w14:textId="77777777" w:rsidR="00CE1A78" w:rsidRPr="0029170D" w:rsidRDefault="007F2D4F" w:rsidP="0029170D">
      <w:pPr>
        <w:numPr>
          <w:ilvl w:val="0"/>
          <w:numId w:val="28"/>
        </w:numPr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szukiwania najkorzystniejszych</w:t>
      </w:r>
      <w:r w:rsidR="00486EF5" w:rsidRPr="0029170D">
        <w:rPr>
          <w:rFonts w:asciiTheme="minorHAnsi" w:hAnsiTheme="minorHAnsi" w:cstheme="minorHAnsi"/>
        </w:rPr>
        <w:t>/najdogodniejszych</w:t>
      </w:r>
      <w:r w:rsidRPr="0029170D">
        <w:rPr>
          <w:rFonts w:asciiTheme="minorHAnsi" w:hAnsiTheme="minorHAnsi" w:cstheme="minorHAnsi"/>
        </w:rPr>
        <w:t xml:space="preserve"> połączeń</w:t>
      </w:r>
      <w:r w:rsidR="00486EF5" w:rsidRPr="0029170D">
        <w:rPr>
          <w:rFonts w:asciiTheme="minorHAnsi" w:hAnsiTheme="minorHAnsi" w:cstheme="minorHAnsi"/>
        </w:rPr>
        <w:t xml:space="preserve">, noclegów </w:t>
      </w:r>
      <w:r w:rsidRPr="0029170D">
        <w:rPr>
          <w:rFonts w:asciiTheme="minorHAnsi" w:hAnsiTheme="minorHAnsi" w:cstheme="minorHAnsi"/>
        </w:rPr>
        <w:t xml:space="preserve">zgodnie z wytycznymi zawartymi w przesyłanych </w:t>
      </w:r>
      <w:r w:rsidR="009338A7" w:rsidRPr="0029170D">
        <w:rPr>
          <w:rFonts w:asciiTheme="minorHAnsi" w:hAnsiTheme="minorHAnsi" w:cstheme="minorHAnsi"/>
        </w:rPr>
        <w:t xml:space="preserve">zleceniach </w:t>
      </w:r>
      <w:r w:rsidRPr="0029170D">
        <w:rPr>
          <w:rFonts w:asciiTheme="minorHAnsi" w:hAnsiTheme="minorHAnsi" w:cstheme="minorHAnsi"/>
        </w:rPr>
        <w:t>i przesyłania do wyboru Zamawiającemu (za każdym razem wykaz najkorzystniejszych</w:t>
      </w:r>
      <w:r w:rsidR="003644D7" w:rsidRPr="0029170D">
        <w:rPr>
          <w:rFonts w:asciiTheme="minorHAnsi" w:hAnsiTheme="minorHAnsi" w:cstheme="minorHAnsi"/>
        </w:rPr>
        <w:t>/najdogodniejszych</w:t>
      </w:r>
      <w:r w:rsidRPr="0029170D">
        <w:rPr>
          <w:rFonts w:asciiTheme="minorHAnsi" w:hAnsiTheme="minorHAnsi" w:cstheme="minorHAnsi"/>
        </w:rPr>
        <w:t xml:space="preserve"> połączeń</w:t>
      </w:r>
      <w:r w:rsidR="003644D7" w:rsidRPr="0029170D">
        <w:rPr>
          <w:rFonts w:asciiTheme="minorHAnsi" w:hAnsiTheme="minorHAnsi" w:cstheme="minorHAnsi"/>
        </w:rPr>
        <w:t xml:space="preserve"> i noclegów</w:t>
      </w:r>
      <w:r w:rsidRPr="0029170D">
        <w:rPr>
          <w:rFonts w:asciiTheme="minorHAnsi" w:hAnsiTheme="minorHAnsi" w:cstheme="minorHAnsi"/>
        </w:rPr>
        <w:t xml:space="preserve"> powinien z</w:t>
      </w:r>
      <w:r w:rsidR="00A07000" w:rsidRPr="0029170D">
        <w:rPr>
          <w:rFonts w:asciiTheme="minorHAnsi" w:hAnsiTheme="minorHAnsi" w:cstheme="minorHAnsi"/>
        </w:rPr>
        <w:t xml:space="preserve">awierać co najmniej </w:t>
      </w:r>
      <w:r w:rsidR="00A9610C" w:rsidRPr="0029170D">
        <w:rPr>
          <w:rFonts w:asciiTheme="minorHAnsi" w:hAnsiTheme="minorHAnsi" w:cstheme="minorHAnsi"/>
        </w:rPr>
        <w:t>3</w:t>
      </w:r>
      <w:r w:rsidR="00A07000" w:rsidRPr="0029170D">
        <w:rPr>
          <w:rFonts w:asciiTheme="minorHAnsi" w:hAnsiTheme="minorHAnsi" w:cstheme="minorHAnsi"/>
        </w:rPr>
        <w:t xml:space="preserve"> warianty), </w:t>
      </w:r>
      <w:r w:rsidR="00A9610C" w:rsidRPr="0029170D">
        <w:rPr>
          <w:rFonts w:asciiTheme="minorHAnsi" w:hAnsiTheme="minorHAnsi" w:cstheme="minorHAnsi"/>
        </w:rPr>
        <w:t>zakupu</w:t>
      </w:r>
      <w:r w:rsidR="00A07000" w:rsidRPr="0029170D">
        <w:rPr>
          <w:rFonts w:asciiTheme="minorHAnsi" w:hAnsiTheme="minorHAnsi" w:cstheme="minorHAnsi"/>
        </w:rPr>
        <w:t xml:space="preserve"> i dostarczenie Zamawiającemu biletów lotniczych/potwierdzeń rezerwacji lub zakupu noclegów.</w:t>
      </w:r>
      <w:r w:rsidRPr="0029170D">
        <w:rPr>
          <w:rFonts w:asciiTheme="minorHAnsi" w:hAnsiTheme="minorHAnsi" w:cstheme="minorHAnsi"/>
        </w:rPr>
        <w:t xml:space="preserve"> Po otrzymaniu od Zamawiającego dec</w:t>
      </w:r>
      <w:r w:rsidR="00A07000" w:rsidRPr="0029170D">
        <w:rPr>
          <w:rFonts w:asciiTheme="minorHAnsi" w:hAnsiTheme="minorHAnsi" w:cstheme="minorHAnsi"/>
        </w:rPr>
        <w:t>yzji w zakresie wyboru wariantu</w:t>
      </w:r>
      <w:r w:rsidR="003644D7" w:rsidRPr="0029170D">
        <w:rPr>
          <w:rFonts w:asciiTheme="minorHAnsi" w:hAnsiTheme="minorHAnsi" w:cstheme="minorHAnsi"/>
        </w:rPr>
        <w:t xml:space="preserve"> połączenia i noclegu</w:t>
      </w:r>
      <w:r w:rsidR="00A07000" w:rsidRPr="0029170D">
        <w:rPr>
          <w:rFonts w:asciiTheme="minorHAnsi" w:hAnsiTheme="minorHAnsi" w:cstheme="minorHAnsi"/>
        </w:rPr>
        <w:t xml:space="preserve">, </w:t>
      </w:r>
      <w:r w:rsidRPr="0029170D">
        <w:rPr>
          <w:rFonts w:asciiTheme="minorHAnsi" w:hAnsiTheme="minorHAnsi" w:cstheme="minorHAnsi"/>
        </w:rPr>
        <w:t>Wykonawca zobowiązany jest niezwłocznie dostarczyć Zamawiając</w:t>
      </w:r>
      <w:r w:rsidR="00A07000" w:rsidRPr="0029170D">
        <w:rPr>
          <w:rFonts w:asciiTheme="minorHAnsi" w:hAnsiTheme="minorHAnsi" w:cstheme="minorHAnsi"/>
        </w:rPr>
        <w:t>emu bilety w uzgodnionej formie, potwierdzenie zakupu noclegów.</w:t>
      </w:r>
      <w:r w:rsidRPr="0029170D">
        <w:rPr>
          <w:rFonts w:asciiTheme="minorHAnsi" w:hAnsiTheme="minorHAnsi" w:cstheme="minorHAnsi"/>
        </w:rPr>
        <w:t xml:space="preserve"> Zamawiający zastrzega sobie prawo </w:t>
      </w:r>
      <w:r w:rsidR="00B91D57" w:rsidRPr="0029170D">
        <w:rPr>
          <w:rFonts w:asciiTheme="minorHAnsi" w:hAnsiTheme="minorHAnsi" w:cstheme="minorHAnsi"/>
        </w:rPr>
        <w:t xml:space="preserve">do </w:t>
      </w:r>
      <w:r w:rsidRPr="0029170D">
        <w:rPr>
          <w:rFonts w:asciiTheme="minorHAnsi" w:hAnsiTheme="minorHAnsi" w:cstheme="minorHAnsi"/>
        </w:rPr>
        <w:t>samodzielneg</w:t>
      </w:r>
      <w:bookmarkStart w:id="1" w:name="page3"/>
      <w:bookmarkEnd w:id="1"/>
      <w:r w:rsidR="00461426" w:rsidRPr="0029170D">
        <w:rPr>
          <w:rFonts w:asciiTheme="minorHAnsi" w:hAnsiTheme="minorHAnsi" w:cstheme="minorHAnsi"/>
        </w:rPr>
        <w:t xml:space="preserve">o </w:t>
      </w:r>
      <w:r w:rsidRPr="0029170D">
        <w:rPr>
          <w:rFonts w:asciiTheme="minorHAnsi" w:hAnsiTheme="minorHAnsi" w:cstheme="minorHAnsi"/>
        </w:rPr>
        <w:t xml:space="preserve">rozeznania rynku pod kątem sprawdzenia czy przesłane warianty były naprawdę najkorzystniejsze. Znalezienie co najmniej 2 wariantów spełniających wytyczne zawarte w przesłanym Wykonawcy </w:t>
      </w:r>
      <w:r w:rsidR="009338A7" w:rsidRPr="0029170D">
        <w:rPr>
          <w:rFonts w:asciiTheme="minorHAnsi" w:hAnsiTheme="minorHAnsi" w:cstheme="minorHAnsi"/>
        </w:rPr>
        <w:t xml:space="preserve">zleceniu </w:t>
      </w:r>
      <w:r w:rsidRPr="0029170D">
        <w:rPr>
          <w:rFonts w:asciiTheme="minorHAnsi" w:hAnsiTheme="minorHAnsi" w:cstheme="minorHAnsi"/>
        </w:rPr>
        <w:t xml:space="preserve">i jednocześnie będących tańszymi o co najmniej </w:t>
      </w:r>
      <w:r w:rsidR="001E4DDC" w:rsidRPr="0029170D">
        <w:rPr>
          <w:rFonts w:asciiTheme="minorHAnsi" w:hAnsiTheme="minorHAnsi" w:cstheme="minorHAnsi"/>
        </w:rPr>
        <w:t>30</w:t>
      </w:r>
      <w:r w:rsidRPr="0029170D">
        <w:rPr>
          <w:rFonts w:asciiTheme="minorHAnsi" w:hAnsiTheme="minorHAnsi" w:cstheme="minorHAnsi"/>
        </w:rPr>
        <w:t>% od ceny zaproponowanych Zamawiającemu wariantach będzie podstawą do żądania ponownego wyszukania połączeń</w:t>
      </w:r>
      <w:r w:rsidR="008940B2" w:rsidRPr="0029170D">
        <w:rPr>
          <w:rFonts w:asciiTheme="minorHAnsi" w:hAnsiTheme="minorHAnsi" w:cstheme="minorHAnsi"/>
        </w:rPr>
        <w:t>,</w:t>
      </w:r>
    </w:p>
    <w:p w14:paraId="1C9B5A49" w14:textId="2B53C7AF" w:rsidR="00CE1A78" w:rsidRPr="0029170D" w:rsidRDefault="00CE1A78" w:rsidP="0029170D">
      <w:pPr>
        <w:numPr>
          <w:ilvl w:val="0"/>
          <w:numId w:val="28"/>
        </w:numPr>
        <w:spacing w:before="120" w:after="120"/>
        <w:ind w:right="100"/>
        <w:jc w:val="both"/>
        <w:rPr>
          <w:rStyle w:val="Teksttreci"/>
          <w:rFonts w:asciiTheme="minorHAnsi" w:eastAsia="Calibr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wyszukania, zorganizowania usługi transportu lokalnego w Polsce i usługi transportu lokalnego za granicą </w:t>
      </w:r>
      <w:proofErr w:type="gramStart"/>
      <w:r w:rsidRPr="0029170D">
        <w:rPr>
          <w:rFonts w:asciiTheme="minorHAnsi" w:hAnsiTheme="minorHAnsi" w:cstheme="minorHAnsi"/>
        </w:rPr>
        <w:t>( w</w:t>
      </w:r>
      <w:proofErr w:type="gramEnd"/>
      <w:r w:rsidRPr="0029170D">
        <w:rPr>
          <w:rFonts w:asciiTheme="minorHAnsi" w:hAnsiTheme="minorHAnsi" w:cstheme="minorHAnsi"/>
        </w:rPr>
        <w:t xml:space="preserve"> miejscu docelowym) i </w:t>
      </w:r>
      <w:r w:rsidRPr="0029170D">
        <w:rPr>
          <w:rFonts w:asciiTheme="minorHAnsi" w:hAnsiTheme="minorHAnsi" w:cstheme="minorHAnsi"/>
          <w:color w:val="000000"/>
        </w:rPr>
        <w:t xml:space="preserve">dostarczenie Zamawiającemu potwierdzeń zakupu usługi transportu lokalnego w uzgodnionej formie, </w:t>
      </w:r>
    </w:p>
    <w:p w14:paraId="47A0234D" w14:textId="0EE35540" w:rsidR="008940B2" w:rsidRPr="0029170D" w:rsidRDefault="007F2D4F" w:rsidP="0029170D">
      <w:pPr>
        <w:numPr>
          <w:ilvl w:val="0"/>
          <w:numId w:val="28"/>
        </w:numPr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potwierdza</w:t>
      </w:r>
      <w:r w:rsidR="008940B2" w:rsidRPr="0029170D">
        <w:rPr>
          <w:rFonts w:asciiTheme="minorHAnsi" w:hAnsiTheme="minorHAnsi" w:cstheme="minorHAnsi"/>
        </w:rPr>
        <w:t>nia, na żądanie Zamawiającego,</w:t>
      </w:r>
      <w:r w:rsidRPr="0029170D">
        <w:rPr>
          <w:rFonts w:asciiTheme="minorHAnsi" w:hAnsiTheme="minorHAnsi" w:cstheme="minorHAnsi"/>
        </w:rPr>
        <w:t xml:space="preserve"> otrzymanie wiadomości, </w:t>
      </w:r>
      <w:r w:rsidR="009338A7" w:rsidRPr="0029170D">
        <w:rPr>
          <w:rFonts w:asciiTheme="minorHAnsi" w:hAnsiTheme="minorHAnsi" w:cstheme="minorHAnsi"/>
        </w:rPr>
        <w:t>zlecenia</w:t>
      </w:r>
      <w:r w:rsidRPr="0029170D">
        <w:rPr>
          <w:rFonts w:asciiTheme="minorHAnsi" w:hAnsiTheme="minorHAnsi" w:cstheme="minorHAnsi"/>
        </w:rPr>
        <w:t>, decyzji w sprawi</w:t>
      </w:r>
      <w:r w:rsidR="00E75365" w:rsidRPr="0029170D">
        <w:rPr>
          <w:rFonts w:asciiTheme="minorHAnsi" w:hAnsiTheme="minorHAnsi" w:cstheme="minorHAnsi"/>
        </w:rPr>
        <w:t>e wyboru konkretnego połączenia, rezerwacji noclegu czy usługi transportu lokalnego.</w:t>
      </w:r>
      <w:r w:rsidRPr="0029170D">
        <w:rPr>
          <w:rFonts w:asciiTheme="minorHAnsi" w:hAnsiTheme="minorHAnsi" w:cstheme="minorHAnsi"/>
        </w:rPr>
        <w:t xml:space="preserve"> </w:t>
      </w:r>
      <w:proofErr w:type="gramStart"/>
      <w:r w:rsidRPr="0029170D">
        <w:rPr>
          <w:rFonts w:asciiTheme="minorHAnsi" w:hAnsiTheme="minorHAnsi" w:cstheme="minorHAnsi"/>
        </w:rPr>
        <w:t>Nie wysłanie</w:t>
      </w:r>
      <w:proofErr w:type="gramEnd"/>
      <w:r w:rsidRPr="0029170D">
        <w:rPr>
          <w:rFonts w:asciiTheme="minorHAnsi" w:hAnsiTheme="minorHAnsi" w:cstheme="minorHAnsi"/>
        </w:rPr>
        <w:t xml:space="preserve"> potwierdzenia nie zwalnia Wykonawcy z realizacji </w:t>
      </w:r>
      <w:r w:rsidR="009338A7" w:rsidRPr="0029170D">
        <w:rPr>
          <w:rFonts w:asciiTheme="minorHAnsi" w:hAnsiTheme="minorHAnsi" w:cstheme="minorHAnsi"/>
        </w:rPr>
        <w:t xml:space="preserve">zlecenia </w:t>
      </w:r>
      <w:r w:rsidRPr="0029170D">
        <w:rPr>
          <w:rFonts w:asciiTheme="minorHAnsi" w:hAnsiTheme="minorHAnsi" w:cstheme="minorHAnsi"/>
        </w:rPr>
        <w:t xml:space="preserve">w zadeklarowanym w ofercie czasie. W przypadku </w:t>
      </w:r>
      <w:proofErr w:type="gramStart"/>
      <w:r w:rsidRPr="0029170D">
        <w:rPr>
          <w:rFonts w:asciiTheme="minorHAnsi" w:hAnsiTheme="minorHAnsi" w:cstheme="minorHAnsi"/>
        </w:rPr>
        <w:t>nie wysłania</w:t>
      </w:r>
      <w:proofErr w:type="gramEnd"/>
      <w:r w:rsidRPr="0029170D">
        <w:rPr>
          <w:rFonts w:asciiTheme="minorHAnsi" w:hAnsiTheme="minorHAnsi" w:cstheme="minorHAnsi"/>
        </w:rPr>
        <w:t xml:space="preserve"> przez Wykonawcę potwierdzenia bezpośrednio po otrzymaniu wiadomości, czas realizacji </w:t>
      </w:r>
      <w:r w:rsidR="009338A7" w:rsidRPr="0029170D">
        <w:rPr>
          <w:rFonts w:asciiTheme="minorHAnsi" w:hAnsiTheme="minorHAnsi" w:cstheme="minorHAnsi"/>
        </w:rPr>
        <w:t xml:space="preserve">zlecenia </w:t>
      </w:r>
      <w:r w:rsidRPr="0029170D">
        <w:rPr>
          <w:rFonts w:asciiTheme="minorHAnsi" w:hAnsiTheme="minorHAnsi" w:cstheme="minorHAnsi"/>
        </w:rPr>
        <w:t>rozpoczyna swój bieg od momentu wysłania wiadomości przez Zamawiającego.</w:t>
      </w:r>
    </w:p>
    <w:p w14:paraId="0BB7CCC1" w14:textId="41654EE8" w:rsidR="008940B2" w:rsidRPr="0029170D" w:rsidRDefault="007F2D4F" w:rsidP="0029170D">
      <w:pPr>
        <w:numPr>
          <w:ilvl w:val="0"/>
          <w:numId w:val="28"/>
        </w:numPr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realiz</w:t>
      </w:r>
      <w:r w:rsidR="008940B2" w:rsidRPr="0029170D">
        <w:rPr>
          <w:rFonts w:asciiTheme="minorHAnsi" w:hAnsiTheme="minorHAnsi" w:cstheme="minorHAnsi"/>
        </w:rPr>
        <w:t>acji</w:t>
      </w:r>
      <w:r w:rsidRPr="0029170D">
        <w:rPr>
          <w:rFonts w:asciiTheme="minorHAnsi" w:hAnsiTheme="minorHAnsi" w:cstheme="minorHAnsi"/>
        </w:rPr>
        <w:t xml:space="preserve"> </w:t>
      </w:r>
      <w:r w:rsidR="00B91D57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>mow</w:t>
      </w:r>
      <w:r w:rsidR="008940B2" w:rsidRPr="0029170D">
        <w:rPr>
          <w:rFonts w:asciiTheme="minorHAnsi" w:hAnsiTheme="minorHAnsi" w:cstheme="minorHAnsi"/>
        </w:rPr>
        <w:t>y</w:t>
      </w:r>
      <w:r w:rsidRPr="0029170D">
        <w:rPr>
          <w:rFonts w:asciiTheme="minorHAnsi" w:hAnsiTheme="minorHAnsi" w:cstheme="minorHAnsi"/>
        </w:rPr>
        <w:t xml:space="preserve"> z pełną starannością, rzetelnością, wskazaniami Zamawiającego i zgodnie z zasadami profesjonalizmu zawodowego</w:t>
      </w:r>
      <w:r w:rsidR="008940B2" w:rsidRPr="0029170D">
        <w:rPr>
          <w:rFonts w:asciiTheme="minorHAnsi" w:hAnsiTheme="minorHAnsi" w:cstheme="minorHAnsi"/>
        </w:rPr>
        <w:t>,</w:t>
      </w:r>
    </w:p>
    <w:p w14:paraId="173820FB" w14:textId="76A6A242" w:rsidR="007F2D4F" w:rsidRPr="0029170D" w:rsidRDefault="007F2D4F" w:rsidP="0029170D">
      <w:pPr>
        <w:numPr>
          <w:ilvl w:val="0"/>
          <w:numId w:val="28"/>
        </w:numPr>
        <w:spacing w:before="120" w:after="120"/>
        <w:ind w:right="10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do realizacji </w:t>
      </w:r>
      <w:r w:rsidR="00B91D57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>mowy zgodnie z wymogami Zamawiającego zawartymi w dokumentacji przetargowej oraz ze złożoną ofertą</w:t>
      </w:r>
      <w:r w:rsidR="008940B2" w:rsidRPr="0029170D">
        <w:rPr>
          <w:rFonts w:asciiTheme="minorHAnsi" w:hAnsiTheme="minorHAnsi" w:cstheme="minorHAnsi"/>
        </w:rPr>
        <w:t>,</w:t>
      </w:r>
    </w:p>
    <w:p w14:paraId="1C1E2772" w14:textId="77777777" w:rsidR="008940B2" w:rsidRPr="0029170D" w:rsidRDefault="007F2D4F" w:rsidP="0029170D">
      <w:pPr>
        <w:numPr>
          <w:ilvl w:val="0"/>
          <w:numId w:val="28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lastRenderedPageBreak/>
        <w:t xml:space="preserve">ponoszenia pełnej i nieograniczonej odpowiedzialności wobec Zamawiającego i osób trzecich za wszelkie działania i zaniechania (a także skutki) osób, w tym podwykonawców, którymi Wykonawca posługuje się przy realizacji przedmiotu </w:t>
      </w:r>
      <w:r w:rsidR="00B91D57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>mowy</w:t>
      </w:r>
      <w:r w:rsidR="008940B2" w:rsidRPr="0029170D">
        <w:rPr>
          <w:rFonts w:asciiTheme="minorHAnsi" w:hAnsiTheme="minorHAnsi" w:cstheme="minorHAnsi"/>
        </w:rPr>
        <w:t>,</w:t>
      </w:r>
    </w:p>
    <w:p w14:paraId="05B250CA" w14:textId="365A562B" w:rsidR="008940B2" w:rsidRPr="0029170D" w:rsidRDefault="008940B2" w:rsidP="0029170D">
      <w:pPr>
        <w:numPr>
          <w:ilvl w:val="0"/>
          <w:numId w:val="28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spółpracy z Zamawiającym na każdym etapie realizacji przedmiotu umowy,</w:t>
      </w:r>
    </w:p>
    <w:p w14:paraId="573A1F6D" w14:textId="593E5803" w:rsidR="008940B2" w:rsidRPr="0029170D" w:rsidRDefault="008940B2" w:rsidP="0029170D">
      <w:pPr>
        <w:numPr>
          <w:ilvl w:val="0"/>
          <w:numId w:val="28"/>
        </w:numPr>
        <w:spacing w:before="120" w:after="120"/>
        <w:ind w:left="714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niezwłocznego powiadamiania Zamawiającego o każdym zdarzeniu mogącym mieć wpływ na realizację przedmiotu umowy oraz o wszelkich nieprawidłowościach zauważonych podczas wykonywania usługi, </w:t>
      </w:r>
      <w:r w:rsidR="005E0181" w:rsidRPr="0029170D">
        <w:rPr>
          <w:rFonts w:asciiTheme="minorHAnsi" w:hAnsiTheme="minorHAnsi" w:cstheme="minorHAnsi"/>
        </w:rPr>
        <w:br/>
      </w:r>
      <w:r w:rsidRPr="0029170D">
        <w:rPr>
          <w:rFonts w:asciiTheme="minorHAnsi" w:hAnsiTheme="minorHAnsi" w:cstheme="minorHAnsi"/>
        </w:rPr>
        <w:t>w tym w szczególności mających wpływ na bezpieczeństwo osób i mienia,</w:t>
      </w:r>
    </w:p>
    <w:p w14:paraId="2A4B5415" w14:textId="1620C41D" w:rsidR="008940B2" w:rsidRPr="0029170D" w:rsidRDefault="008940B2" w:rsidP="0029170D">
      <w:pPr>
        <w:numPr>
          <w:ilvl w:val="0"/>
          <w:numId w:val="28"/>
        </w:numPr>
        <w:spacing w:before="120" w:after="120"/>
        <w:ind w:left="714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chowania w tajemnicy wszystkich informacji dotyczących działalności Zamawiającego, z którymi zapoznał się w trakcie wykonywania przedmiotu umowy,</w:t>
      </w:r>
    </w:p>
    <w:p w14:paraId="534D80CB" w14:textId="489F5517" w:rsidR="008940B2" w:rsidRPr="0029170D" w:rsidRDefault="008940B2" w:rsidP="0029170D">
      <w:pPr>
        <w:numPr>
          <w:ilvl w:val="0"/>
          <w:numId w:val="28"/>
        </w:numPr>
        <w:spacing w:before="120" w:after="120"/>
        <w:ind w:left="714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uwzględniania uwag Zamawiającego dotyczących sposobu wykonywania przedmiotu Umowy,</w:t>
      </w:r>
    </w:p>
    <w:p w14:paraId="1FCD5588" w14:textId="77777777" w:rsidR="00B1019F" w:rsidRPr="0029170D" w:rsidRDefault="008940B2" w:rsidP="0029170D">
      <w:pPr>
        <w:numPr>
          <w:ilvl w:val="0"/>
          <w:numId w:val="28"/>
        </w:numPr>
        <w:spacing w:before="120" w:after="120"/>
        <w:ind w:left="714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udzielenia wszelkich informacji i udostępniania dokumentów dotyczących realizacji przedmiotu Umowy na każde żądanie Zamawiającego</w:t>
      </w:r>
      <w:r w:rsidR="004B1586" w:rsidRPr="0029170D">
        <w:rPr>
          <w:rFonts w:asciiTheme="minorHAnsi" w:hAnsiTheme="minorHAnsi" w:cstheme="minorHAnsi"/>
        </w:rPr>
        <w:t>.</w:t>
      </w:r>
    </w:p>
    <w:p w14:paraId="5F1FF75A" w14:textId="77777777" w:rsidR="00B1019F" w:rsidRPr="0029170D" w:rsidRDefault="00B1019F" w:rsidP="0029170D">
      <w:pPr>
        <w:numPr>
          <w:ilvl w:val="0"/>
          <w:numId w:val="28"/>
        </w:numPr>
        <w:spacing w:before="120" w:after="120"/>
        <w:ind w:left="714"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00000"/>
        </w:rPr>
        <w:t>zapewnienia opieki posprzedażowej polegającej m.in. na przyjęciu obowiązków w zakresie składania ewentualnych odwołań i reklamacji, reprezentowania Zamawiającego w procesie reklamacyjnym, pomocy w trakcie trwania podróży w zakresie rozwiązywania problemów powstałych w podróży</w:t>
      </w:r>
    </w:p>
    <w:p w14:paraId="1BCB18C8" w14:textId="046799C5" w:rsidR="008940B2" w:rsidRPr="0029170D" w:rsidRDefault="007F2D4F" w:rsidP="0029170D">
      <w:pPr>
        <w:pStyle w:val="Akapitzlist"/>
        <w:numPr>
          <w:ilvl w:val="0"/>
          <w:numId w:val="3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Wykonawca oświadcza, że on sam, jego pracownicy skierowani do realizacji przedmiotu umowy oraz jego ewentualni podwykonawcy, </w:t>
      </w:r>
      <w:bookmarkStart w:id="2" w:name="_Hlk166068547"/>
      <w:r w:rsidRPr="0029170D">
        <w:rPr>
          <w:rFonts w:asciiTheme="minorHAnsi" w:hAnsiTheme="minorHAnsi" w:cstheme="minorHAnsi"/>
        </w:rPr>
        <w:t>których zatrudni do wykonywania zobowiązań wynikających z Umowy</w:t>
      </w:r>
      <w:bookmarkEnd w:id="2"/>
      <w:r w:rsidRPr="0029170D">
        <w:rPr>
          <w:rFonts w:asciiTheme="minorHAnsi" w:hAnsiTheme="minorHAnsi" w:cstheme="minorHAnsi"/>
        </w:rPr>
        <w:t>, posiadają niezbędne umiejętności, uprawnienia i personel do wykonania tych zobowiązań.</w:t>
      </w:r>
    </w:p>
    <w:p w14:paraId="397B3BAF" w14:textId="77777777" w:rsidR="004F210A" w:rsidRPr="0029170D" w:rsidRDefault="007F2D4F" w:rsidP="0029170D">
      <w:pPr>
        <w:pStyle w:val="Akapitzlist"/>
        <w:numPr>
          <w:ilvl w:val="0"/>
          <w:numId w:val="30"/>
        </w:numPr>
        <w:tabs>
          <w:tab w:val="left" w:pos="993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D0D0D"/>
        </w:rPr>
        <w:t xml:space="preserve">Wykonawca oświadcza, że osoby </w:t>
      </w:r>
      <w:r w:rsidR="00343C3A" w:rsidRPr="0029170D">
        <w:rPr>
          <w:rFonts w:asciiTheme="minorHAnsi" w:hAnsiTheme="minorHAnsi" w:cstheme="minorHAnsi"/>
          <w:color w:val="0D0D0D"/>
        </w:rPr>
        <w:t xml:space="preserve">skierowane </w:t>
      </w:r>
      <w:r w:rsidRPr="0029170D">
        <w:rPr>
          <w:rFonts w:asciiTheme="minorHAnsi" w:hAnsiTheme="minorHAnsi" w:cstheme="minorHAnsi"/>
          <w:color w:val="0D0D0D"/>
        </w:rPr>
        <w:t xml:space="preserve">do realizacji przedmiotu umowy w zakresie czynności związanych z rezerwacją i </w:t>
      </w:r>
      <w:r w:rsidR="001E4311" w:rsidRPr="0029170D">
        <w:rPr>
          <w:rFonts w:asciiTheme="minorHAnsi" w:hAnsiTheme="minorHAnsi" w:cstheme="minorHAnsi"/>
          <w:color w:val="0D0D0D"/>
        </w:rPr>
        <w:t>zakupem</w:t>
      </w:r>
      <w:r w:rsidRPr="0029170D">
        <w:rPr>
          <w:rFonts w:asciiTheme="minorHAnsi" w:hAnsiTheme="minorHAnsi" w:cstheme="minorHAnsi"/>
          <w:color w:val="0D0D0D"/>
        </w:rPr>
        <w:t xml:space="preserve"> biletów lotniczych</w:t>
      </w:r>
      <w:r w:rsidR="00E75365" w:rsidRPr="0029170D">
        <w:rPr>
          <w:rFonts w:asciiTheme="minorHAnsi" w:hAnsiTheme="minorHAnsi" w:cstheme="minorHAnsi"/>
          <w:color w:val="0D0D0D"/>
        </w:rPr>
        <w:t>, potwierdzeń rezerwacji lub zakupu noclegów</w:t>
      </w:r>
      <w:r w:rsidR="00F923A7" w:rsidRPr="0029170D">
        <w:rPr>
          <w:rFonts w:asciiTheme="minorHAnsi" w:hAnsiTheme="minorHAnsi" w:cstheme="minorHAnsi"/>
          <w:color w:val="0D0D0D"/>
        </w:rPr>
        <w:t>,</w:t>
      </w:r>
      <w:r w:rsidR="00E75365" w:rsidRPr="0029170D">
        <w:rPr>
          <w:rFonts w:asciiTheme="minorHAnsi" w:hAnsiTheme="minorHAnsi" w:cstheme="minorHAnsi"/>
          <w:color w:val="0D0D0D"/>
        </w:rPr>
        <w:t xml:space="preserve"> potwierdzenia zakupu usługi transportu lokalnego</w:t>
      </w:r>
      <w:r w:rsidR="00F923A7" w:rsidRPr="0029170D">
        <w:rPr>
          <w:rFonts w:asciiTheme="minorHAnsi" w:hAnsiTheme="minorHAnsi" w:cstheme="minorHAnsi"/>
          <w:color w:val="0D0D0D"/>
        </w:rPr>
        <w:t xml:space="preserve"> oraz</w:t>
      </w:r>
      <w:r w:rsidR="00E75365" w:rsidRPr="0029170D">
        <w:rPr>
          <w:rFonts w:asciiTheme="minorHAnsi" w:hAnsiTheme="minorHAnsi" w:cstheme="minorHAnsi"/>
          <w:color w:val="0D0D0D"/>
        </w:rPr>
        <w:t xml:space="preserve"> </w:t>
      </w:r>
      <w:r w:rsidRPr="0029170D">
        <w:rPr>
          <w:rFonts w:asciiTheme="minorHAnsi" w:hAnsiTheme="minorHAnsi" w:cstheme="minorHAnsi"/>
          <w:color w:val="0D0D0D"/>
        </w:rPr>
        <w:t xml:space="preserve">prowadzeniem spraw reklamacyjnych, są zatrudnione na podstawie </w:t>
      </w:r>
      <w:r w:rsidR="00343C3A" w:rsidRPr="0029170D">
        <w:rPr>
          <w:rFonts w:asciiTheme="minorHAnsi" w:hAnsiTheme="minorHAnsi" w:cstheme="minorHAnsi"/>
          <w:color w:val="0D0D0D"/>
        </w:rPr>
        <w:t>stosunku pracy</w:t>
      </w:r>
      <w:r w:rsidRPr="0029170D">
        <w:rPr>
          <w:rFonts w:asciiTheme="minorHAnsi" w:hAnsiTheme="minorHAnsi" w:cstheme="minorHAnsi"/>
          <w:color w:val="0D0D0D"/>
        </w:rPr>
        <w:t>.</w:t>
      </w:r>
    </w:p>
    <w:p w14:paraId="305255F3" w14:textId="36C6D845" w:rsidR="007F2D4F" w:rsidRPr="0029170D" w:rsidRDefault="00FC230F" w:rsidP="0029170D">
      <w:pPr>
        <w:pStyle w:val="Akapitzlist"/>
        <w:numPr>
          <w:ilvl w:val="0"/>
          <w:numId w:val="30"/>
        </w:numPr>
        <w:tabs>
          <w:tab w:val="left" w:pos="993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spacing w:val="-2"/>
        </w:rPr>
        <w:t xml:space="preserve">Przed rozpoczęciem realizacji zamówienia, </w:t>
      </w:r>
      <w:r w:rsidRPr="0029170D">
        <w:rPr>
          <w:rFonts w:asciiTheme="minorHAnsi" w:hAnsiTheme="minorHAnsi" w:cstheme="minorHAnsi"/>
        </w:rPr>
        <w:t xml:space="preserve">w celu potwierdzenia spełnienia wymogu zatrudnienia na podstawie </w:t>
      </w:r>
      <w:r w:rsidR="00343C3A" w:rsidRPr="0029170D">
        <w:rPr>
          <w:rFonts w:asciiTheme="minorHAnsi" w:hAnsiTheme="minorHAnsi" w:cstheme="minorHAnsi"/>
        </w:rPr>
        <w:t>stosunku pracy</w:t>
      </w:r>
      <w:r w:rsidRPr="0029170D">
        <w:rPr>
          <w:rFonts w:asciiTheme="minorHAnsi" w:hAnsiTheme="minorHAnsi" w:cstheme="minorHAnsi"/>
        </w:rPr>
        <w:t xml:space="preserve"> przez wykonawcę/podwykonawcę osoby wykonującej wskazane w punkcie </w:t>
      </w:r>
      <w:r w:rsidR="00CD0049" w:rsidRPr="0029170D">
        <w:rPr>
          <w:rFonts w:asciiTheme="minorHAnsi" w:hAnsiTheme="minorHAnsi" w:cstheme="minorHAnsi"/>
        </w:rPr>
        <w:t>3</w:t>
      </w:r>
      <w:r w:rsidRPr="0029170D">
        <w:rPr>
          <w:rFonts w:asciiTheme="minorHAnsi" w:hAnsiTheme="minorHAnsi" w:cstheme="minorHAnsi"/>
        </w:rPr>
        <w:t xml:space="preserve"> czynności </w:t>
      </w:r>
      <w:r w:rsidR="00CD0049" w:rsidRPr="0029170D">
        <w:rPr>
          <w:rFonts w:asciiTheme="minorHAnsi" w:hAnsiTheme="minorHAnsi" w:cstheme="minorHAnsi"/>
        </w:rPr>
        <w:br/>
      </w:r>
      <w:r w:rsidRPr="0029170D">
        <w:rPr>
          <w:rFonts w:asciiTheme="minorHAnsi" w:hAnsiTheme="minorHAnsi" w:cstheme="minorHAnsi"/>
        </w:rPr>
        <w:t>w trakcie realizacji zamówienia, przedstawi pisemne oświadczenie wykonawcy/ podwykonawcy</w:t>
      </w:r>
      <w:r w:rsidRPr="0029170D">
        <w:rPr>
          <w:rFonts w:asciiTheme="minorHAnsi" w:hAnsiTheme="minorHAnsi" w:cstheme="minorHAnsi"/>
          <w:b/>
        </w:rPr>
        <w:t xml:space="preserve"> </w:t>
      </w:r>
      <w:r w:rsidR="00CD0049" w:rsidRPr="0029170D">
        <w:rPr>
          <w:rFonts w:asciiTheme="minorHAnsi" w:hAnsiTheme="minorHAnsi" w:cstheme="minorHAnsi"/>
          <w:b/>
        </w:rPr>
        <w:br/>
      </w:r>
      <w:r w:rsidRPr="0029170D">
        <w:rPr>
          <w:rFonts w:asciiTheme="minorHAnsi" w:hAnsiTheme="minorHAnsi" w:cstheme="minorHAnsi"/>
        </w:rPr>
        <w:t>o zatrudnieniu na podstawie umowy o pracę osoby wykonującej czynności</w:t>
      </w:r>
      <w:r w:rsidRPr="0029170D">
        <w:rPr>
          <w:rFonts w:asciiTheme="minorHAnsi" w:hAnsiTheme="minorHAnsi" w:cstheme="minorHAnsi"/>
          <w:spacing w:val="-2"/>
        </w:rPr>
        <w:t xml:space="preserve">. </w:t>
      </w:r>
      <w:r w:rsidRPr="0029170D">
        <w:rPr>
          <w:rFonts w:asciiTheme="minorHAnsi" w:hAnsiTheme="minorHAnsi" w:cstheme="minorHAnsi"/>
        </w:rPr>
        <w:t xml:space="preserve">Oświadczenie to powinno zawierać w szczególności: dokładne określenie podmiotu składającego oświadczenie, datę złożenia oświadczenia, </w:t>
      </w:r>
      <w:r w:rsidR="00343C3A" w:rsidRPr="0029170D">
        <w:rPr>
          <w:rFonts w:asciiTheme="minorHAnsi" w:hAnsiTheme="minorHAnsi" w:cstheme="minorHAnsi"/>
        </w:rPr>
        <w:t xml:space="preserve">imię i nazwisko osoby, stanowisko pracy </w:t>
      </w:r>
      <w:r w:rsidRPr="0029170D">
        <w:rPr>
          <w:rFonts w:asciiTheme="minorHAnsi" w:hAnsiTheme="minorHAnsi" w:cstheme="minorHAnsi"/>
        </w:rPr>
        <w:t xml:space="preserve">ze wskazaniem jakie czynności wykonuje osoba zatrudniona na podstawie umowy o pracę, rodzaju umowy o pracę oraz podpis osoby uprawnionej do złożenia oświadczenia w imieniu wykonawcy/podwykonawcy. </w:t>
      </w:r>
      <w:proofErr w:type="gramStart"/>
      <w:r w:rsidRPr="0029170D">
        <w:rPr>
          <w:rFonts w:asciiTheme="minorHAnsi" w:hAnsiTheme="minorHAnsi" w:cstheme="minorHAnsi"/>
        </w:rPr>
        <w:t>Nie przedłożenie</w:t>
      </w:r>
      <w:proofErr w:type="gramEnd"/>
      <w:r w:rsidRPr="0029170D">
        <w:rPr>
          <w:rFonts w:asciiTheme="minorHAnsi" w:hAnsiTheme="minorHAnsi" w:cstheme="minorHAnsi"/>
        </w:rPr>
        <w:t xml:space="preserve"> oświadczenia będzie traktowane jako niewykazanie spełnienia wymogu zatrudnienia na podstawie umowy o pracę.</w:t>
      </w:r>
    </w:p>
    <w:p w14:paraId="0C504679" w14:textId="7539B78F" w:rsidR="008940B2" w:rsidRPr="0029170D" w:rsidRDefault="007F2D4F" w:rsidP="0029170D">
      <w:pPr>
        <w:numPr>
          <w:ilvl w:val="0"/>
          <w:numId w:val="3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potwierdza, że posiada osoby, narzędzia, licencje, oprogramowanie oraz środki finansowe niezbędne do prawidłowego wykonania przedmiotu umowy.</w:t>
      </w:r>
    </w:p>
    <w:p w14:paraId="744C89CC" w14:textId="580F2396" w:rsidR="007F2D4F" w:rsidRDefault="00FC230F" w:rsidP="0029170D">
      <w:pPr>
        <w:numPr>
          <w:ilvl w:val="0"/>
          <w:numId w:val="3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Przez cały okres obowiązywania umowy Wykonawca będzie ubezpieczony od odpowiedzialności cywilne</w:t>
      </w:r>
      <w:r w:rsidR="003B2C45" w:rsidRPr="0029170D">
        <w:rPr>
          <w:rFonts w:asciiTheme="minorHAnsi" w:hAnsiTheme="minorHAnsi" w:cstheme="minorHAnsi"/>
        </w:rPr>
        <w:t>j</w:t>
      </w:r>
      <w:r w:rsidRPr="0029170D">
        <w:rPr>
          <w:rFonts w:asciiTheme="minorHAnsi" w:hAnsiTheme="minorHAnsi" w:cstheme="minorHAnsi"/>
        </w:rPr>
        <w:t xml:space="preserve"> </w:t>
      </w:r>
      <w:r w:rsidR="005E0181" w:rsidRPr="0029170D">
        <w:rPr>
          <w:rFonts w:asciiTheme="minorHAnsi" w:hAnsiTheme="minorHAnsi" w:cstheme="minorHAnsi"/>
        </w:rPr>
        <w:br/>
      </w:r>
      <w:r w:rsidRPr="0029170D">
        <w:rPr>
          <w:rFonts w:asciiTheme="minorHAnsi" w:hAnsiTheme="minorHAnsi" w:cstheme="minorHAnsi"/>
        </w:rPr>
        <w:t>w zakresie prowadzonej działalności związanej z przedmiotem zamówienia na sumę gwarancyjn</w:t>
      </w:r>
      <w:r w:rsidR="00CD0049" w:rsidRPr="0029170D">
        <w:rPr>
          <w:rFonts w:asciiTheme="minorHAnsi" w:hAnsiTheme="minorHAnsi" w:cstheme="minorHAnsi"/>
        </w:rPr>
        <w:t>ą</w:t>
      </w:r>
      <w:r w:rsidRPr="0029170D">
        <w:rPr>
          <w:rFonts w:asciiTheme="minorHAnsi" w:hAnsiTheme="minorHAnsi" w:cstheme="minorHAnsi"/>
        </w:rPr>
        <w:t xml:space="preserve"> w wysokości nie niższej niż </w:t>
      </w:r>
      <w:r w:rsidR="003B2C45" w:rsidRPr="0029170D">
        <w:rPr>
          <w:rFonts w:asciiTheme="minorHAnsi" w:hAnsiTheme="minorHAnsi" w:cstheme="minorHAnsi"/>
        </w:rPr>
        <w:t>1 000</w:t>
      </w:r>
      <w:r w:rsidR="00B0378C" w:rsidRPr="0029170D">
        <w:rPr>
          <w:rFonts w:asciiTheme="minorHAnsi" w:hAnsiTheme="minorHAnsi" w:cstheme="minorHAnsi"/>
        </w:rPr>
        <w:t> </w:t>
      </w:r>
      <w:r w:rsidR="00346762" w:rsidRPr="0029170D">
        <w:rPr>
          <w:rFonts w:asciiTheme="minorHAnsi" w:hAnsiTheme="minorHAnsi" w:cstheme="minorHAnsi"/>
        </w:rPr>
        <w:t>000,00</w:t>
      </w:r>
      <w:r w:rsidRPr="0029170D">
        <w:rPr>
          <w:rFonts w:asciiTheme="minorHAnsi" w:hAnsiTheme="minorHAnsi" w:cstheme="minorHAnsi"/>
        </w:rPr>
        <w:t xml:space="preserve"> zł. </w:t>
      </w:r>
      <w:r w:rsidR="007F2D4F" w:rsidRPr="0029170D">
        <w:rPr>
          <w:rFonts w:asciiTheme="minorHAnsi" w:hAnsiTheme="minorHAnsi" w:cstheme="minorHAnsi"/>
        </w:rPr>
        <w:t>W ciągu trzech dni od</w:t>
      </w:r>
      <w:r w:rsidR="001E4DDC" w:rsidRPr="0029170D">
        <w:rPr>
          <w:rFonts w:asciiTheme="minorHAnsi" w:hAnsiTheme="minorHAnsi" w:cstheme="minorHAnsi"/>
        </w:rPr>
        <w:t xml:space="preserve"> </w:t>
      </w:r>
      <w:r w:rsidRPr="0029170D">
        <w:rPr>
          <w:rFonts w:asciiTheme="minorHAnsi" w:hAnsiTheme="minorHAnsi" w:cstheme="minorHAnsi"/>
        </w:rPr>
        <w:t>żądania Zamawiającego</w:t>
      </w:r>
      <w:r w:rsidR="007F2D4F" w:rsidRPr="0029170D">
        <w:rPr>
          <w:rFonts w:asciiTheme="minorHAnsi" w:hAnsiTheme="minorHAnsi" w:cstheme="minorHAnsi"/>
        </w:rPr>
        <w:t xml:space="preserve"> Wykonawca zobowiązany jest do przedstawienia Zamawiającemu kopii zawartej umowy ubezpieczenia OC lub kopii polisy ubezpieczeniowej</w:t>
      </w:r>
      <w:r w:rsidRPr="0029170D">
        <w:rPr>
          <w:rFonts w:asciiTheme="minorHAnsi" w:hAnsiTheme="minorHAnsi" w:cstheme="minorHAnsi"/>
        </w:rPr>
        <w:t xml:space="preserve"> potwierdzającej warunek określony w zdaniu poprzednim.</w:t>
      </w:r>
    </w:p>
    <w:p w14:paraId="222F6F68" w14:textId="6B546812" w:rsidR="008B01FB" w:rsidRPr="0029170D" w:rsidRDefault="008B01FB" w:rsidP="0029170D">
      <w:pPr>
        <w:numPr>
          <w:ilvl w:val="0"/>
          <w:numId w:val="30"/>
        </w:numPr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 przypadku zaangażowania przy realizacji zamówienia nowego podwykonawcy lub dostawcy</w:t>
      </w:r>
      <w:r w:rsidR="002A647B">
        <w:rPr>
          <w:rFonts w:asciiTheme="minorHAnsi" w:hAnsiTheme="minorHAnsi" w:cstheme="minorHAnsi"/>
        </w:rPr>
        <w:t xml:space="preserve">, </w:t>
      </w:r>
      <w:r w:rsidR="002A647B">
        <w:t>na których przypada ponad 10% wartości zamówienia,</w:t>
      </w:r>
      <w:r>
        <w:rPr>
          <w:rFonts w:asciiTheme="minorHAnsi" w:hAnsiTheme="minorHAnsi" w:cstheme="minorHAnsi"/>
        </w:rPr>
        <w:t xml:space="preserve"> Wykonawca ma obowiązek poinformowania o tym Zamawiającego oraz złożenia oświadczenia o braku przesłanek wykluczenia określonych w art. 5 k </w:t>
      </w:r>
      <w:r w:rsidRPr="00BE6925">
        <w:t>Rozporządzenie Rady (UE) nr 833/2014 z dnia 31 lipca 2014 r. dotyczące środków ograniczających w związku z działaniami Rosji destabilizującymi sytuację na Ukrainie (Dz. U. UE. L. z 2014 r. Nr 229, str. 1 z późn. zm.).</w:t>
      </w:r>
    </w:p>
    <w:p w14:paraId="374F48C7" w14:textId="77777777" w:rsidR="007F2D4F" w:rsidRPr="00ED3012" w:rsidRDefault="007F2D4F" w:rsidP="0029170D">
      <w:pPr>
        <w:spacing w:before="120" w:after="120"/>
        <w:rPr>
          <w:rFonts w:asciiTheme="minorHAnsi" w:eastAsia="Times New Roman" w:hAnsiTheme="minorHAnsi" w:cstheme="minorHAnsi"/>
          <w:sz w:val="10"/>
          <w:szCs w:val="10"/>
        </w:rPr>
      </w:pPr>
    </w:p>
    <w:p w14:paraId="77A7C2E5" w14:textId="77777777" w:rsidR="007F2D4F" w:rsidRPr="0029170D" w:rsidRDefault="007F2D4F" w:rsidP="0029170D">
      <w:pPr>
        <w:spacing w:before="120" w:after="120"/>
        <w:ind w:right="-73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§ 5</w:t>
      </w:r>
    </w:p>
    <w:p w14:paraId="0C5212B8" w14:textId="6C3108D1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Wynagrodzenie</w:t>
      </w:r>
    </w:p>
    <w:p w14:paraId="17069DE5" w14:textId="5993AFD0" w:rsidR="0056578A" w:rsidRPr="0029170D" w:rsidRDefault="0056578A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</w:rPr>
        <w:t>Szacunkową wartość przedmiotu umowy ustalono na kwotę:</w:t>
      </w:r>
      <w:r w:rsidR="002A6B1C" w:rsidRPr="0029170D">
        <w:rPr>
          <w:rFonts w:asciiTheme="minorHAnsi" w:eastAsia="Times New Roman" w:hAnsiTheme="minorHAnsi" w:cstheme="minorHAnsi"/>
        </w:rPr>
        <w:t xml:space="preserve"> </w:t>
      </w:r>
      <w:r w:rsidRPr="0029170D">
        <w:rPr>
          <w:rFonts w:asciiTheme="minorHAnsi" w:eastAsia="Times New Roman" w:hAnsiTheme="minorHAnsi" w:cstheme="minorHAnsi"/>
          <w:b/>
        </w:rPr>
        <w:t>brutto: ………………………</w:t>
      </w:r>
      <w:proofErr w:type="gramStart"/>
      <w:r w:rsidRPr="0029170D">
        <w:rPr>
          <w:rFonts w:asciiTheme="minorHAnsi" w:eastAsia="Times New Roman" w:hAnsiTheme="minorHAnsi" w:cstheme="minorHAnsi"/>
          <w:b/>
        </w:rPr>
        <w:t>…….</w:t>
      </w:r>
      <w:proofErr w:type="gramEnd"/>
      <w:r w:rsidRPr="0029170D">
        <w:rPr>
          <w:rFonts w:asciiTheme="minorHAnsi" w:eastAsia="Times New Roman" w:hAnsiTheme="minorHAnsi" w:cstheme="minorHAnsi"/>
          <w:b/>
        </w:rPr>
        <w:t>. zł</w:t>
      </w:r>
      <w:r w:rsidR="002A6B1C" w:rsidRPr="0029170D">
        <w:rPr>
          <w:rFonts w:asciiTheme="minorHAnsi" w:eastAsia="Times New Roman" w:hAnsiTheme="minorHAnsi" w:cstheme="minorHAnsi"/>
        </w:rPr>
        <w:t xml:space="preserve">, </w:t>
      </w:r>
      <w:r w:rsidRPr="0029170D">
        <w:rPr>
          <w:rFonts w:asciiTheme="minorHAnsi" w:eastAsia="Times New Roman" w:hAnsiTheme="minorHAnsi" w:cstheme="minorHAnsi"/>
          <w:b/>
        </w:rPr>
        <w:t>brutto słownie: ……………………………………………………………... w tym:</w:t>
      </w:r>
    </w:p>
    <w:p w14:paraId="73E40C3E" w14:textId="64BDD2FB" w:rsidR="0056578A" w:rsidRPr="0029170D" w:rsidRDefault="0056578A" w:rsidP="0029170D">
      <w:pPr>
        <w:numPr>
          <w:ilvl w:val="0"/>
          <w:numId w:val="17"/>
        </w:numPr>
        <w:spacing w:before="120" w:after="120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</w:rPr>
        <w:t>na rezerwację, zakup i dostawę i biletów lotniczych na trasach zagranicznych wartość przedmiotu umowy ustalono na kwotę:</w:t>
      </w:r>
    </w:p>
    <w:p w14:paraId="0EB68D41" w14:textId="77777777" w:rsidR="0056578A" w:rsidRPr="0029170D" w:rsidRDefault="0056578A" w:rsidP="0029170D">
      <w:pPr>
        <w:suppressAutoHyphens/>
        <w:spacing w:before="120" w:after="120"/>
        <w:ind w:left="360" w:firstLine="360"/>
        <w:jc w:val="both"/>
        <w:rPr>
          <w:rFonts w:asciiTheme="minorHAnsi" w:eastAsia="Times New Roman" w:hAnsiTheme="minorHAnsi" w:cstheme="minorHAnsi"/>
          <w:b/>
          <w:u w:val="single"/>
        </w:rPr>
      </w:pPr>
      <w:r w:rsidRPr="0029170D">
        <w:rPr>
          <w:rFonts w:asciiTheme="minorHAnsi" w:eastAsia="Times New Roman" w:hAnsiTheme="minorHAnsi" w:cstheme="minorHAnsi"/>
          <w:b/>
        </w:rPr>
        <w:t>wartość zamówienia podstawowego:</w:t>
      </w:r>
      <w:r w:rsidRPr="0029170D">
        <w:rPr>
          <w:rFonts w:asciiTheme="minorHAnsi" w:eastAsia="Times New Roman" w:hAnsiTheme="minorHAnsi" w:cstheme="minorHAnsi"/>
        </w:rPr>
        <w:t xml:space="preserve"> PLN netto: </w:t>
      </w:r>
      <w:r w:rsidRPr="0029170D">
        <w:rPr>
          <w:rFonts w:asciiTheme="minorHAnsi" w:eastAsia="Times New Roman" w:hAnsiTheme="minorHAnsi" w:cstheme="minorHAnsi"/>
          <w:b/>
        </w:rPr>
        <w:t xml:space="preserve">…………… </w:t>
      </w:r>
      <w:r w:rsidRPr="0029170D">
        <w:rPr>
          <w:rFonts w:asciiTheme="minorHAnsi" w:eastAsia="Times New Roman" w:hAnsiTheme="minorHAnsi" w:cstheme="minorHAnsi"/>
        </w:rPr>
        <w:t xml:space="preserve">/PLN brutto: </w:t>
      </w:r>
    </w:p>
    <w:p w14:paraId="0C55AB4B" w14:textId="5092744B" w:rsidR="0056578A" w:rsidRPr="0029170D" w:rsidRDefault="0056578A" w:rsidP="0029170D">
      <w:pPr>
        <w:numPr>
          <w:ilvl w:val="0"/>
          <w:numId w:val="17"/>
        </w:numPr>
        <w:spacing w:before="120" w:after="120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</w:rPr>
        <w:lastRenderedPageBreak/>
        <w:t xml:space="preserve">   na rezerwację, zakup noclegów </w:t>
      </w:r>
      <w:r w:rsidR="00CD0049" w:rsidRPr="0029170D">
        <w:rPr>
          <w:rFonts w:asciiTheme="minorHAnsi" w:eastAsia="Times New Roman" w:hAnsiTheme="minorHAnsi" w:cstheme="minorHAnsi"/>
        </w:rPr>
        <w:t xml:space="preserve">w Polsce, </w:t>
      </w:r>
      <w:r w:rsidRPr="0029170D">
        <w:rPr>
          <w:rFonts w:asciiTheme="minorHAnsi" w:eastAsia="Times New Roman" w:hAnsiTheme="minorHAnsi" w:cstheme="minorHAnsi"/>
        </w:rPr>
        <w:t>za granicą wartość przedmiotu umowy ustalono na kwotę:</w:t>
      </w:r>
    </w:p>
    <w:p w14:paraId="4D9903F5" w14:textId="77777777" w:rsidR="0056578A" w:rsidRPr="0029170D" w:rsidRDefault="0056578A" w:rsidP="0029170D">
      <w:pPr>
        <w:spacing w:before="120" w:after="120"/>
        <w:ind w:left="1134" w:hanging="425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  <w:b/>
        </w:rPr>
        <w:t>wartość zamówienia podstawowego:</w:t>
      </w:r>
      <w:r w:rsidRPr="0029170D">
        <w:rPr>
          <w:rFonts w:asciiTheme="minorHAnsi" w:eastAsia="Times New Roman" w:hAnsiTheme="minorHAnsi" w:cstheme="minorHAnsi"/>
        </w:rPr>
        <w:t xml:space="preserve"> PLN netto: </w:t>
      </w:r>
      <w:r w:rsidRPr="0029170D">
        <w:rPr>
          <w:rFonts w:asciiTheme="minorHAnsi" w:eastAsia="Times New Roman" w:hAnsiTheme="minorHAnsi" w:cstheme="minorHAnsi"/>
          <w:b/>
        </w:rPr>
        <w:t xml:space="preserve">……………………. </w:t>
      </w:r>
      <w:r w:rsidRPr="0029170D">
        <w:rPr>
          <w:rFonts w:asciiTheme="minorHAnsi" w:eastAsia="Times New Roman" w:hAnsiTheme="minorHAnsi" w:cstheme="minorHAnsi"/>
        </w:rPr>
        <w:t xml:space="preserve">/PLN brutto: </w:t>
      </w:r>
      <w:r w:rsidRPr="0029170D">
        <w:rPr>
          <w:rFonts w:asciiTheme="minorHAnsi" w:eastAsia="Times New Roman" w:hAnsiTheme="minorHAnsi" w:cstheme="minorHAnsi"/>
          <w:b/>
        </w:rPr>
        <w:t>……………………</w:t>
      </w:r>
      <w:r w:rsidRPr="0029170D">
        <w:rPr>
          <w:rFonts w:asciiTheme="minorHAnsi" w:eastAsia="Times New Roman" w:hAnsiTheme="minorHAnsi" w:cstheme="minorHAnsi"/>
        </w:rPr>
        <w:t>:</w:t>
      </w:r>
    </w:p>
    <w:p w14:paraId="0239B230" w14:textId="03091AA1" w:rsidR="0056578A" w:rsidRPr="0029170D" w:rsidRDefault="0056578A" w:rsidP="0029170D">
      <w:pPr>
        <w:numPr>
          <w:ilvl w:val="0"/>
          <w:numId w:val="17"/>
        </w:numPr>
        <w:spacing w:before="120" w:after="120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</w:rPr>
        <w:t xml:space="preserve">   na usługi transportu lokalnego </w:t>
      </w:r>
      <w:r w:rsidR="007A4CCC">
        <w:rPr>
          <w:rFonts w:asciiTheme="minorHAnsi" w:eastAsia="Times New Roman" w:hAnsiTheme="minorHAnsi" w:cstheme="minorHAnsi"/>
        </w:rPr>
        <w:t xml:space="preserve">w Polsce i za granicą </w:t>
      </w:r>
      <w:r w:rsidRPr="0029170D">
        <w:rPr>
          <w:rFonts w:asciiTheme="minorHAnsi" w:eastAsia="Times New Roman" w:hAnsiTheme="minorHAnsi" w:cstheme="minorHAnsi"/>
        </w:rPr>
        <w:t>wartość przedmiotu umowy ustalono na kwotę:</w:t>
      </w:r>
    </w:p>
    <w:p w14:paraId="7A75894A" w14:textId="77777777" w:rsidR="0056578A" w:rsidRPr="0029170D" w:rsidRDefault="0056578A" w:rsidP="0029170D">
      <w:pPr>
        <w:spacing w:before="120" w:after="120"/>
        <w:ind w:left="720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  <w:b/>
        </w:rPr>
        <w:t>wartość zamówienia podstawowego</w:t>
      </w:r>
      <w:r w:rsidRPr="0029170D">
        <w:rPr>
          <w:rFonts w:asciiTheme="minorHAnsi" w:eastAsia="Times New Roman" w:hAnsiTheme="minorHAnsi" w:cstheme="minorHAnsi"/>
        </w:rPr>
        <w:t xml:space="preserve">: PLN netto ……………/PLN </w:t>
      </w:r>
      <w:proofErr w:type="gramStart"/>
      <w:r w:rsidRPr="0029170D">
        <w:rPr>
          <w:rFonts w:asciiTheme="minorHAnsi" w:eastAsia="Times New Roman" w:hAnsiTheme="minorHAnsi" w:cstheme="minorHAnsi"/>
        </w:rPr>
        <w:t>brutto:…</w:t>
      </w:r>
      <w:proofErr w:type="gramEnd"/>
      <w:r w:rsidRPr="0029170D">
        <w:rPr>
          <w:rFonts w:asciiTheme="minorHAnsi" w:eastAsia="Times New Roman" w:hAnsiTheme="minorHAnsi" w:cstheme="minorHAnsi"/>
        </w:rPr>
        <w:t>..</w:t>
      </w:r>
    </w:p>
    <w:p w14:paraId="0A20E263" w14:textId="77777777" w:rsidR="0056578A" w:rsidRPr="0029170D" w:rsidRDefault="0056578A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eastAsia="Times New Roman" w:hAnsiTheme="minorHAnsi" w:cstheme="minorHAnsi"/>
        </w:rPr>
        <w:t>Całkowita kwota należna Wykonawcy z tytułu obowiązywania niniejszej umowy nie przekroczy kwot określonych w ust. 1.</w:t>
      </w:r>
    </w:p>
    <w:p w14:paraId="2A9995CE" w14:textId="4BF80C44" w:rsidR="0056578A" w:rsidRPr="0029170D" w:rsidRDefault="0056578A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y zapłaci Wykonawcy cenę przewoźnika powiększoną o opłatę transakcyjną </w:t>
      </w:r>
      <w:r w:rsidRPr="0029170D">
        <w:rPr>
          <w:rFonts w:asciiTheme="minorHAnsi" w:hAnsiTheme="minorHAnsi" w:cstheme="minorHAnsi"/>
        </w:rPr>
        <w:br/>
        <w:t xml:space="preserve">w wysokości (zgodnie z ofertą): …… zł brutto/słownie: </w:t>
      </w:r>
      <w:proofErr w:type="gramStart"/>
      <w:r w:rsidRPr="0029170D">
        <w:rPr>
          <w:rFonts w:asciiTheme="minorHAnsi" w:hAnsiTheme="minorHAnsi" w:cstheme="minorHAnsi"/>
        </w:rPr>
        <w:t>…….</w:t>
      </w:r>
      <w:proofErr w:type="gramEnd"/>
      <w:r w:rsidRPr="0029170D">
        <w:rPr>
          <w:rFonts w:asciiTheme="minorHAnsi" w:hAnsiTheme="minorHAnsi" w:cstheme="minorHAnsi"/>
        </w:rPr>
        <w:t xml:space="preserve">. zł </w:t>
      </w:r>
      <w:proofErr w:type="gramStart"/>
      <w:r w:rsidRPr="0029170D">
        <w:rPr>
          <w:rFonts w:asciiTheme="minorHAnsi" w:hAnsiTheme="minorHAnsi" w:cstheme="minorHAnsi"/>
        </w:rPr>
        <w:t>…….</w:t>
      </w:r>
      <w:proofErr w:type="gramEnd"/>
      <w:r w:rsidRPr="0029170D">
        <w:rPr>
          <w:rFonts w:asciiTheme="minorHAnsi" w:hAnsiTheme="minorHAnsi" w:cstheme="minorHAnsi"/>
        </w:rPr>
        <w:t>/100 brutto za każdy wykupiony i dostarczony zagraniczny bilet lotniczy.</w:t>
      </w:r>
    </w:p>
    <w:p w14:paraId="6114CF42" w14:textId="0066C5C2" w:rsidR="0056578A" w:rsidRPr="0029170D" w:rsidRDefault="0056578A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y zapłaci Wykonawcy cenę podmiotu świadczącego usługi hotelowe powiększoną </w:t>
      </w:r>
      <w:r w:rsidRPr="0029170D">
        <w:rPr>
          <w:rFonts w:asciiTheme="minorHAnsi" w:hAnsiTheme="minorHAnsi" w:cstheme="minorHAnsi"/>
        </w:rPr>
        <w:br/>
        <w:t xml:space="preserve">o opłatę transakcyjną w wysokości (zgodnie z ofertą): </w:t>
      </w:r>
      <w:proofErr w:type="gramStart"/>
      <w:r w:rsidRPr="0029170D">
        <w:rPr>
          <w:rFonts w:asciiTheme="minorHAnsi" w:hAnsiTheme="minorHAnsi" w:cstheme="minorHAnsi"/>
        </w:rPr>
        <w:t>…….</w:t>
      </w:r>
      <w:proofErr w:type="gramEnd"/>
      <w:r w:rsidRPr="0029170D">
        <w:rPr>
          <w:rFonts w:asciiTheme="minorHAnsi" w:hAnsiTheme="minorHAnsi" w:cstheme="minorHAnsi"/>
        </w:rPr>
        <w:t xml:space="preserve">. zł brutto/słownie: ……. zł </w:t>
      </w:r>
      <w:proofErr w:type="gramStart"/>
      <w:r w:rsidRPr="0029170D">
        <w:rPr>
          <w:rFonts w:asciiTheme="minorHAnsi" w:hAnsiTheme="minorHAnsi" w:cstheme="minorHAnsi"/>
        </w:rPr>
        <w:t>…….</w:t>
      </w:r>
      <w:proofErr w:type="gramEnd"/>
      <w:r w:rsidRPr="0029170D">
        <w:rPr>
          <w:rFonts w:asciiTheme="minorHAnsi" w:hAnsiTheme="minorHAnsi" w:cstheme="minorHAnsi"/>
        </w:rPr>
        <w:t>./100 brutto za każd</w:t>
      </w:r>
      <w:r w:rsidR="00214879" w:rsidRPr="0029170D">
        <w:rPr>
          <w:rFonts w:asciiTheme="minorHAnsi" w:hAnsiTheme="minorHAnsi" w:cstheme="minorHAnsi"/>
        </w:rPr>
        <w:t>ą</w:t>
      </w:r>
      <w:r w:rsidRPr="0029170D">
        <w:rPr>
          <w:rFonts w:asciiTheme="minorHAnsi" w:hAnsiTheme="minorHAnsi" w:cstheme="minorHAnsi"/>
        </w:rPr>
        <w:t xml:space="preserve"> rezerwację i zakup noclegu dla jednej osoby.</w:t>
      </w:r>
    </w:p>
    <w:p w14:paraId="0896B1C9" w14:textId="4280C5A2" w:rsidR="005E0181" w:rsidRPr="0029170D" w:rsidRDefault="0056578A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zapłaci Wykonawcy cenę podmiotu świadczącego usługi transportowe</w:t>
      </w:r>
      <w:r w:rsidR="00CD0049" w:rsidRPr="0029170D">
        <w:rPr>
          <w:rFonts w:asciiTheme="minorHAnsi" w:hAnsiTheme="minorHAnsi" w:cstheme="minorHAnsi"/>
        </w:rPr>
        <w:t xml:space="preserve"> w Polsce na trasie Toruń -lotnisko i z powrotem,</w:t>
      </w:r>
      <w:r w:rsidRPr="0029170D">
        <w:rPr>
          <w:rFonts w:asciiTheme="minorHAnsi" w:hAnsiTheme="minorHAnsi" w:cstheme="minorHAnsi"/>
        </w:rPr>
        <w:t xml:space="preserve"> powiększoną o opłatę transakcyjną w wysokości (zgodnie z ofertą): …… zł brutto/słownie: …… zł</w:t>
      </w:r>
      <w:proofErr w:type="gramStart"/>
      <w:r w:rsidRPr="0029170D">
        <w:rPr>
          <w:rFonts w:asciiTheme="minorHAnsi" w:hAnsiTheme="minorHAnsi" w:cstheme="minorHAnsi"/>
        </w:rPr>
        <w:t xml:space="preserve"> ….</w:t>
      </w:r>
      <w:proofErr w:type="gramEnd"/>
      <w:r w:rsidRPr="0029170D">
        <w:rPr>
          <w:rFonts w:asciiTheme="minorHAnsi" w:hAnsiTheme="minorHAnsi" w:cstheme="minorHAnsi"/>
        </w:rPr>
        <w:t>./100 brutto za każdą zrealizowaną usługę transportu lokalnego</w:t>
      </w:r>
      <w:r w:rsidR="00CD0049" w:rsidRPr="0029170D">
        <w:rPr>
          <w:rFonts w:asciiTheme="minorHAnsi" w:hAnsiTheme="minorHAnsi" w:cstheme="minorHAnsi"/>
        </w:rPr>
        <w:t xml:space="preserve"> w Polsce</w:t>
      </w:r>
      <w:r w:rsidRPr="0029170D">
        <w:rPr>
          <w:rFonts w:asciiTheme="minorHAnsi" w:hAnsiTheme="minorHAnsi" w:cstheme="minorHAnsi"/>
        </w:rPr>
        <w:t xml:space="preserve">. </w:t>
      </w:r>
    </w:p>
    <w:p w14:paraId="357AD453" w14:textId="2C8CF760" w:rsidR="00CD0049" w:rsidRPr="0029170D" w:rsidRDefault="00CD0049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zapłaci Wykonawcy cenę podmiotu świadczącego usługi transportowe w Polsce</w:t>
      </w:r>
      <w:r w:rsidR="00B71567" w:rsidRPr="0029170D">
        <w:rPr>
          <w:rFonts w:asciiTheme="minorHAnsi" w:hAnsiTheme="minorHAnsi" w:cstheme="minorHAnsi"/>
        </w:rPr>
        <w:t>,</w:t>
      </w:r>
      <w:r w:rsidRPr="0029170D">
        <w:rPr>
          <w:rFonts w:asciiTheme="minorHAnsi" w:hAnsiTheme="minorHAnsi" w:cstheme="minorHAnsi"/>
        </w:rPr>
        <w:t xml:space="preserve"> na trasie lotnisko - hotel i z </w:t>
      </w:r>
      <w:proofErr w:type="gramStart"/>
      <w:r w:rsidRPr="0029170D">
        <w:rPr>
          <w:rFonts w:asciiTheme="minorHAnsi" w:hAnsiTheme="minorHAnsi" w:cstheme="minorHAnsi"/>
        </w:rPr>
        <w:t>powrotem  oraz</w:t>
      </w:r>
      <w:proofErr w:type="gramEnd"/>
      <w:r w:rsidRPr="0029170D">
        <w:rPr>
          <w:rFonts w:asciiTheme="minorHAnsi" w:hAnsiTheme="minorHAnsi" w:cstheme="minorHAnsi"/>
        </w:rPr>
        <w:t xml:space="preserve">  hotel- miejsca spotkań/targów i z powrotem, powiększoną o opłatę transakcyjną w wysokości (zgodnie z ofertą): …… zł brutto/słownie: …… zł …../100 brutto za każdą zrealizowaną usługę transportu lokalnego w Polsce. </w:t>
      </w:r>
    </w:p>
    <w:p w14:paraId="147DB44E" w14:textId="043C8090" w:rsidR="00CD0049" w:rsidRPr="0029170D" w:rsidRDefault="00CD0049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y zapłaci Wykonawcy cenę podmiotu świadczącego usługi transportowe za granicą na trasie lotnisko - hotel i z </w:t>
      </w:r>
      <w:proofErr w:type="gramStart"/>
      <w:r w:rsidRPr="0029170D">
        <w:rPr>
          <w:rFonts w:asciiTheme="minorHAnsi" w:hAnsiTheme="minorHAnsi" w:cstheme="minorHAnsi"/>
        </w:rPr>
        <w:t>powrotem  oraz</w:t>
      </w:r>
      <w:proofErr w:type="gramEnd"/>
      <w:r w:rsidRPr="0029170D">
        <w:rPr>
          <w:rFonts w:asciiTheme="minorHAnsi" w:hAnsiTheme="minorHAnsi" w:cstheme="minorHAnsi"/>
        </w:rPr>
        <w:t xml:space="preserve">  hotel - miejsca spotkań/targów i z powrotem powiększoną o opłatę transakcyjną w wysokości (zgodnie z ofertą): …… zł brutto/słownie: …… zł …../100 brutto za każdą zrealizowaną usługę transportu lokalnego za granicą. </w:t>
      </w:r>
    </w:p>
    <w:p w14:paraId="394C38CB" w14:textId="0F4F4D76" w:rsidR="005E0181" w:rsidRPr="0029170D" w:rsidRDefault="00A47B7B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  <w:iCs/>
        </w:rPr>
      </w:pPr>
      <w:r w:rsidRPr="0029170D">
        <w:rPr>
          <w:rFonts w:asciiTheme="minorHAnsi" w:hAnsiTheme="minorHAnsi" w:cstheme="minorHAnsi"/>
          <w:bCs/>
          <w:color w:val="0D0D0D"/>
        </w:rPr>
        <w:t xml:space="preserve">Opłata transakcyjna podana w ofercie </w:t>
      </w:r>
      <w:r w:rsidR="009476FF" w:rsidRPr="0029170D">
        <w:rPr>
          <w:rFonts w:asciiTheme="minorHAnsi" w:hAnsiTheme="minorHAnsi" w:cstheme="minorHAnsi"/>
          <w:bCs/>
          <w:color w:val="0D0D0D"/>
        </w:rPr>
        <w:t xml:space="preserve">złożonej w Przetargu </w:t>
      </w:r>
      <w:r w:rsidRPr="0029170D">
        <w:rPr>
          <w:rFonts w:asciiTheme="minorHAnsi" w:hAnsiTheme="minorHAnsi" w:cstheme="minorHAnsi"/>
          <w:bCs/>
          <w:color w:val="0D0D0D"/>
        </w:rPr>
        <w:t>obejm</w:t>
      </w:r>
      <w:r w:rsidR="009476FF" w:rsidRPr="0029170D">
        <w:rPr>
          <w:rFonts w:asciiTheme="minorHAnsi" w:hAnsiTheme="minorHAnsi" w:cstheme="minorHAnsi"/>
          <w:bCs/>
          <w:color w:val="0D0D0D"/>
        </w:rPr>
        <w:t>uje</w:t>
      </w:r>
      <w:r w:rsidRPr="0029170D">
        <w:rPr>
          <w:rFonts w:asciiTheme="minorHAnsi" w:hAnsiTheme="minorHAnsi" w:cstheme="minorHAnsi"/>
          <w:bCs/>
          <w:color w:val="0D0D0D"/>
        </w:rPr>
        <w:t xml:space="preserve"> </w:t>
      </w:r>
      <w:bookmarkStart w:id="3" w:name="_Hlk168048030"/>
      <w:r w:rsidR="00CD781A" w:rsidRPr="0029170D">
        <w:rPr>
          <w:rFonts w:asciiTheme="minorHAnsi" w:hAnsiTheme="minorHAnsi" w:cstheme="minorHAnsi"/>
          <w:bCs/>
          <w:iCs/>
          <w:color w:val="0D0D0D" w:themeColor="text1" w:themeTint="F2"/>
        </w:rPr>
        <w:t xml:space="preserve">całkowite koszty towarzyszące, konieczne do poniesienia przez Wykonawcę z tytułu wykonania przedmiotu zamówienia i uwzględnia wszystkie czynności związane z prawidłową, terminową realizacją przedmiotu zamówienia, wynikające z </w:t>
      </w:r>
      <w:proofErr w:type="gramStart"/>
      <w:r w:rsidR="00CD781A" w:rsidRPr="0029170D">
        <w:rPr>
          <w:rFonts w:asciiTheme="minorHAnsi" w:hAnsiTheme="minorHAnsi" w:cstheme="minorHAnsi"/>
          <w:bCs/>
          <w:iCs/>
          <w:color w:val="0D0D0D" w:themeColor="text1" w:themeTint="F2"/>
        </w:rPr>
        <w:t>obowiązujących  przepisów</w:t>
      </w:r>
      <w:proofErr w:type="gramEnd"/>
      <w:r w:rsidR="00CD781A" w:rsidRPr="0029170D">
        <w:rPr>
          <w:rFonts w:asciiTheme="minorHAnsi" w:hAnsiTheme="minorHAnsi" w:cstheme="minorHAnsi"/>
          <w:bCs/>
          <w:iCs/>
          <w:color w:val="0D0D0D" w:themeColor="text1" w:themeTint="F2"/>
        </w:rPr>
        <w:t xml:space="preserve"> prawa regulujących ten zakres działalności, przywołanych dokumentów, zapisów dokumentacji przetargowej. Powinna obejmować m.in. wszelkie koszty związane z wyszukaniem i przesłaniem w określonym czasie co najmniej trzech ofert w zakresie rezerwacji i zakupu biletów lotniczych na trasach zagranicznych, rezerwacji noclegów oraz  oferty transportu lokalnego </w:t>
      </w:r>
      <w:bookmarkStart w:id="4" w:name="_Hlk166069758"/>
      <w:r w:rsidR="00CD781A" w:rsidRPr="0029170D">
        <w:rPr>
          <w:rFonts w:asciiTheme="minorHAnsi" w:hAnsiTheme="minorHAnsi" w:cstheme="minorHAnsi"/>
          <w:bCs/>
          <w:iCs/>
          <w:color w:val="0D0D0D" w:themeColor="text1" w:themeTint="F2"/>
        </w:rPr>
        <w:t xml:space="preserve">w Polsce i </w:t>
      </w:r>
      <w:bookmarkEnd w:id="4"/>
      <w:r w:rsidR="00CD781A" w:rsidRPr="0029170D">
        <w:rPr>
          <w:rFonts w:asciiTheme="minorHAnsi" w:hAnsiTheme="minorHAnsi" w:cstheme="minorHAnsi"/>
          <w:bCs/>
          <w:iCs/>
          <w:color w:val="0D0D0D" w:themeColor="text1" w:themeTint="F2"/>
        </w:rPr>
        <w:t>za granicą, które odpowiadają wymogom Zamawiającego, koszty zatrudnienia pracowników, posiadanego właściwego sprzętu, licencji, programów i innych narzędzi umożliwiających realizację zamówienia, koszty związane z rezerwacją biletów, ich dostarczeniem, koszty związane z rezerwacją hoteli oraz ewentualną reklamacją biletów czy usługi hotelowej, koszty ewentualnych zmian w dokonanych rezerwacjach biletów, noclegów,   koszty w przypadku rezygnacji przez Zamawiającego z zakupionych biletów czy noclegów, koszty związane z wniesieniem należytego zabezpieczenia umowy, wszelkie upusty, zysk Wykonawcy.</w:t>
      </w:r>
      <w:bookmarkEnd w:id="3"/>
      <w:r w:rsidRPr="0029170D">
        <w:rPr>
          <w:rFonts w:asciiTheme="minorHAnsi" w:hAnsiTheme="minorHAnsi" w:cstheme="minorHAnsi"/>
          <w:bCs/>
          <w:iCs/>
          <w:color w:val="0D0D0D"/>
        </w:rPr>
        <w:t xml:space="preserve"> </w:t>
      </w:r>
      <w:bookmarkStart w:id="5" w:name="page4"/>
      <w:bookmarkEnd w:id="5"/>
    </w:p>
    <w:p w14:paraId="1644D67F" w14:textId="77777777" w:rsidR="005E0181" w:rsidRPr="0029170D" w:rsidRDefault="007F2D4F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Cena biletu</w:t>
      </w:r>
      <w:r w:rsidR="00106692" w:rsidRPr="0029170D">
        <w:rPr>
          <w:rFonts w:asciiTheme="minorHAnsi" w:hAnsiTheme="minorHAnsi" w:cstheme="minorHAnsi"/>
        </w:rPr>
        <w:t>/hotel</w:t>
      </w:r>
      <w:r w:rsidRPr="0029170D">
        <w:rPr>
          <w:rFonts w:asciiTheme="minorHAnsi" w:hAnsiTheme="minorHAnsi" w:cstheme="minorHAnsi"/>
        </w:rPr>
        <w:t xml:space="preserve"> ustalona będzie każdorazowo na podstawie taryfy przewoźnika</w:t>
      </w:r>
      <w:r w:rsidR="00106692" w:rsidRPr="0029170D">
        <w:rPr>
          <w:rFonts w:asciiTheme="minorHAnsi" w:hAnsiTheme="minorHAnsi" w:cstheme="minorHAnsi"/>
        </w:rPr>
        <w:t>/</w:t>
      </w:r>
      <w:r w:rsidR="008A55D2" w:rsidRPr="0029170D">
        <w:rPr>
          <w:rFonts w:asciiTheme="minorHAnsi" w:hAnsiTheme="minorHAnsi" w:cstheme="minorHAnsi"/>
        </w:rPr>
        <w:t>oferty hotelu.</w:t>
      </w:r>
    </w:p>
    <w:p w14:paraId="2E68D646" w14:textId="77777777" w:rsidR="005E0181" w:rsidRPr="0029170D" w:rsidRDefault="00083D01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wystawi faktury</w:t>
      </w:r>
      <w:r w:rsidR="007F2D4F" w:rsidRPr="0029170D">
        <w:rPr>
          <w:rFonts w:asciiTheme="minorHAnsi" w:hAnsiTheme="minorHAnsi" w:cstheme="minorHAnsi"/>
        </w:rPr>
        <w:t xml:space="preserve"> w ciągu 14 dni od dnia zrealizowania jednostkowego </w:t>
      </w:r>
      <w:r w:rsidR="009338A7" w:rsidRPr="0029170D">
        <w:rPr>
          <w:rFonts w:asciiTheme="minorHAnsi" w:hAnsiTheme="minorHAnsi" w:cstheme="minorHAnsi"/>
        </w:rPr>
        <w:t>zlecenia</w:t>
      </w:r>
      <w:r w:rsidR="007F2D4F" w:rsidRPr="0029170D">
        <w:rPr>
          <w:rFonts w:asciiTheme="minorHAnsi" w:hAnsiTheme="minorHAnsi" w:cstheme="minorHAnsi"/>
        </w:rPr>
        <w:t xml:space="preserve">. Za zrealizowanie </w:t>
      </w:r>
      <w:r w:rsidR="009338A7" w:rsidRPr="0029170D">
        <w:rPr>
          <w:rFonts w:asciiTheme="minorHAnsi" w:hAnsiTheme="minorHAnsi" w:cstheme="minorHAnsi"/>
        </w:rPr>
        <w:t xml:space="preserve">zlecenia </w:t>
      </w:r>
      <w:r w:rsidR="007F2D4F" w:rsidRPr="0029170D">
        <w:rPr>
          <w:rFonts w:asciiTheme="minorHAnsi" w:hAnsiTheme="minorHAnsi" w:cstheme="minorHAnsi"/>
        </w:rPr>
        <w:t>uznaje się dos</w:t>
      </w:r>
      <w:r w:rsidRPr="0029170D">
        <w:rPr>
          <w:rFonts w:asciiTheme="minorHAnsi" w:hAnsiTheme="minorHAnsi" w:cstheme="minorHAnsi"/>
        </w:rPr>
        <w:t>tarczenie biletów Zamawiającemu, potwierdzenia zakupu usługi noclegu oraz usługi transportu lokalnego</w:t>
      </w:r>
      <w:r w:rsidR="00366C3F" w:rsidRPr="0029170D">
        <w:rPr>
          <w:rFonts w:asciiTheme="minorHAnsi" w:hAnsiTheme="minorHAnsi" w:cstheme="minorHAnsi"/>
        </w:rPr>
        <w:t xml:space="preserve"> w Polsce, usługi transportu lokalnego za granicą (w miejscu docelowym)</w:t>
      </w:r>
      <w:r w:rsidRPr="0029170D">
        <w:rPr>
          <w:rFonts w:asciiTheme="minorHAnsi" w:hAnsiTheme="minorHAnsi" w:cstheme="minorHAnsi"/>
        </w:rPr>
        <w:t>, dla każdej usługi osobno.</w:t>
      </w:r>
    </w:p>
    <w:p w14:paraId="26453773" w14:textId="77777777" w:rsidR="005E0181" w:rsidRPr="0029170D" w:rsidRDefault="007F2D4F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Opłata transakcyjna za wystawienie biletu</w:t>
      </w:r>
      <w:r w:rsidR="00083D01" w:rsidRPr="0029170D">
        <w:rPr>
          <w:rFonts w:asciiTheme="minorHAnsi" w:hAnsiTheme="minorHAnsi" w:cstheme="minorHAnsi"/>
        </w:rPr>
        <w:t xml:space="preserve">, rezerwację </w:t>
      </w:r>
      <w:proofErr w:type="gramStart"/>
      <w:r w:rsidR="00083D01" w:rsidRPr="0029170D">
        <w:rPr>
          <w:rFonts w:asciiTheme="minorHAnsi" w:hAnsiTheme="minorHAnsi" w:cstheme="minorHAnsi"/>
        </w:rPr>
        <w:t>noclegu</w:t>
      </w:r>
      <w:r w:rsidR="00366C3F" w:rsidRPr="0029170D">
        <w:rPr>
          <w:rFonts w:asciiTheme="minorHAnsi" w:hAnsiTheme="minorHAnsi" w:cstheme="minorHAnsi"/>
        </w:rPr>
        <w:t xml:space="preserve">, </w:t>
      </w:r>
      <w:r w:rsidR="00083D01" w:rsidRPr="0029170D">
        <w:rPr>
          <w:rFonts w:asciiTheme="minorHAnsi" w:hAnsiTheme="minorHAnsi" w:cstheme="minorHAnsi"/>
        </w:rPr>
        <w:t xml:space="preserve"> usług</w:t>
      </w:r>
      <w:r w:rsidR="00366C3F" w:rsidRPr="0029170D">
        <w:rPr>
          <w:rFonts w:asciiTheme="minorHAnsi" w:hAnsiTheme="minorHAnsi" w:cstheme="minorHAnsi"/>
        </w:rPr>
        <w:t>ę</w:t>
      </w:r>
      <w:proofErr w:type="gramEnd"/>
      <w:r w:rsidR="00083D01" w:rsidRPr="0029170D">
        <w:rPr>
          <w:rFonts w:asciiTheme="minorHAnsi" w:hAnsiTheme="minorHAnsi" w:cstheme="minorHAnsi"/>
        </w:rPr>
        <w:t xml:space="preserve"> transportu lokalnego </w:t>
      </w:r>
      <w:r w:rsidR="00366C3F" w:rsidRPr="0029170D">
        <w:rPr>
          <w:rFonts w:asciiTheme="minorHAnsi" w:hAnsiTheme="minorHAnsi" w:cstheme="minorHAnsi"/>
        </w:rPr>
        <w:t xml:space="preserve">w Polsce i usługę transportu lokalnego za granicą (w miejscu docelowym) </w:t>
      </w:r>
      <w:r w:rsidR="00083D01" w:rsidRPr="0029170D">
        <w:rPr>
          <w:rFonts w:asciiTheme="minorHAnsi" w:hAnsiTheme="minorHAnsi" w:cstheme="minorHAnsi"/>
        </w:rPr>
        <w:t xml:space="preserve">na fakturach </w:t>
      </w:r>
      <w:r w:rsidRPr="0029170D">
        <w:rPr>
          <w:rFonts w:asciiTheme="minorHAnsi" w:hAnsiTheme="minorHAnsi" w:cstheme="minorHAnsi"/>
        </w:rPr>
        <w:t>powinna być wykazana oddzielnie.</w:t>
      </w:r>
    </w:p>
    <w:p w14:paraId="789BABE6" w14:textId="2C85DB92" w:rsidR="007F2D4F" w:rsidRPr="0029170D" w:rsidRDefault="007F2D4F" w:rsidP="0029170D">
      <w:pPr>
        <w:numPr>
          <w:ilvl w:val="0"/>
          <w:numId w:val="18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Faktura, poza wymogami księgowymi powinna zawierać w opisie co najmniej:</w:t>
      </w:r>
    </w:p>
    <w:p w14:paraId="071E8A79" w14:textId="77777777" w:rsidR="007F2D4F" w:rsidRPr="0029170D" w:rsidRDefault="007F2D4F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trasę przelotu,</w:t>
      </w:r>
    </w:p>
    <w:p w14:paraId="21CB2F00" w14:textId="3AB440D6" w:rsidR="007F2D4F" w:rsidRPr="0029170D" w:rsidRDefault="007F2D4F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datę przelotu,</w:t>
      </w:r>
    </w:p>
    <w:p w14:paraId="0AD6C608" w14:textId="77777777" w:rsidR="00083D01" w:rsidRPr="0029170D" w:rsidRDefault="00083D01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nazwisko pasażera,</w:t>
      </w:r>
    </w:p>
    <w:p w14:paraId="6C77C8C4" w14:textId="77777777" w:rsidR="00083D01" w:rsidRPr="0029170D" w:rsidRDefault="00083D01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dokładny adres hotelu,</w:t>
      </w:r>
    </w:p>
    <w:p w14:paraId="4A5DF952" w14:textId="77777777" w:rsidR="00083D01" w:rsidRPr="0029170D" w:rsidRDefault="00083D01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datę noclegu wraz z wykazem osób, dla których została dokonana rezerwacja noclegu,</w:t>
      </w:r>
    </w:p>
    <w:p w14:paraId="12328AD8" w14:textId="273F3A16" w:rsidR="00083D01" w:rsidRPr="0029170D" w:rsidRDefault="00083D01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trasę transportu lokalnego</w:t>
      </w:r>
      <w:r w:rsidR="007904CC" w:rsidRPr="0029170D">
        <w:rPr>
          <w:rFonts w:asciiTheme="minorHAnsi" w:hAnsiTheme="minorHAnsi" w:cstheme="minorHAnsi"/>
        </w:rPr>
        <w:t xml:space="preserve"> w Polsce</w:t>
      </w:r>
      <w:r w:rsidRPr="0029170D">
        <w:rPr>
          <w:rFonts w:asciiTheme="minorHAnsi" w:hAnsiTheme="minorHAnsi" w:cstheme="minorHAnsi"/>
        </w:rPr>
        <w:t>,</w:t>
      </w:r>
    </w:p>
    <w:p w14:paraId="380541F5" w14:textId="43538F66" w:rsidR="00083D01" w:rsidRPr="0029170D" w:rsidRDefault="00083D01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lastRenderedPageBreak/>
        <w:t xml:space="preserve">datę transportu lokalnego </w:t>
      </w:r>
      <w:r w:rsidR="007904CC" w:rsidRPr="0029170D">
        <w:rPr>
          <w:rFonts w:asciiTheme="minorHAnsi" w:hAnsiTheme="minorHAnsi" w:cstheme="minorHAnsi"/>
        </w:rPr>
        <w:t xml:space="preserve">w Polsce </w:t>
      </w:r>
      <w:r w:rsidRPr="0029170D">
        <w:rPr>
          <w:rFonts w:asciiTheme="minorHAnsi" w:hAnsiTheme="minorHAnsi" w:cstheme="minorHAnsi"/>
        </w:rPr>
        <w:t>wraz z wykazem pasażerów</w:t>
      </w:r>
      <w:r w:rsidR="007904CC" w:rsidRPr="0029170D">
        <w:rPr>
          <w:rFonts w:asciiTheme="minorHAnsi" w:hAnsiTheme="minorHAnsi" w:cstheme="minorHAnsi"/>
        </w:rPr>
        <w:t>,</w:t>
      </w:r>
    </w:p>
    <w:p w14:paraId="5E4033C5" w14:textId="18B4C633" w:rsidR="007904CC" w:rsidRPr="0029170D" w:rsidRDefault="007904CC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trasę transportu lokalnego za granicą (w miejscu docelowym),</w:t>
      </w:r>
    </w:p>
    <w:p w14:paraId="3CC02467" w14:textId="6856DBB4" w:rsidR="007F2D4F" w:rsidRPr="0029170D" w:rsidRDefault="007904CC" w:rsidP="0029170D">
      <w:pPr>
        <w:numPr>
          <w:ilvl w:val="0"/>
          <w:numId w:val="12"/>
        </w:numPr>
        <w:tabs>
          <w:tab w:val="left" w:pos="-2552"/>
        </w:tabs>
        <w:spacing w:before="120" w:after="120"/>
        <w:ind w:left="709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datę transportu lokalnego za granicą (w miejscu docelowym) wraz z wykazem pasażerów.</w:t>
      </w:r>
    </w:p>
    <w:p w14:paraId="1010E53F" w14:textId="597A92E4" w:rsidR="007F2D4F" w:rsidRPr="0029170D" w:rsidRDefault="007F2D4F" w:rsidP="0029170D">
      <w:pPr>
        <w:pStyle w:val="Akapitzlist"/>
        <w:numPr>
          <w:ilvl w:val="0"/>
          <w:numId w:val="32"/>
        </w:numPr>
        <w:tabs>
          <w:tab w:val="left" w:pos="-2694"/>
          <w:tab w:val="left" w:pos="142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Płatność będzie zrealizowana w ciągu </w:t>
      </w:r>
      <w:r w:rsidR="00B0378C" w:rsidRPr="0029170D">
        <w:rPr>
          <w:rFonts w:asciiTheme="minorHAnsi" w:hAnsiTheme="minorHAnsi" w:cstheme="minorHAnsi"/>
        </w:rPr>
        <w:t xml:space="preserve">21 </w:t>
      </w:r>
      <w:r w:rsidRPr="0029170D">
        <w:rPr>
          <w:rFonts w:asciiTheme="minorHAnsi" w:hAnsiTheme="minorHAnsi" w:cstheme="minorHAnsi"/>
        </w:rPr>
        <w:t>dni od daty otrzymania prawidłowo wystawionej faktur VAT przez Wykonawcę.</w:t>
      </w:r>
    </w:p>
    <w:p w14:paraId="2F81A38D" w14:textId="4292E814" w:rsidR="008A0B20" w:rsidRPr="0029170D" w:rsidRDefault="007F2D4F" w:rsidP="0029170D">
      <w:pPr>
        <w:pStyle w:val="Akapitzlist"/>
        <w:numPr>
          <w:ilvl w:val="0"/>
          <w:numId w:val="32"/>
        </w:numPr>
        <w:tabs>
          <w:tab w:val="left" w:pos="-2694"/>
        </w:tabs>
        <w:spacing w:before="120" w:after="120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y upoważnia Wykonawcę do wystawienia faktury bez podpisu osoby upoważnionej ze strony Zamawiającego. </w:t>
      </w:r>
      <w:r w:rsidR="001E2CFC" w:rsidRPr="0029170D">
        <w:rPr>
          <w:rFonts w:asciiTheme="minorHAnsi" w:hAnsiTheme="minorHAnsi" w:cstheme="minorHAnsi"/>
        </w:rPr>
        <w:t xml:space="preserve">Faktura winna być wystawiona na: </w:t>
      </w:r>
      <w:r w:rsidR="00083D01" w:rsidRPr="0029170D">
        <w:rPr>
          <w:rFonts w:asciiTheme="minorHAnsi" w:hAnsiTheme="minorHAnsi" w:cstheme="minorHAnsi"/>
        </w:rPr>
        <w:t xml:space="preserve">Toruńska </w:t>
      </w:r>
      <w:r w:rsidR="008A0B20" w:rsidRPr="0029170D">
        <w:rPr>
          <w:rFonts w:asciiTheme="minorHAnsi" w:hAnsiTheme="minorHAnsi" w:cstheme="minorHAnsi"/>
        </w:rPr>
        <w:t>Agencja Rozwoju Regionalnego S.A.</w:t>
      </w:r>
      <w:r w:rsidR="001E2CFC" w:rsidRPr="0029170D">
        <w:rPr>
          <w:rFonts w:asciiTheme="minorHAnsi" w:hAnsiTheme="minorHAnsi" w:cstheme="minorHAnsi"/>
        </w:rPr>
        <w:t xml:space="preserve">, </w:t>
      </w:r>
      <w:r w:rsidR="007904CC" w:rsidRPr="0029170D">
        <w:rPr>
          <w:rFonts w:asciiTheme="minorHAnsi" w:hAnsiTheme="minorHAnsi" w:cstheme="minorHAnsi"/>
        </w:rPr>
        <w:br/>
      </w:r>
      <w:r w:rsidR="008A0B20" w:rsidRPr="0029170D">
        <w:rPr>
          <w:rFonts w:asciiTheme="minorHAnsi" w:hAnsiTheme="minorHAnsi" w:cstheme="minorHAnsi"/>
        </w:rPr>
        <w:t>ul. Włocławska 167</w:t>
      </w:r>
      <w:r w:rsidR="001E2CFC" w:rsidRPr="0029170D">
        <w:rPr>
          <w:rFonts w:asciiTheme="minorHAnsi" w:hAnsiTheme="minorHAnsi" w:cstheme="minorHAnsi"/>
        </w:rPr>
        <w:t xml:space="preserve">, </w:t>
      </w:r>
      <w:r w:rsidR="008A0B20" w:rsidRPr="0029170D">
        <w:rPr>
          <w:rFonts w:asciiTheme="minorHAnsi" w:hAnsiTheme="minorHAnsi" w:cstheme="minorHAnsi"/>
        </w:rPr>
        <w:t>87-100 Toruń</w:t>
      </w:r>
      <w:r w:rsidR="001E2CFC" w:rsidRPr="0029170D">
        <w:rPr>
          <w:rFonts w:asciiTheme="minorHAnsi" w:hAnsiTheme="minorHAnsi" w:cstheme="minorHAnsi"/>
        </w:rPr>
        <w:t xml:space="preserve">, </w:t>
      </w:r>
      <w:r w:rsidRPr="0029170D">
        <w:rPr>
          <w:rFonts w:asciiTheme="minorHAnsi" w:hAnsiTheme="minorHAnsi" w:cstheme="minorHAnsi"/>
        </w:rPr>
        <w:t xml:space="preserve">NIP </w:t>
      </w:r>
      <w:r w:rsidR="008A0B20" w:rsidRPr="0029170D">
        <w:rPr>
          <w:rFonts w:asciiTheme="minorHAnsi" w:hAnsiTheme="minorHAnsi" w:cstheme="minorHAnsi"/>
        </w:rPr>
        <w:t>956-00-15-177</w:t>
      </w:r>
      <w:r w:rsidR="001E2CFC" w:rsidRPr="0029170D">
        <w:rPr>
          <w:rFonts w:asciiTheme="minorHAnsi" w:hAnsiTheme="minorHAnsi" w:cstheme="minorHAnsi"/>
        </w:rPr>
        <w:t>.</w:t>
      </w:r>
    </w:p>
    <w:p w14:paraId="1CDB4EC0" w14:textId="0F570D95" w:rsidR="007F2D4F" w:rsidRPr="0029170D" w:rsidRDefault="007F2D4F" w:rsidP="0029170D">
      <w:pPr>
        <w:pStyle w:val="Akapitzlist"/>
        <w:numPr>
          <w:ilvl w:val="0"/>
          <w:numId w:val="32"/>
        </w:numPr>
        <w:tabs>
          <w:tab w:val="left" w:pos="-2694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nagrodzenie za wykonane usługi Zamawiający wpłaci na rachunek bankowy Wykonawcy wskazany w fakturze.</w:t>
      </w:r>
    </w:p>
    <w:p w14:paraId="67410EF1" w14:textId="6D376ED3" w:rsidR="007F2D4F" w:rsidRPr="0029170D" w:rsidRDefault="007F2D4F" w:rsidP="0029170D">
      <w:pPr>
        <w:pStyle w:val="Akapitzlist"/>
        <w:numPr>
          <w:ilvl w:val="0"/>
          <w:numId w:val="32"/>
        </w:numPr>
        <w:tabs>
          <w:tab w:val="left" w:pos="-2694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oświadcza, że jest/nie jest podatnikiem podatku VAT</w:t>
      </w:r>
      <w:r w:rsidR="001E2CFC" w:rsidRPr="0029170D">
        <w:rPr>
          <w:rFonts w:asciiTheme="minorHAnsi" w:hAnsiTheme="minorHAnsi" w:cstheme="minorHAnsi"/>
        </w:rPr>
        <w:t xml:space="preserve"> </w:t>
      </w:r>
      <w:r w:rsidR="001E2CFC" w:rsidRPr="0029170D">
        <w:rPr>
          <w:rFonts w:asciiTheme="minorHAnsi" w:hAnsiTheme="minorHAnsi" w:cstheme="minorHAnsi"/>
          <w:i/>
        </w:rPr>
        <w:t>(niepotrzebne skreślić)</w:t>
      </w:r>
      <w:r w:rsidRPr="0029170D">
        <w:rPr>
          <w:rFonts w:asciiTheme="minorHAnsi" w:hAnsiTheme="minorHAnsi" w:cstheme="minorHAnsi"/>
          <w:i/>
        </w:rPr>
        <w:t>.</w:t>
      </w:r>
    </w:p>
    <w:p w14:paraId="45E72A9D" w14:textId="77777777" w:rsidR="007F2D4F" w:rsidRPr="0029170D" w:rsidRDefault="007F2D4F" w:rsidP="0029170D">
      <w:pPr>
        <w:pStyle w:val="Akapitzlist"/>
        <w:numPr>
          <w:ilvl w:val="0"/>
          <w:numId w:val="32"/>
        </w:numPr>
        <w:tabs>
          <w:tab w:val="left" w:pos="-2694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nie będzie ponosił żadnych innych kosztów ani opłat związanych z wykonywaniem usług przez Wykonawcę.</w:t>
      </w:r>
    </w:p>
    <w:p w14:paraId="505A9490" w14:textId="77777777" w:rsidR="007F2D4F" w:rsidRPr="00ED3012" w:rsidRDefault="007F2D4F" w:rsidP="0029170D">
      <w:pPr>
        <w:spacing w:before="120" w:after="120"/>
        <w:rPr>
          <w:rFonts w:asciiTheme="minorHAnsi" w:eastAsia="Times New Roman" w:hAnsiTheme="minorHAnsi" w:cstheme="minorHAnsi"/>
          <w:sz w:val="10"/>
          <w:szCs w:val="10"/>
        </w:rPr>
      </w:pPr>
    </w:p>
    <w:p w14:paraId="3E0235C0" w14:textId="40600CC4" w:rsidR="007F2D4F" w:rsidRPr="0029170D" w:rsidRDefault="00753C7A" w:rsidP="0029170D">
      <w:pPr>
        <w:spacing w:before="120" w:after="120"/>
        <w:ind w:left="4320" w:right="-759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 xml:space="preserve">    </w:t>
      </w:r>
      <w:r w:rsidR="007F2D4F" w:rsidRPr="0029170D">
        <w:rPr>
          <w:rFonts w:asciiTheme="minorHAnsi" w:hAnsiTheme="minorHAnsi" w:cstheme="minorHAnsi"/>
          <w:b/>
        </w:rPr>
        <w:t>§ 6</w:t>
      </w:r>
    </w:p>
    <w:p w14:paraId="78BA7442" w14:textId="221D3A39" w:rsidR="00F13C6C" w:rsidRPr="0029170D" w:rsidRDefault="00F13C6C" w:rsidP="0029170D">
      <w:pPr>
        <w:spacing w:before="120" w:after="120"/>
        <w:ind w:left="4320" w:right="-759" w:hanging="634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Zabezpieczenie umowy</w:t>
      </w:r>
    </w:p>
    <w:p w14:paraId="1FD18B1C" w14:textId="1119C22D" w:rsidR="00F13C6C" w:rsidRPr="0029170D" w:rsidRDefault="00F13C6C" w:rsidP="0029170D">
      <w:pPr>
        <w:numPr>
          <w:ilvl w:val="0"/>
          <w:numId w:val="38"/>
        </w:numPr>
        <w:tabs>
          <w:tab w:val="left" w:pos="284"/>
        </w:tabs>
        <w:suppressAutoHyphens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Wykonawca wniósł do Zamawiającego zabezpieczenie należytego wykonania </w:t>
      </w:r>
      <w:r w:rsidR="003769B3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 xml:space="preserve">mowy w wysokości 5 % wynagrodzenia należnego od </w:t>
      </w:r>
      <w:proofErr w:type="gramStart"/>
      <w:r w:rsidRPr="0029170D">
        <w:rPr>
          <w:rFonts w:asciiTheme="minorHAnsi" w:hAnsiTheme="minorHAnsi" w:cstheme="minorHAnsi"/>
        </w:rPr>
        <w:t>Zamawiającego,</w:t>
      </w:r>
      <w:proofErr w:type="gramEnd"/>
      <w:r w:rsidRPr="0029170D">
        <w:rPr>
          <w:rFonts w:asciiTheme="minorHAnsi" w:hAnsiTheme="minorHAnsi" w:cstheme="minorHAnsi"/>
        </w:rPr>
        <w:t xml:space="preserve"> i o którym mowa w § 5 ust. 1 pkt. 1-3 </w:t>
      </w:r>
      <w:r w:rsidR="003769B3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>mowy.</w:t>
      </w:r>
    </w:p>
    <w:p w14:paraId="44D28158" w14:textId="77777777" w:rsidR="00F13C6C" w:rsidRPr="0029170D" w:rsidRDefault="00F13C6C" w:rsidP="0029170D">
      <w:pPr>
        <w:numPr>
          <w:ilvl w:val="0"/>
          <w:numId w:val="38"/>
        </w:numPr>
        <w:suppressAutoHyphens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bezpieczenie zostało wniesione w formie ………………</w:t>
      </w:r>
      <w:proofErr w:type="gramStart"/>
      <w:r w:rsidRPr="0029170D">
        <w:rPr>
          <w:rFonts w:asciiTheme="minorHAnsi" w:hAnsiTheme="minorHAnsi" w:cstheme="minorHAnsi"/>
        </w:rPr>
        <w:t>… .</w:t>
      </w:r>
      <w:proofErr w:type="gramEnd"/>
    </w:p>
    <w:p w14:paraId="5AB8F472" w14:textId="15C401CD" w:rsidR="00F13C6C" w:rsidRPr="0029170D" w:rsidRDefault="00F13C6C" w:rsidP="0029170D">
      <w:pPr>
        <w:numPr>
          <w:ilvl w:val="0"/>
          <w:numId w:val="38"/>
        </w:numPr>
        <w:tabs>
          <w:tab w:val="left" w:pos="284"/>
        </w:tabs>
        <w:suppressAutoHyphens/>
        <w:spacing w:before="120" w:after="120"/>
        <w:jc w:val="both"/>
        <w:rPr>
          <w:rFonts w:asciiTheme="minorHAnsi" w:hAnsiTheme="minorHAnsi" w:cstheme="minorHAnsi"/>
        </w:rPr>
      </w:pPr>
      <w:bookmarkStart w:id="6" w:name="_Hlk509834937"/>
      <w:r w:rsidRPr="0029170D">
        <w:rPr>
          <w:rFonts w:asciiTheme="minorHAnsi" w:hAnsiTheme="minorHAnsi" w:cstheme="minorHAnsi"/>
        </w:rPr>
        <w:t xml:space="preserve">Zabezpieczenie należytego wykonania umowy służy pokryciu roszczeń z tytułu niewykonania lub nienależytego wykonania </w:t>
      </w:r>
      <w:r w:rsidR="003769B3"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</w:rPr>
        <w:t>mowy</w:t>
      </w:r>
      <w:r w:rsidR="003769B3" w:rsidRPr="0029170D">
        <w:rPr>
          <w:rFonts w:asciiTheme="minorHAnsi" w:hAnsiTheme="minorHAnsi" w:cstheme="minorHAnsi"/>
        </w:rPr>
        <w:t xml:space="preserve">. </w:t>
      </w:r>
    </w:p>
    <w:bookmarkEnd w:id="6"/>
    <w:p w14:paraId="04868D56" w14:textId="77777777" w:rsidR="00F13C6C" w:rsidRPr="0029170D" w:rsidRDefault="00F13C6C" w:rsidP="0029170D">
      <w:pPr>
        <w:pStyle w:val="Akapitzlist"/>
        <w:numPr>
          <w:ilvl w:val="0"/>
          <w:numId w:val="38"/>
        </w:numPr>
        <w:tabs>
          <w:tab w:val="left" w:pos="284"/>
        </w:tabs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będzie uprawniony do skorzystania z zabezpieczenia, o ile Wykonawca nie dokona naprawy naruszeń umowy po uprzednim pisemnym wezwaniu Wykonawcy przez Zamawiającego do usunięcia naruszeń i wyznaczeniu na to odpowiedniego terminu nie krótszego niż 7 dni.</w:t>
      </w:r>
    </w:p>
    <w:p w14:paraId="38E8E081" w14:textId="77777777" w:rsidR="00F13C6C" w:rsidRPr="00ED3012" w:rsidRDefault="00F13C6C" w:rsidP="0029170D">
      <w:pPr>
        <w:spacing w:before="120" w:after="120"/>
        <w:jc w:val="both"/>
        <w:rPr>
          <w:rFonts w:asciiTheme="minorHAnsi" w:hAnsiTheme="minorHAnsi" w:cstheme="minorHAnsi"/>
          <w:sz w:val="10"/>
          <w:szCs w:val="10"/>
        </w:rPr>
      </w:pPr>
    </w:p>
    <w:p w14:paraId="7FFDE76E" w14:textId="655F64DB" w:rsidR="00F13C6C" w:rsidRPr="0029170D" w:rsidRDefault="00F13C6C" w:rsidP="0029170D">
      <w:pPr>
        <w:spacing w:before="120" w:after="120"/>
        <w:ind w:left="4320" w:right="-759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 xml:space="preserve">  § 7</w:t>
      </w:r>
    </w:p>
    <w:p w14:paraId="68BE14D4" w14:textId="77777777" w:rsidR="00753C7A" w:rsidRPr="0029170D" w:rsidRDefault="00753C7A" w:rsidP="0029170D">
      <w:pPr>
        <w:pStyle w:val="Nagwek1"/>
        <w:spacing w:line="240" w:lineRule="auto"/>
        <w:rPr>
          <w:rFonts w:asciiTheme="minorHAnsi" w:hAnsiTheme="minorHAnsi" w:cstheme="minorHAnsi"/>
          <w:b/>
          <w:bCs w:val="0"/>
          <w:sz w:val="20"/>
          <w:szCs w:val="20"/>
        </w:rPr>
      </w:pPr>
      <w:r w:rsidRPr="0029170D">
        <w:rPr>
          <w:rFonts w:asciiTheme="minorHAnsi" w:hAnsiTheme="minorHAnsi" w:cstheme="minorHAnsi"/>
          <w:b/>
          <w:bCs w:val="0"/>
          <w:sz w:val="20"/>
          <w:szCs w:val="20"/>
        </w:rPr>
        <w:t>Podwykonawstwo</w:t>
      </w:r>
    </w:p>
    <w:p w14:paraId="5F3207DE" w14:textId="77777777" w:rsidR="00753C7A" w:rsidRPr="0029170D" w:rsidRDefault="00753C7A" w:rsidP="0029170D">
      <w:pPr>
        <w:pStyle w:val="Default"/>
        <w:numPr>
          <w:ilvl w:val="0"/>
          <w:numId w:val="31"/>
        </w:numPr>
        <w:tabs>
          <w:tab w:val="left" w:pos="0"/>
          <w:tab w:val="left" w:pos="142"/>
          <w:tab w:val="left" w:pos="284"/>
        </w:tabs>
        <w:spacing w:before="120" w:after="120"/>
        <w:ind w:left="357" w:hanging="35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29170D">
        <w:rPr>
          <w:rFonts w:asciiTheme="minorHAnsi" w:hAnsiTheme="minorHAnsi" w:cstheme="minorHAnsi"/>
          <w:color w:val="auto"/>
          <w:sz w:val="20"/>
          <w:szCs w:val="20"/>
        </w:rPr>
        <w:t>Zamawiający dopuszcza wykonanie części przedmiotu umowy przy udziale Podwykonawców pod warunkiem, że są oni zdolni do wykonania usługi będącej przedmiotem niniejszej umowy.</w:t>
      </w:r>
    </w:p>
    <w:p w14:paraId="1D64BD59" w14:textId="77777777" w:rsidR="00753C7A" w:rsidRPr="0029170D" w:rsidRDefault="00753C7A" w:rsidP="0029170D">
      <w:pPr>
        <w:pStyle w:val="Default"/>
        <w:numPr>
          <w:ilvl w:val="0"/>
          <w:numId w:val="31"/>
        </w:numPr>
        <w:tabs>
          <w:tab w:val="left" w:pos="142"/>
          <w:tab w:val="left" w:pos="284"/>
        </w:tabs>
        <w:spacing w:before="120" w:after="120"/>
        <w:ind w:left="357" w:hanging="35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29170D">
        <w:rPr>
          <w:rFonts w:asciiTheme="minorHAnsi" w:hAnsiTheme="minorHAnsi" w:cstheme="minorHAnsi"/>
          <w:color w:val="auto"/>
          <w:sz w:val="20"/>
          <w:szCs w:val="20"/>
        </w:rPr>
        <w:t>Zlecenie wykonania części prac Podwykonawcom nie zmienia treści zobowiązań Wykonawcy wobec Zamawiającego za wykonanie tej części prac.</w:t>
      </w:r>
    </w:p>
    <w:p w14:paraId="3CC0AFD0" w14:textId="77777777" w:rsidR="00753C7A" w:rsidRPr="0029170D" w:rsidRDefault="00753C7A" w:rsidP="0029170D">
      <w:pPr>
        <w:pStyle w:val="Default"/>
        <w:numPr>
          <w:ilvl w:val="0"/>
          <w:numId w:val="31"/>
        </w:numPr>
        <w:tabs>
          <w:tab w:val="left" w:pos="284"/>
        </w:tabs>
        <w:spacing w:before="120" w:after="120"/>
        <w:ind w:left="357" w:hanging="35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29170D">
        <w:rPr>
          <w:rFonts w:asciiTheme="minorHAnsi" w:hAnsiTheme="minorHAnsi" w:cstheme="minorHAnsi"/>
          <w:color w:val="auto"/>
          <w:sz w:val="20"/>
          <w:szCs w:val="20"/>
        </w:rPr>
        <w:t>Wykonawca jest odpowiedzialny za działania, zaniechania, uchybienia i zaniedbania każdego Podwykonawcy i jego pracowników lub przedstawicieli jak za własne.</w:t>
      </w:r>
    </w:p>
    <w:p w14:paraId="26D84D9A" w14:textId="58C21C29" w:rsidR="00753C7A" w:rsidRDefault="00753C7A" w:rsidP="0029170D">
      <w:pPr>
        <w:pStyle w:val="Default"/>
        <w:numPr>
          <w:ilvl w:val="0"/>
          <w:numId w:val="31"/>
        </w:numPr>
        <w:tabs>
          <w:tab w:val="left" w:pos="284"/>
        </w:tabs>
        <w:spacing w:before="120" w:after="120"/>
        <w:ind w:left="357" w:hanging="35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29170D">
        <w:rPr>
          <w:rFonts w:asciiTheme="minorHAnsi" w:hAnsiTheme="minorHAnsi" w:cstheme="minorHAnsi"/>
          <w:color w:val="auto"/>
          <w:sz w:val="20"/>
          <w:szCs w:val="20"/>
        </w:rPr>
        <w:t>Zamawiający żąda, aby przed przystąpieniem do wykonania zamówienia Wykonawca, o ile są już znane, podał nazwy albo imiona i nazwiska oraz dane kontaktowe (telefon, e-mail) podwykonawców i osób do kontaktu z nimi, zaangażowanych w to zamówienie. Wykonawca zawiadamia Zamawiającego o wszelkich zmianach danych, o których mowa w zdaniu pierwszym, w trakcie realizacji zamówienia, a także przekazuje informacje na temat nowych podwykonawców, którym w późniejszym okresie zamierza powierzyć realizację części zamówienia.</w:t>
      </w:r>
    </w:p>
    <w:p w14:paraId="690863F6" w14:textId="77777777" w:rsidR="00ED3012" w:rsidRPr="00ED3012" w:rsidRDefault="00ED3012" w:rsidP="00ED3012">
      <w:pPr>
        <w:pStyle w:val="Default"/>
        <w:tabs>
          <w:tab w:val="left" w:pos="284"/>
        </w:tabs>
        <w:spacing w:before="120" w:after="120"/>
        <w:ind w:left="357"/>
        <w:jc w:val="both"/>
        <w:rPr>
          <w:rFonts w:asciiTheme="minorHAnsi" w:hAnsiTheme="minorHAnsi" w:cstheme="minorHAnsi"/>
          <w:color w:val="auto"/>
          <w:sz w:val="10"/>
          <w:szCs w:val="10"/>
        </w:rPr>
      </w:pPr>
    </w:p>
    <w:p w14:paraId="6546187D" w14:textId="642D6DF2" w:rsidR="00753C7A" w:rsidRPr="0029170D" w:rsidRDefault="00753C7A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 xml:space="preserve">§ </w:t>
      </w:r>
      <w:r w:rsidR="00F13C6C" w:rsidRPr="0029170D">
        <w:rPr>
          <w:rFonts w:asciiTheme="minorHAnsi" w:hAnsiTheme="minorHAnsi" w:cstheme="minorHAnsi"/>
          <w:b/>
        </w:rPr>
        <w:t>8</w:t>
      </w:r>
    </w:p>
    <w:p w14:paraId="5D0BEA8A" w14:textId="09A1BF7A" w:rsidR="00F61DB6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Zmiany umowy</w:t>
      </w:r>
    </w:p>
    <w:p w14:paraId="5D240A4C" w14:textId="72794B20" w:rsidR="00F61DB6" w:rsidRPr="0029170D" w:rsidRDefault="00F61DB6" w:rsidP="0029170D">
      <w:pPr>
        <w:pStyle w:val="Akapitzlist"/>
        <w:numPr>
          <w:ilvl w:val="3"/>
          <w:numId w:val="33"/>
        </w:numPr>
        <w:suppressAutoHyphens/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bookmarkStart w:id="7" w:name="_Hlk169603468"/>
      <w:r w:rsidRPr="0029170D">
        <w:rPr>
          <w:rFonts w:asciiTheme="minorHAnsi" w:hAnsiTheme="minorHAnsi" w:cstheme="minorHAnsi"/>
        </w:rPr>
        <w:t>Na podstawie art. 455 ust. 1 pkt 1) ustawy Prawo zamówień publicznych Zamawiający dopuszcza możliwość wprowadzenia zmian w Umowie w przypadku:</w:t>
      </w:r>
    </w:p>
    <w:p w14:paraId="55C04476" w14:textId="217A658F" w:rsidR="00F61DB6" w:rsidRPr="0029170D" w:rsidRDefault="00F61DB6" w:rsidP="0029170D">
      <w:pPr>
        <w:pStyle w:val="Akapitzlist"/>
        <w:numPr>
          <w:ilvl w:val="0"/>
          <w:numId w:val="34"/>
        </w:numPr>
        <w:suppressAutoHyphens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istnienia okoliczności, których nie można było przewidzieć, a zmiana jest niezbędna dla prawidłowego wykonania umowy</w:t>
      </w:r>
      <w:r w:rsidR="00FE168D" w:rsidRPr="0029170D">
        <w:rPr>
          <w:rFonts w:asciiTheme="minorHAnsi" w:hAnsiTheme="minorHAnsi" w:cstheme="minorHAnsi"/>
        </w:rPr>
        <w:t>;</w:t>
      </w:r>
    </w:p>
    <w:p w14:paraId="4C0F5642" w14:textId="6B50230B" w:rsidR="00F61DB6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przypadku konieczności wprowadzenia zmian będących następstwem zmian wytycznych lub zaleceń instytucji, która przyznała środki na sfinansowanie zamówienia</w:t>
      </w:r>
      <w:r w:rsidR="00BD30D2" w:rsidRPr="0029170D">
        <w:rPr>
          <w:rFonts w:asciiTheme="minorHAnsi" w:hAnsiTheme="minorHAnsi" w:cstheme="minorHAnsi"/>
        </w:rPr>
        <w:t xml:space="preserve">. W takim przypadku umowa zostanie </w:t>
      </w:r>
      <w:r w:rsidR="00BD30D2" w:rsidRPr="0029170D">
        <w:rPr>
          <w:rFonts w:asciiTheme="minorHAnsi" w:hAnsiTheme="minorHAnsi" w:cstheme="minorHAnsi"/>
        </w:rPr>
        <w:lastRenderedPageBreak/>
        <w:t>zmieniona w ten sposób, by odpowiadała obowiązującym wytycznym i zgodnie z zaleceniami instytucji, która przyznała środki na sfinansowanie zamówienia</w:t>
      </w:r>
      <w:r w:rsidR="00FE168D" w:rsidRPr="0029170D">
        <w:rPr>
          <w:rFonts w:asciiTheme="minorHAnsi" w:hAnsiTheme="minorHAnsi" w:cstheme="minorHAnsi"/>
        </w:rPr>
        <w:t>;</w:t>
      </w:r>
    </w:p>
    <w:p w14:paraId="6179114A" w14:textId="6AB685BF" w:rsidR="00321CDB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przypadku zmiany innych przepisów powszechnie obowiązujących w zakresie mającym wpływ na realizację umowy lub zakres świadczenia którejkolwiek ze stron</w:t>
      </w:r>
      <w:r w:rsidR="00BD30D2" w:rsidRPr="0029170D">
        <w:rPr>
          <w:rFonts w:asciiTheme="minorHAnsi" w:hAnsiTheme="minorHAnsi" w:cstheme="minorHAnsi"/>
        </w:rPr>
        <w:t>. W takim przypadku umowa zostanie zmieniona w ten sposób, by odpowiadała obowiązującym regulacjom prawnym</w:t>
      </w:r>
      <w:r w:rsidR="00FE168D" w:rsidRPr="0029170D">
        <w:rPr>
          <w:rFonts w:asciiTheme="minorHAnsi" w:hAnsiTheme="minorHAnsi" w:cstheme="minorHAnsi"/>
        </w:rPr>
        <w:t>;</w:t>
      </w:r>
    </w:p>
    <w:p w14:paraId="5A69EF2F" w14:textId="2FCF1B5D" w:rsidR="00321CDB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gdy nastąpi konieczność </w:t>
      </w:r>
      <w:proofErr w:type="gramStart"/>
      <w:r w:rsidRPr="0029170D">
        <w:rPr>
          <w:rFonts w:asciiTheme="minorHAnsi" w:hAnsiTheme="minorHAnsi" w:cstheme="minorHAnsi"/>
        </w:rPr>
        <w:t>zmian</w:t>
      </w:r>
      <w:r w:rsidR="00321CDB" w:rsidRPr="0029170D">
        <w:rPr>
          <w:rFonts w:asciiTheme="minorHAnsi" w:hAnsiTheme="minorHAnsi" w:cstheme="minorHAnsi"/>
        </w:rPr>
        <w:t>y</w:t>
      </w:r>
      <w:r w:rsidRPr="0029170D">
        <w:rPr>
          <w:rFonts w:asciiTheme="minorHAnsi" w:hAnsiTheme="minorHAnsi" w:cstheme="minorHAnsi"/>
        </w:rPr>
        <w:t xml:space="preserve">  termin</w:t>
      </w:r>
      <w:r w:rsidR="00321CDB" w:rsidRPr="0029170D">
        <w:rPr>
          <w:rFonts w:asciiTheme="minorHAnsi" w:hAnsiTheme="minorHAnsi" w:cstheme="minorHAnsi"/>
        </w:rPr>
        <w:t>u</w:t>
      </w:r>
      <w:proofErr w:type="gramEnd"/>
      <w:r w:rsidRPr="0029170D">
        <w:rPr>
          <w:rFonts w:asciiTheme="minorHAnsi" w:hAnsiTheme="minorHAnsi" w:cstheme="minorHAnsi"/>
        </w:rPr>
        <w:t xml:space="preserve"> realizacji zamówienia </w:t>
      </w:r>
      <w:r w:rsidR="00BD30D2" w:rsidRPr="0029170D">
        <w:rPr>
          <w:rFonts w:asciiTheme="minorHAnsi" w:hAnsiTheme="minorHAnsi" w:cstheme="minorHAnsi"/>
        </w:rPr>
        <w:t xml:space="preserve">(skrócenia lub wydłużenia) </w:t>
      </w:r>
      <w:r w:rsidRPr="0029170D">
        <w:rPr>
          <w:rFonts w:asciiTheme="minorHAnsi" w:hAnsiTheme="minorHAnsi" w:cstheme="minorHAnsi"/>
        </w:rPr>
        <w:t>określon</w:t>
      </w:r>
      <w:r w:rsidR="00321CDB" w:rsidRPr="0029170D">
        <w:rPr>
          <w:rFonts w:asciiTheme="minorHAnsi" w:hAnsiTheme="minorHAnsi" w:cstheme="minorHAnsi"/>
        </w:rPr>
        <w:t>ego</w:t>
      </w:r>
      <w:r w:rsidRPr="0029170D">
        <w:rPr>
          <w:rFonts w:asciiTheme="minorHAnsi" w:hAnsiTheme="minorHAnsi" w:cstheme="minorHAnsi"/>
        </w:rPr>
        <w:t xml:space="preserve"> w Umowie o udzielenie zamówienia publicznego, </w:t>
      </w:r>
      <w:r w:rsidR="00321CDB" w:rsidRPr="0029170D">
        <w:rPr>
          <w:rFonts w:asciiTheme="minorHAnsi" w:hAnsiTheme="minorHAnsi" w:cstheme="minorHAnsi"/>
        </w:rPr>
        <w:t>z uwagi na zmianę terminu zakończenia rzeczowego projektu, którego przedmiot umowy dotyczy</w:t>
      </w:r>
      <w:r w:rsidR="00BD30D2" w:rsidRPr="0029170D">
        <w:rPr>
          <w:rFonts w:asciiTheme="minorHAnsi" w:hAnsiTheme="minorHAnsi" w:cstheme="minorHAnsi"/>
        </w:rPr>
        <w:t>, z zastrzeżeniem, że nie spowoduje ona zmiany cen opłat transakcyjnych oraz, że maksymalne wynagrodzenie Wykonawcy nie ulegnie zmianie</w:t>
      </w:r>
      <w:r w:rsidR="00FE168D" w:rsidRPr="0029170D">
        <w:rPr>
          <w:rFonts w:asciiTheme="minorHAnsi" w:hAnsiTheme="minorHAnsi" w:cstheme="minorHAnsi"/>
        </w:rPr>
        <w:t>;</w:t>
      </w:r>
    </w:p>
    <w:p w14:paraId="413056C3" w14:textId="4409A35C" w:rsidR="00BD30D2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miany sposobu realizacji usługi, z zastrzeżeniem, że nie spowoduje ona zmiany cen opłat transakcyjnych </w:t>
      </w:r>
      <w:proofErr w:type="gramStart"/>
      <w:r w:rsidRPr="0029170D">
        <w:rPr>
          <w:rFonts w:asciiTheme="minorHAnsi" w:hAnsiTheme="minorHAnsi" w:cstheme="minorHAnsi"/>
        </w:rPr>
        <w:t>oraz,</w:t>
      </w:r>
      <w:proofErr w:type="gramEnd"/>
      <w:r w:rsidRPr="0029170D">
        <w:rPr>
          <w:rFonts w:asciiTheme="minorHAnsi" w:hAnsiTheme="minorHAnsi" w:cstheme="minorHAnsi"/>
        </w:rPr>
        <w:t xml:space="preserve"> że maksymalne wynagrodzenie Wykonawcy nie ulegnie zmianie;</w:t>
      </w:r>
    </w:p>
    <w:p w14:paraId="2628F98E" w14:textId="7DE6D95A" w:rsidR="00BD30D2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y warunków i sposobu płatności wynagrodzenia bez zmiany maksymalnego wynagrodzenia Wykonawcy oraz cen opłat transakcyjnych</w:t>
      </w:r>
      <w:r w:rsidR="00BD30D2" w:rsidRPr="0029170D">
        <w:rPr>
          <w:rFonts w:asciiTheme="minorHAnsi" w:hAnsiTheme="minorHAnsi" w:cstheme="minorHAnsi"/>
        </w:rPr>
        <w:t>;</w:t>
      </w:r>
    </w:p>
    <w:p w14:paraId="50C84050" w14:textId="517A41A1" w:rsidR="00BD30D2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możliwości zastosowania nowszych i korzystniejszych dla Zamawiającego rozwiązań, niż te istniejące w chwili podpisania Umowy, bez zmiany maksymalnego wynagrodzenia Wykonawcy oraz cen opłat transakcyjnych. Jako korzystniejsze dla Zamawiającego należy traktować rozwiązania odpowiadające wymaganiom Zamawiającego w większym stopniu z punktu widzenia jakości, wydajności świadczonych usług</w:t>
      </w:r>
      <w:r w:rsidR="00FE168D" w:rsidRPr="0029170D">
        <w:rPr>
          <w:rFonts w:asciiTheme="minorHAnsi" w:hAnsiTheme="minorHAnsi" w:cstheme="minorHAnsi"/>
        </w:rPr>
        <w:t>;</w:t>
      </w:r>
    </w:p>
    <w:p w14:paraId="54083BBC" w14:textId="0E9DA4CF" w:rsidR="00F61DB6" w:rsidRPr="0029170D" w:rsidRDefault="00F61DB6" w:rsidP="0029170D">
      <w:pPr>
        <w:numPr>
          <w:ilvl w:val="0"/>
          <w:numId w:val="34"/>
        </w:numPr>
        <w:shd w:val="clear" w:color="auto" w:fill="FFFFFF"/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y powszechnie obowiązujących przepisów prawa w zakresie mającym wpływ na koszt wykonania Umowy tj. zmiany w zakresie:</w:t>
      </w:r>
    </w:p>
    <w:p w14:paraId="5AE86B78" w14:textId="77777777" w:rsidR="00F61DB6" w:rsidRPr="0029170D" w:rsidRDefault="00F61DB6" w:rsidP="0029170D">
      <w:pPr>
        <w:pStyle w:val="Akapitzlist"/>
        <w:numPr>
          <w:ilvl w:val="0"/>
          <w:numId w:val="35"/>
        </w:numPr>
        <w:suppressAutoHyphens/>
        <w:spacing w:before="120" w:after="120"/>
        <w:ind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sokości stawki podatku od towarów i usług VAT,</w:t>
      </w:r>
    </w:p>
    <w:p w14:paraId="216FC212" w14:textId="77777777" w:rsidR="00F61DB6" w:rsidRPr="0029170D" w:rsidRDefault="00F61DB6" w:rsidP="0029170D">
      <w:pPr>
        <w:pStyle w:val="Akapitzlist"/>
        <w:numPr>
          <w:ilvl w:val="0"/>
          <w:numId w:val="35"/>
        </w:numPr>
        <w:suppressAutoHyphens/>
        <w:spacing w:before="120" w:after="120"/>
        <w:ind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sokości minimalnego wynagrodzenia za pracę albo wysokość minimalnej stawki godzinowej, ustalonego na podstawie art. 2 ust. 3–5 ustawy z dnia 10 października 2002 r. o minimalnym wynagrodzeniu za pracę,</w:t>
      </w:r>
    </w:p>
    <w:p w14:paraId="57750075" w14:textId="77777777" w:rsidR="00F61DB6" w:rsidRPr="0029170D" w:rsidRDefault="00F61DB6" w:rsidP="0029170D">
      <w:pPr>
        <w:pStyle w:val="Akapitzlist"/>
        <w:numPr>
          <w:ilvl w:val="0"/>
          <w:numId w:val="35"/>
        </w:numPr>
        <w:suppressAutoHyphens/>
        <w:spacing w:before="120" w:after="120"/>
        <w:ind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sad podlegania ubezpieczeniom społecznym lub ubezpieczeniu zdrowotnemu lub wysokości stawki składki na ubezpieczenie społeczne lub zdrowotne,</w:t>
      </w:r>
    </w:p>
    <w:p w14:paraId="3E9F7321" w14:textId="77777777" w:rsidR="00F61DB6" w:rsidRDefault="00F61DB6" w:rsidP="0029170D">
      <w:pPr>
        <w:pStyle w:val="Akapitzlist"/>
        <w:numPr>
          <w:ilvl w:val="0"/>
          <w:numId w:val="35"/>
        </w:numPr>
        <w:suppressAutoHyphens/>
        <w:spacing w:before="120" w:after="120"/>
        <w:ind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sad gromadzenia i wysokości wpłat do pracowniczych planów kapitałowych, o których mowa w ustawie z dnia 4 października 2018 r. o pracowniczych planach kapitałowych,</w:t>
      </w:r>
    </w:p>
    <w:p w14:paraId="07ECC5A4" w14:textId="603F61D7" w:rsidR="005938D4" w:rsidRPr="005938D4" w:rsidRDefault="005938D4" w:rsidP="005938D4">
      <w:pPr>
        <w:suppressAutoHyphens/>
        <w:spacing w:before="120" w:after="120"/>
        <w:ind w:left="723"/>
        <w:jc w:val="both"/>
        <w:rPr>
          <w:rFonts w:asciiTheme="minorHAnsi" w:hAnsiTheme="minorHAnsi" w:cstheme="minorHAnsi"/>
        </w:rPr>
      </w:pPr>
      <w:r w:rsidRPr="005938D4">
        <w:rPr>
          <w:rFonts w:cstheme="minorHAnsi"/>
        </w:rPr>
        <w:t>- jeżeli zmiany te będą miały wpływ na koszty wykonania zamówienia przez wykonawcę.</w:t>
      </w:r>
    </w:p>
    <w:p w14:paraId="3B1DDAFC" w14:textId="48994FB5" w:rsidR="003B4092" w:rsidRPr="0029170D" w:rsidRDefault="003B4092" w:rsidP="0029170D">
      <w:pPr>
        <w:pStyle w:val="Akapitzlist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hanging="357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a wynagrodzenia w przypadku zmiany kosztów realizacji zamówienia o ile zmiany te będą miały wpływ na koszty wykonania zamówienia przez Wykonawcę i nie zostały uwzględnione w cenie oferty.</w:t>
      </w:r>
    </w:p>
    <w:p w14:paraId="16C7E1D3" w14:textId="2E38A501" w:rsidR="003B4092" w:rsidRPr="0029170D" w:rsidRDefault="003B4092" w:rsidP="0029170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00000"/>
        </w:rPr>
        <w:t xml:space="preserve">Zmiana, o której mowa w pkt. 1 ppkt. </w:t>
      </w:r>
      <w:r w:rsidR="007A3F29" w:rsidRPr="0029170D">
        <w:rPr>
          <w:rFonts w:asciiTheme="minorHAnsi" w:hAnsiTheme="minorHAnsi" w:cstheme="minorHAnsi"/>
        </w:rPr>
        <w:t>8</w:t>
      </w:r>
      <w:r w:rsidRPr="0029170D">
        <w:rPr>
          <w:rFonts w:asciiTheme="minorHAnsi" w:hAnsiTheme="minorHAnsi" w:cstheme="minorHAnsi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lit. a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obowiązywać będzie od dnia wejścia w życie zmiany. Zmiany, </w:t>
      </w:r>
      <w:r w:rsidR="00AD1113" w:rsidRPr="0029170D">
        <w:rPr>
          <w:rFonts w:asciiTheme="minorHAnsi" w:hAnsiTheme="minorHAnsi" w:cstheme="minorHAnsi"/>
          <w:color w:val="000000"/>
        </w:rPr>
        <w:br/>
      </w:r>
      <w:r w:rsidRPr="0029170D">
        <w:rPr>
          <w:rFonts w:asciiTheme="minorHAnsi" w:hAnsiTheme="minorHAnsi" w:cstheme="minorHAnsi"/>
          <w:color w:val="000000"/>
        </w:rPr>
        <w:t xml:space="preserve">o których mowa w pkt. 1 ppkt. </w:t>
      </w:r>
      <w:r w:rsidR="007A3F29" w:rsidRPr="0029170D">
        <w:rPr>
          <w:rFonts w:asciiTheme="minorHAnsi" w:hAnsiTheme="minorHAnsi" w:cstheme="minorHAnsi"/>
        </w:rPr>
        <w:t>8</w:t>
      </w:r>
      <w:r w:rsidRPr="0029170D">
        <w:rPr>
          <w:rFonts w:asciiTheme="minorHAnsi" w:hAnsiTheme="minorHAnsi" w:cstheme="minorHAnsi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lit. </w:t>
      </w:r>
      <w:proofErr w:type="gramStart"/>
      <w:r w:rsidRPr="0029170D">
        <w:rPr>
          <w:rFonts w:asciiTheme="minorHAnsi" w:hAnsiTheme="minorHAnsi" w:cstheme="minorHAnsi"/>
          <w:color w:val="000000"/>
        </w:rPr>
        <w:t>b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>–</w:t>
      </w:r>
      <w:proofErr w:type="gramEnd"/>
      <w:r w:rsidRPr="0029170D">
        <w:rPr>
          <w:rFonts w:asciiTheme="minorHAnsi" w:hAnsiTheme="minorHAnsi" w:cstheme="minorHAnsi"/>
          <w:color w:val="000000"/>
        </w:rPr>
        <w:t>d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obowiązywać będą od dnia wejścia w życie zmian, jednak nie wcześniej niż po upływie 12 miesięcy od zawarcia umowy.  Zmiany, o których mowa w zdaniu pierwszym i drugim dotyczyć będą jedynie części wynagrodzenia należnego za usługi wykonane w okresie obowiązywania zmian.</w:t>
      </w:r>
    </w:p>
    <w:p w14:paraId="0D2F23BD" w14:textId="5D71ECCB" w:rsidR="003B4092" w:rsidRPr="0029170D" w:rsidRDefault="003B4092" w:rsidP="0029170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00000"/>
        </w:rPr>
        <w:t xml:space="preserve">W przypadku zmiany, o której mowa w pkt. 1 ppkt </w:t>
      </w:r>
      <w:r w:rsidR="007A3F29" w:rsidRPr="0029170D">
        <w:rPr>
          <w:rFonts w:asciiTheme="minorHAnsi" w:hAnsiTheme="minorHAnsi" w:cstheme="minorHAnsi"/>
        </w:rPr>
        <w:t>8</w:t>
      </w:r>
      <w:r w:rsidRPr="0029170D">
        <w:rPr>
          <w:rFonts w:asciiTheme="minorHAnsi" w:hAnsiTheme="minorHAnsi" w:cstheme="minorHAnsi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lit. a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wynagrodzenie Wykonawcy brutto zostanie zmniejszone bądź zwiększone w stosunku odpowiednim do zmiany wysokości podatku VAT, wynagrodzenie Wykonawcy netto (tj. bez podatku VAT) jest niezmienne.</w:t>
      </w:r>
    </w:p>
    <w:p w14:paraId="647AB318" w14:textId="76962074" w:rsidR="003B4092" w:rsidRPr="0029170D" w:rsidRDefault="003B4092" w:rsidP="0029170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00000"/>
        </w:rPr>
        <w:t xml:space="preserve">W przypadku zmiany, o której mowa w pkt. 1 ppkt </w:t>
      </w:r>
      <w:r w:rsidR="007A3F29" w:rsidRPr="0029170D">
        <w:rPr>
          <w:rFonts w:asciiTheme="minorHAnsi" w:hAnsiTheme="minorHAnsi" w:cstheme="minorHAnsi"/>
        </w:rPr>
        <w:t>8</w:t>
      </w:r>
      <w:r w:rsidRPr="0029170D">
        <w:rPr>
          <w:rFonts w:asciiTheme="minorHAnsi" w:hAnsiTheme="minorHAnsi" w:cstheme="minorHAnsi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lit. b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wynagrodzenie Wykonawcy ulegnie zmianie o 50% wartości zmiany całkowitego kosztu Wykonawcy wynikającego ze zwiększenia/zmniejszenia wynagrodzenia osób bezpośrednio wykonujących zamówienie do wysokości zmienionego minimalnego wynagrodzenia albo do wysokości zmienionej minimalnej stawki godzinowej, z uwzględnieniem wszystkich obciążeń publicznych wynikających z tych zmian.</w:t>
      </w:r>
    </w:p>
    <w:p w14:paraId="52358AB7" w14:textId="4E1EEC55" w:rsidR="003B4092" w:rsidRPr="0029170D" w:rsidRDefault="003B4092" w:rsidP="0029170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00000"/>
        </w:rPr>
        <w:t xml:space="preserve">W przypadku zmiany, o której mowa w pkt. 1 ppkt </w:t>
      </w:r>
      <w:r w:rsidR="007A3F29" w:rsidRPr="0029170D">
        <w:rPr>
          <w:rFonts w:asciiTheme="minorHAnsi" w:hAnsiTheme="minorHAnsi" w:cstheme="minorHAnsi"/>
        </w:rPr>
        <w:t>8)</w:t>
      </w:r>
      <w:r w:rsidRPr="0029170D">
        <w:rPr>
          <w:rFonts w:asciiTheme="minorHAnsi" w:hAnsiTheme="minorHAnsi" w:cstheme="minorHAnsi"/>
          <w:color w:val="000000"/>
        </w:rPr>
        <w:t xml:space="preserve"> lit. c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i d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wynagrodzenie </w:t>
      </w:r>
      <w:proofErr w:type="gramStart"/>
      <w:r w:rsidRPr="0029170D">
        <w:rPr>
          <w:rFonts w:asciiTheme="minorHAnsi" w:hAnsiTheme="minorHAnsi" w:cstheme="minorHAnsi"/>
          <w:color w:val="000000"/>
        </w:rPr>
        <w:t>Wykonawcy  ulegnie</w:t>
      </w:r>
      <w:proofErr w:type="gramEnd"/>
      <w:r w:rsidRPr="0029170D">
        <w:rPr>
          <w:rFonts w:asciiTheme="minorHAnsi" w:hAnsiTheme="minorHAnsi" w:cstheme="minorHAnsi"/>
          <w:color w:val="000000"/>
        </w:rPr>
        <w:t xml:space="preserve"> zmianie </w:t>
      </w:r>
      <w:r w:rsidR="00AD1113" w:rsidRPr="0029170D">
        <w:rPr>
          <w:rFonts w:asciiTheme="minorHAnsi" w:hAnsiTheme="minorHAnsi" w:cstheme="minorHAnsi"/>
          <w:color w:val="000000"/>
        </w:rPr>
        <w:br/>
      </w:r>
      <w:r w:rsidRPr="0029170D">
        <w:rPr>
          <w:rFonts w:asciiTheme="minorHAnsi" w:hAnsiTheme="minorHAnsi" w:cstheme="minorHAnsi"/>
          <w:color w:val="000000"/>
        </w:rPr>
        <w:t>o 50% wartości zmiany całkowitego kosztu Wykonawcy, wynikającej z uwzględnienia tej zmiany, przy zachowaniu dotychczasowej kwoty netto wynagrodzenia osób bezpośrednio wykonujących zamówienie.</w:t>
      </w:r>
    </w:p>
    <w:p w14:paraId="6B177701" w14:textId="3892F05F" w:rsidR="003B4092" w:rsidRPr="0029170D" w:rsidRDefault="003B4092" w:rsidP="0029170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00000"/>
        </w:rPr>
        <w:t xml:space="preserve">Maksymalna łączna wartość zmiany wynagrodzenia netto Wykonawcy w wyniku zmian, o których mowa w pkt. 1 ppkt </w:t>
      </w:r>
      <w:r w:rsidR="007A3F29" w:rsidRPr="0029170D">
        <w:rPr>
          <w:rFonts w:asciiTheme="minorHAnsi" w:hAnsiTheme="minorHAnsi" w:cstheme="minorHAnsi"/>
        </w:rPr>
        <w:t>8</w:t>
      </w:r>
      <w:r w:rsidRPr="0029170D">
        <w:rPr>
          <w:rFonts w:asciiTheme="minorHAnsi" w:hAnsiTheme="minorHAnsi" w:cstheme="minorHAnsi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lit. </w:t>
      </w:r>
      <w:proofErr w:type="gramStart"/>
      <w:r w:rsidRPr="0029170D">
        <w:rPr>
          <w:rFonts w:asciiTheme="minorHAnsi" w:hAnsiTheme="minorHAnsi" w:cstheme="minorHAnsi"/>
          <w:color w:val="000000"/>
        </w:rPr>
        <w:t>b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>-</w:t>
      </w:r>
      <w:proofErr w:type="gramEnd"/>
      <w:r w:rsidRPr="0029170D">
        <w:rPr>
          <w:rFonts w:asciiTheme="minorHAnsi" w:hAnsiTheme="minorHAnsi" w:cstheme="minorHAnsi"/>
          <w:color w:val="000000"/>
        </w:rPr>
        <w:t>d</w:t>
      </w:r>
      <w:r w:rsidR="007A3F29" w:rsidRPr="0029170D">
        <w:rPr>
          <w:rFonts w:asciiTheme="minorHAnsi" w:hAnsiTheme="minorHAnsi" w:cstheme="minorHAnsi"/>
          <w:color w:val="000000"/>
        </w:rPr>
        <w:t>)</w:t>
      </w:r>
      <w:r w:rsidRPr="0029170D">
        <w:rPr>
          <w:rFonts w:asciiTheme="minorHAnsi" w:hAnsiTheme="minorHAnsi" w:cstheme="minorHAnsi"/>
          <w:color w:val="000000"/>
        </w:rPr>
        <w:t xml:space="preserve"> i ppkt</w:t>
      </w:r>
      <w:r w:rsidRPr="0029170D">
        <w:rPr>
          <w:rFonts w:asciiTheme="minorHAnsi" w:hAnsiTheme="minorHAnsi" w:cstheme="minorHAnsi"/>
        </w:rPr>
        <w:t xml:space="preserve"> </w:t>
      </w:r>
      <w:r w:rsidR="007A3F29" w:rsidRPr="0029170D">
        <w:rPr>
          <w:rFonts w:asciiTheme="minorHAnsi" w:hAnsiTheme="minorHAnsi" w:cstheme="minorHAnsi"/>
          <w:color w:val="000000"/>
        </w:rPr>
        <w:t>9</w:t>
      </w:r>
      <w:r w:rsidRPr="0029170D">
        <w:rPr>
          <w:rFonts w:asciiTheme="minorHAnsi" w:hAnsiTheme="minorHAnsi" w:cstheme="minorHAnsi"/>
          <w:color w:val="000000"/>
        </w:rPr>
        <w:t>) nie może przekroczyć 2% łącznej wartości</w:t>
      </w:r>
      <w:r w:rsidRPr="0029170D">
        <w:rPr>
          <w:rFonts w:asciiTheme="minorHAnsi" w:hAnsiTheme="minorHAnsi" w:cstheme="minorHAnsi"/>
        </w:rPr>
        <w:t xml:space="preserve"> opłat transakcyjnych</w:t>
      </w:r>
      <w:r w:rsidRPr="0029170D">
        <w:rPr>
          <w:rFonts w:asciiTheme="minorHAnsi" w:hAnsiTheme="minorHAnsi" w:cstheme="minorHAnsi"/>
          <w:color w:val="000000"/>
        </w:rPr>
        <w:t xml:space="preserve"> określon</w:t>
      </w:r>
      <w:r w:rsidRPr="0029170D">
        <w:rPr>
          <w:rFonts w:asciiTheme="minorHAnsi" w:hAnsiTheme="minorHAnsi" w:cstheme="minorHAnsi"/>
        </w:rPr>
        <w:t>ych</w:t>
      </w:r>
      <w:r w:rsidRPr="0029170D">
        <w:rPr>
          <w:rFonts w:asciiTheme="minorHAnsi" w:hAnsiTheme="minorHAnsi" w:cstheme="minorHAnsi"/>
          <w:color w:val="000000"/>
        </w:rPr>
        <w:t xml:space="preserve"> w ofercie.</w:t>
      </w:r>
    </w:p>
    <w:p w14:paraId="7E3D4A1C" w14:textId="2BDB6D0B" w:rsidR="003B4092" w:rsidRPr="0029170D" w:rsidRDefault="003B4092" w:rsidP="0029170D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lastRenderedPageBreak/>
        <w:t xml:space="preserve">W przypadku zmiany wynagrodzenia, o której mowa w pkt. 1 ppkt </w:t>
      </w:r>
      <w:r w:rsidR="00FE168D" w:rsidRPr="0029170D">
        <w:rPr>
          <w:rFonts w:asciiTheme="minorHAnsi" w:hAnsiTheme="minorHAnsi" w:cstheme="minorHAnsi"/>
        </w:rPr>
        <w:t>9</w:t>
      </w:r>
      <w:r w:rsidRPr="0029170D">
        <w:rPr>
          <w:rFonts w:asciiTheme="minorHAnsi" w:hAnsiTheme="minorHAnsi" w:cstheme="minorHAnsi"/>
        </w:rPr>
        <w:t>), stosownie do postanowień art. 439 ust. 1 Ustawy, Zamawiający ustala następujące zasady wprowadzania zmiany:</w:t>
      </w:r>
    </w:p>
    <w:p w14:paraId="105111FB" w14:textId="52FF159C" w:rsidR="003B4092" w:rsidRPr="0029170D" w:rsidRDefault="003B4092" w:rsidP="0029170D">
      <w:pPr>
        <w:numPr>
          <w:ilvl w:val="0"/>
          <w:numId w:val="2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poziom zmiany kosztów, o których mowa w pkt. 1 ppkt </w:t>
      </w:r>
      <w:r w:rsidR="00FE168D" w:rsidRPr="0029170D">
        <w:rPr>
          <w:rFonts w:asciiTheme="minorHAnsi" w:hAnsiTheme="minorHAnsi" w:cstheme="minorHAnsi"/>
        </w:rPr>
        <w:t>9</w:t>
      </w:r>
      <w:r w:rsidRPr="0029170D">
        <w:rPr>
          <w:rFonts w:asciiTheme="minorHAnsi" w:hAnsiTheme="minorHAnsi" w:cstheme="minorHAnsi"/>
        </w:rPr>
        <w:t>) uprawniający Strony do żądania zmiany wynagrodzenia wynosi minimum 7,65 % w stosunku do kosztów przyjętych w celu ustalenia wynagrodzenia Wykonawcy w Formularzu Oferty, stanowiącym załącznik do umowy, a w przypadku kolejnej zmiany - w stosunku do poprzedniej waloryzacji,</w:t>
      </w:r>
    </w:p>
    <w:p w14:paraId="112B7CC3" w14:textId="77777777" w:rsidR="003B4092" w:rsidRPr="0029170D" w:rsidRDefault="003B4092" w:rsidP="0029170D">
      <w:pPr>
        <w:numPr>
          <w:ilvl w:val="0"/>
          <w:numId w:val="2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a wynagrodzenia dokonana zostanie w oparciu o odnoszący się do danego kosztu wskaźnik zmian cen towarów i usług konsumpcyjnych ogłaszany w komunikacie Prezesa Głównego Urzędu Statystycznego, wg wzoru:</w:t>
      </w:r>
    </w:p>
    <w:p w14:paraId="4C5E0F9E" w14:textId="77777777" w:rsidR="003B4092" w:rsidRPr="0029170D" w:rsidRDefault="003B4092" w:rsidP="0029170D">
      <w:pPr>
        <w:spacing w:before="120" w:after="120"/>
        <w:ind w:left="840"/>
        <w:jc w:val="both"/>
        <w:rPr>
          <w:rFonts w:asciiTheme="minorHAnsi" w:hAnsiTheme="minorHAnsi" w:cstheme="minorHAnsi"/>
        </w:rPr>
      </w:pPr>
      <w:proofErr w:type="spellStart"/>
      <w:r w:rsidRPr="0029170D">
        <w:rPr>
          <w:rFonts w:asciiTheme="minorHAnsi" w:hAnsiTheme="minorHAnsi" w:cstheme="minorHAnsi"/>
        </w:rPr>
        <w:t>Z</w:t>
      </w:r>
      <w:r w:rsidRPr="0029170D">
        <w:rPr>
          <w:rFonts w:asciiTheme="minorHAnsi" w:hAnsiTheme="minorHAnsi" w:cstheme="minorHAnsi"/>
          <w:vertAlign w:val="subscript"/>
        </w:rPr>
        <w:t>cjz</w:t>
      </w:r>
      <w:proofErr w:type="spellEnd"/>
      <w:r w:rsidRPr="0029170D">
        <w:rPr>
          <w:rFonts w:asciiTheme="minorHAnsi" w:hAnsiTheme="minorHAnsi" w:cstheme="minorHAnsi"/>
        </w:rPr>
        <w:t>=</w:t>
      </w:r>
      <w:proofErr w:type="spellStart"/>
      <w:r w:rsidRPr="0029170D">
        <w:rPr>
          <w:rFonts w:asciiTheme="minorHAnsi" w:hAnsiTheme="minorHAnsi" w:cstheme="minorHAnsi"/>
        </w:rPr>
        <w:t>C</w:t>
      </w:r>
      <w:r w:rsidRPr="0029170D">
        <w:rPr>
          <w:rFonts w:asciiTheme="minorHAnsi" w:hAnsiTheme="minorHAnsi" w:cstheme="minorHAnsi"/>
          <w:vertAlign w:val="subscript"/>
        </w:rPr>
        <w:t>jo</w:t>
      </w:r>
      <w:proofErr w:type="spellEnd"/>
      <w:r w:rsidRPr="0029170D">
        <w:rPr>
          <w:rFonts w:asciiTheme="minorHAnsi" w:hAnsiTheme="minorHAnsi" w:cstheme="minorHAnsi"/>
        </w:rPr>
        <w:t xml:space="preserve"> x </w:t>
      </w:r>
      <w:proofErr w:type="spellStart"/>
      <w:r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  <w:vertAlign w:val="subscript"/>
        </w:rPr>
        <w:t>k</w:t>
      </w:r>
      <w:proofErr w:type="spellEnd"/>
      <w:r w:rsidRPr="0029170D">
        <w:rPr>
          <w:rFonts w:asciiTheme="minorHAnsi" w:hAnsiTheme="minorHAnsi" w:cstheme="minorHAnsi"/>
        </w:rPr>
        <w:t xml:space="preserve"> x </w:t>
      </w:r>
      <w:proofErr w:type="spellStart"/>
      <w:proofErr w:type="gramStart"/>
      <w:r w:rsidRPr="0029170D">
        <w:rPr>
          <w:rFonts w:asciiTheme="minorHAnsi" w:hAnsiTheme="minorHAnsi" w:cstheme="minorHAnsi"/>
        </w:rPr>
        <w:t>W</w:t>
      </w:r>
      <w:r w:rsidRPr="0029170D">
        <w:rPr>
          <w:rFonts w:asciiTheme="minorHAnsi" w:hAnsiTheme="minorHAnsi" w:cstheme="minorHAnsi"/>
          <w:vertAlign w:val="subscript"/>
        </w:rPr>
        <w:t>gus</w:t>
      </w:r>
      <w:proofErr w:type="spellEnd"/>
      <w:r w:rsidRPr="0029170D">
        <w:rPr>
          <w:rFonts w:asciiTheme="minorHAnsi" w:hAnsiTheme="minorHAnsi" w:cstheme="minorHAnsi"/>
          <w:vertAlign w:val="subscript"/>
        </w:rPr>
        <w:t xml:space="preserve"> </w:t>
      </w:r>
      <w:r w:rsidRPr="0029170D">
        <w:rPr>
          <w:rFonts w:asciiTheme="minorHAnsi" w:hAnsiTheme="minorHAnsi" w:cstheme="minorHAnsi"/>
        </w:rPr>
        <w:t xml:space="preserve"> x</w:t>
      </w:r>
      <w:proofErr w:type="gramEnd"/>
      <w:r w:rsidRPr="0029170D">
        <w:rPr>
          <w:rFonts w:asciiTheme="minorHAnsi" w:hAnsiTheme="minorHAnsi" w:cstheme="minorHAnsi"/>
        </w:rPr>
        <w:t xml:space="preserve"> 0,5</w:t>
      </w:r>
    </w:p>
    <w:p w14:paraId="4F8A04E0" w14:textId="77777777" w:rsidR="003B4092" w:rsidRPr="0029170D" w:rsidRDefault="003B4092" w:rsidP="0029170D">
      <w:pPr>
        <w:spacing w:before="120" w:after="120"/>
        <w:ind w:left="84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gdzie:</w:t>
      </w:r>
    </w:p>
    <w:p w14:paraId="7CE9F577" w14:textId="77777777" w:rsidR="003B4092" w:rsidRPr="0029170D" w:rsidRDefault="003B4092" w:rsidP="0029170D">
      <w:pPr>
        <w:spacing w:before="120" w:after="120"/>
        <w:ind w:left="840"/>
        <w:jc w:val="both"/>
        <w:rPr>
          <w:rFonts w:asciiTheme="minorHAnsi" w:hAnsiTheme="minorHAnsi" w:cstheme="minorHAnsi"/>
        </w:rPr>
      </w:pPr>
      <w:proofErr w:type="spellStart"/>
      <w:r w:rsidRPr="0029170D">
        <w:rPr>
          <w:rFonts w:asciiTheme="minorHAnsi" w:hAnsiTheme="minorHAnsi" w:cstheme="minorHAnsi"/>
        </w:rPr>
        <w:t>Z</w:t>
      </w:r>
      <w:r w:rsidRPr="0029170D">
        <w:rPr>
          <w:rFonts w:asciiTheme="minorHAnsi" w:hAnsiTheme="minorHAnsi" w:cstheme="minorHAnsi"/>
          <w:vertAlign w:val="subscript"/>
        </w:rPr>
        <w:t>cjz</w:t>
      </w:r>
      <w:proofErr w:type="spellEnd"/>
      <w:r w:rsidRPr="0029170D">
        <w:rPr>
          <w:rFonts w:asciiTheme="minorHAnsi" w:hAnsiTheme="minorHAnsi" w:cstheme="minorHAnsi"/>
        </w:rPr>
        <w:t xml:space="preserve"> – wielkość zmiany opłaty transakcyjnej netto wskazanej w ofercie</w:t>
      </w:r>
    </w:p>
    <w:p w14:paraId="367ACC3E" w14:textId="77777777" w:rsidR="003B4092" w:rsidRPr="0029170D" w:rsidRDefault="003B4092" w:rsidP="0029170D">
      <w:pPr>
        <w:spacing w:before="120" w:after="120"/>
        <w:ind w:left="840"/>
        <w:jc w:val="both"/>
        <w:rPr>
          <w:rFonts w:asciiTheme="minorHAnsi" w:hAnsiTheme="minorHAnsi" w:cstheme="minorHAnsi"/>
        </w:rPr>
      </w:pPr>
      <w:proofErr w:type="spellStart"/>
      <w:r w:rsidRPr="0029170D">
        <w:rPr>
          <w:rFonts w:asciiTheme="minorHAnsi" w:hAnsiTheme="minorHAnsi" w:cstheme="minorHAnsi"/>
        </w:rPr>
        <w:t>C</w:t>
      </w:r>
      <w:r w:rsidRPr="0029170D">
        <w:rPr>
          <w:rFonts w:asciiTheme="minorHAnsi" w:hAnsiTheme="minorHAnsi" w:cstheme="minorHAnsi"/>
          <w:vertAlign w:val="subscript"/>
        </w:rPr>
        <w:t>jo</w:t>
      </w:r>
      <w:proofErr w:type="spellEnd"/>
      <w:r w:rsidRPr="0029170D">
        <w:rPr>
          <w:rFonts w:asciiTheme="minorHAnsi" w:hAnsiTheme="minorHAnsi" w:cstheme="minorHAnsi"/>
        </w:rPr>
        <w:t xml:space="preserve"> – opłata transakcyjna netto wskazana w ofercie</w:t>
      </w:r>
    </w:p>
    <w:p w14:paraId="1FFA43A9" w14:textId="77777777" w:rsidR="003B4092" w:rsidRPr="0029170D" w:rsidRDefault="003B4092" w:rsidP="0029170D">
      <w:pPr>
        <w:spacing w:before="120" w:after="120"/>
        <w:ind w:left="840"/>
        <w:jc w:val="both"/>
        <w:rPr>
          <w:rFonts w:asciiTheme="minorHAnsi" w:hAnsiTheme="minorHAnsi" w:cstheme="minorHAnsi"/>
        </w:rPr>
      </w:pPr>
      <w:proofErr w:type="spellStart"/>
      <w:r w:rsidRPr="0029170D">
        <w:rPr>
          <w:rFonts w:asciiTheme="minorHAnsi" w:hAnsiTheme="minorHAnsi" w:cstheme="minorHAnsi"/>
        </w:rPr>
        <w:t>U</w:t>
      </w:r>
      <w:r w:rsidRPr="0029170D">
        <w:rPr>
          <w:rFonts w:asciiTheme="minorHAnsi" w:hAnsiTheme="minorHAnsi" w:cstheme="minorHAnsi"/>
          <w:vertAlign w:val="subscript"/>
        </w:rPr>
        <w:t>k</w:t>
      </w:r>
      <w:proofErr w:type="spellEnd"/>
      <w:r w:rsidRPr="0029170D">
        <w:rPr>
          <w:rFonts w:asciiTheme="minorHAnsi" w:hAnsiTheme="minorHAnsi" w:cstheme="minorHAnsi"/>
          <w:vertAlign w:val="subscript"/>
        </w:rPr>
        <w:t xml:space="preserve"> </w:t>
      </w:r>
      <w:r w:rsidRPr="0029170D">
        <w:rPr>
          <w:rFonts w:asciiTheme="minorHAnsi" w:hAnsiTheme="minorHAnsi" w:cstheme="minorHAnsi"/>
        </w:rPr>
        <w:t>– udział danego kosztu w opłacie transakcyjnej netto oferty</w:t>
      </w:r>
    </w:p>
    <w:p w14:paraId="5F027BC4" w14:textId="77777777" w:rsidR="003B4092" w:rsidRPr="0029170D" w:rsidRDefault="003B4092" w:rsidP="0029170D">
      <w:pPr>
        <w:spacing w:before="120" w:after="120"/>
        <w:ind w:left="840"/>
        <w:jc w:val="both"/>
        <w:rPr>
          <w:rFonts w:asciiTheme="minorHAnsi" w:hAnsiTheme="minorHAnsi" w:cstheme="minorHAnsi"/>
        </w:rPr>
      </w:pPr>
      <w:proofErr w:type="spellStart"/>
      <w:r w:rsidRPr="0029170D">
        <w:rPr>
          <w:rFonts w:asciiTheme="minorHAnsi" w:hAnsiTheme="minorHAnsi" w:cstheme="minorHAnsi"/>
        </w:rPr>
        <w:t>W</w:t>
      </w:r>
      <w:r w:rsidRPr="0029170D">
        <w:rPr>
          <w:rFonts w:asciiTheme="minorHAnsi" w:hAnsiTheme="minorHAnsi" w:cstheme="minorHAnsi"/>
          <w:vertAlign w:val="subscript"/>
        </w:rPr>
        <w:t>gus</w:t>
      </w:r>
      <w:proofErr w:type="spellEnd"/>
      <w:r w:rsidRPr="0029170D">
        <w:rPr>
          <w:rFonts w:asciiTheme="minorHAnsi" w:hAnsiTheme="minorHAnsi" w:cstheme="minorHAnsi"/>
        </w:rPr>
        <w:t xml:space="preserve"> – odnoszący się do danego kosztu, procentowy wskaźnik zmian cen towarów i usług konsumpcyjnych, ogłoszony w komunikacie Prezesa Głównego Urzędu Statystycznego, w okresie od miesiąca następującego po miesiącu, w którym nastąpiło otwarcie ofert do miesiąca poprzedzającego miesiąc, w którym złożono wniosek,</w:t>
      </w:r>
    </w:p>
    <w:p w14:paraId="7D52F214" w14:textId="77777777" w:rsidR="003B4092" w:rsidRPr="0029170D" w:rsidRDefault="003B4092" w:rsidP="0029170D">
      <w:pPr>
        <w:numPr>
          <w:ilvl w:val="0"/>
          <w:numId w:val="2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określenie wpływu zmiany kosztów na koszt wykonania zamówienia nastąpi na podstawie wniosku Strony wnioskującej o zmianę dokumentów dołączonych do tego wniosku, w szczególności zawierającego szczegółowe wyliczenia dotyczące udziału danego kosztu w cenach jednostkowych podanych w Formularzu Oferty, porównania wysokości tego kosztu przyjętej w celu obliczenia cen jednostkowych w Formularzu Oferty i wysokości tego kosztu na dzień złożenia wniosku, dane dotyczące wskaźnika, o którym mowa w ppkt. 2, oraz dokumentów dołączonych do tego wniosku potwierdzających w szczególności prawdziwość danych zawartych we wniosku, wpływ zmiany na koszty realizacji zamówienia, okoliczność nieuwzględnienia zmiany w cenie ofertowej. W przypadku, gdy z wnioskiem o zmianę ceny będzie występował Zamawiający Wykonawca ma obowiązek przekazać Zamawiającemu wskazane w zdaniu poprzednim informacje i dokumenty w wyznaczonym przez niego terminie,</w:t>
      </w:r>
    </w:p>
    <w:p w14:paraId="721DEE56" w14:textId="77777777" w:rsidR="003B4092" w:rsidRPr="0029170D" w:rsidRDefault="003B4092" w:rsidP="0029170D">
      <w:pPr>
        <w:numPr>
          <w:ilvl w:val="0"/>
          <w:numId w:val="2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niosek o dokonanie zmiany wynagrodzenia Strona może złożyć nie wcześniej niż po upływie 6 miesięcy od zawarcia umowy, i nie częściej niż raz na kwartał,</w:t>
      </w:r>
    </w:p>
    <w:p w14:paraId="327859F0" w14:textId="0299DAFD" w:rsidR="007F2D4F" w:rsidRPr="0029170D" w:rsidRDefault="003B4092" w:rsidP="0029170D">
      <w:pPr>
        <w:numPr>
          <w:ilvl w:val="0"/>
          <w:numId w:val="20"/>
        </w:numPr>
        <w:spacing w:before="120" w:after="120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a wynagrodzenia obowiązywać będzie od dnia złożenia wniosku i tylko w odniesieniu do wynagrodzenia za usługi wykonane w okresie obowiązywania zmiany.</w:t>
      </w:r>
    </w:p>
    <w:p w14:paraId="25C7F490" w14:textId="22D70356" w:rsidR="005938D4" w:rsidRDefault="005938D4" w:rsidP="005938D4">
      <w:pPr>
        <w:pStyle w:val="Akapitzlist"/>
        <w:numPr>
          <w:ilvl w:val="0"/>
          <w:numId w:val="39"/>
        </w:numPr>
        <w:tabs>
          <w:tab w:val="left" w:pos="-2694"/>
        </w:tabs>
        <w:spacing w:before="120" w:after="120"/>
        <w:ind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trona </w:t>
      </w:r>
      <w:r w:rsidRPr="005D4CA5">
        <w:t xml:space="preserve">Umowy mająca interes w dokonaniu zmian, o których mowa w ust. </w:t>
      </w:r>
      <w:r>
        <w:t>1</w:t>
      </w:r>
      <w:r w:rsidRPr="005D4CA5">
        <w:t xml:space="preserve"> pkt. 1-</w:t>
      </w:r>
      <w:r>
        <w:t>8</w:t>
      </w:r>
      <w:r w:rsidRPr="005D4CA5">
        <w:t xml:space="preserve"> wnioskuje na piśmie do drugiej Strony o dokonanie zmiany, przekazując wraz z wnioskiem szczegółowe uzasadnienie dla wprowadzenia zmiany. Uzasadnienie, o którym mowa w zdaniu poprzednim zawiera w szczególności: podstawę prawną dopuszczalności zmiany, opis okoliczności faktycznych i/lub prawnych skutkujących koniecznością zmiany, zakres wnioskowanych zmian, proponowany termin obowiązywania zmian</w:t>
      </w:r>
      <w:r>
        <w:t>.</w:t>
      </w:r>
    </w:p>
    <w:p w14:paraId="4E1F232E" w14:textId="18E1B420" w:rsidR="007F2D4F" w:rsidRDefault="007F2D4F" w:rsidP="0029170D">
      <w:pPr>
        <w:pStyle w:val="Akapitzlist"/>
        <w:numPr>
          <w:ilvl w:val="0"/>
          <w:numId w:val="39"/>
        </w:numPr>
        <w:tabs>
          <w:tab w:val="left" w:pos="-2694"/>
        </w:tabs>
        <w:spacing w:before="120" w:after="120"/>
        <w:ind w:hanging="284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szelkie zmiany</w:t>
      </w:r>
      <w:r w:rsidR="00492524" w:rsidRPr="0029170D">
        <w:rPr>
          <w:rFonts w:asciiTheme="minorHAnsi" w:hAnsiTheme="minorHAnsi" w:cstheme="minorHAnsi"/>
        </w:rPr>
        <w:t xml:space="preserve"> </w:t>
      </w:r>
      <w:r w:rsidRPr="0029170D">
        <w:rPr>
          <w:rFonts w:asciiTheme="minorHAnsi" w:hAnsiTheme="minorHAnsi" w:cstheme="minorHAnsi"/>
        </w:rPr>
        <w:t xml:space="preserve">niniejszej umowy wymagają </w:t>
      </w:r>
      <w:r w:rsidR="00492524" w:rsidRPr="0029170D">
        <w:rPr>
          <w:rFonts w:asciiTheme="minorHAnsi" w:hAnsiTheme="minorHAnsi" w:cstheme="minorHAnsi"/>
        </w:rPr>
        <w:t xml:space="preserve">pod rygorem nieważności </w:t>
      </w:r>
      <w:r w:rsidRPr="0029170D">
        <w:rPr>
          <w:rFonts w:asciiTheme="minorHAnsi" w:hAnsiTheme="minorHAnsi" w:cstheme="minorHAnsi"/>
        </w:rPr>
        <w:t>zawarcia aneksu do umowy</w:t>
      </w:r>
      <w:r w:rsidR="00492524" w:rsidRPr="0029170D">
        <w:rPr>
          <w:rFonts w:asciiTheme="minorHAnsi" w:hAnsiTheme="minorHAnsi" w:cstheme="minorHAnsi"/>
        </w:rPr>
        <w:t xml:space="preserve"> w </w:t>
      </w:r>
      <w:r w:rsidR="00F13C6C" w:rsidRPr="0029170D">
        <w:rPr>
          <w:rFonts w:asciiTheme="minorHAnsi" w:hAnsiTheme="minorHAnsi" w:cstheme="minorHAnsi"/>
        </w:rPr>
        <w:t xml:space="preserve">  </w:t>
      </w:r>
      <w:r w:rsidR="00492524" w:rsidRPr="0029170D">
        <w:rPr>
          <w:rFonts w:asciiTheme="minorHAnsi" w:hAnsiTheme="minorHAnsi" w:cstheme="minorHAnsi"/>
        </w:rPr>
        <w:t>formie pisemnej</w:t>
      </w:r>
      <w:r w:rsidRPr="0029170D">
        <w:rPr>
          <w:rFonts w:asciiTheme="minorHAnsi" w:hAnsiTheme="minorHAnsi" w:cstheme="minorHAnsi"/>
        </w:rPr>
        <w:t>.</w:t>
      </w:r>
    </w:p>
    <w:p w14:paraId="240652AB" w14:textId="0644870B" w:rsidR="005938D4" w:rsidRPr="005938D4" w:rsidRDefault="005938D4" w:rsidP="005938D4">
      <w:pPr>
        <w:pStyle w:val="Akapitzlist"/>
        <w:numPr>
          <w:ilvl w:val="0"/>
          <w:numId w:val="39"/>
        </w:numPr>
        <w:tabs>
          <w:tab w:val="left" w:pos="-2694"/>
        </w:tabs>
        <w:spacing w:before="120" w:after="120"/>
        <w:ind w:hanging="284"/>
        <w:rPr>
          <w:rFonts w:asciiTheme="minorHAnsi" w:hAnsiTheme="minorHAnsi" w:cstheme="minorHAnsi"/>
          <w:lang w:eastAsia="en-US"/>
        </w:rPr>
      </w:pPr>
      <w:r w:rsidRPr="004178B0">
        <w:rPr>
          <w:rFonts w:eastAsia="Times New Roman" w:cs="Calibri"/>
        </w:rPr>
        <w:t xml:space="preserve">W przypadku zmiany wynagrodzenia Wykonawca na podstawie niniejszego paragrafu, zobowiązany jest on do zmiany wynagrodzenia przysługującego podwykonawcy, z którym zawarł umowę na wykonanie usług, w zakresie odpowiadającym zmianom kosztów dotyczących zobowiązania podwykonawcy, jeżeli okres obowiązywania umowy o podwykonawstwo przekracza 6 miesięcy </w:t>
      </w:r>
      <w:r w:rsidRPr="004178B0">
        <w:rPr>
          <w:rFonts w:eastAsia="Times New Roman" w:cs="Calibri"/>
          <w:i/>
          <w:iCs/>
        </w:rPr>
        <w:t>(jeśli dotyczy)</w:t>
      </w:r>
      <w:r w:rsidRPr="004178B0">
        <w:rPr>
          <w:rFonts w:eastAsia="Times New Roman" w:cs="Calibri"/>
        </w:rPr>
        <w:t>.</w:t>
      </w:r>
    </w:p>
    <w:bookmarkEnd w:id="7"/>
    <w:p w14:paraId="1B957122" w14:textId="77777777" w:rsidR="007F2D4F" w:rsidRPr="0029170D" w:rsidRDefault="007F2D4F" w:rsidP="0029170D">
      <w:pPr>
        <w:numPr>
          <w:ilvl w:val="0"/>
          <w:numId w:val="39"/>
        </w:numPr>
        <w:tabs>
          <w:tab w:val="left" w:pos="284"/>
        </w:tabs>
        <w:spacing w:before="120" w:after="120"/>
        <w:ind w:hanging="284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trakcie trwania umowy Wykonawca zobowiązuje się do pisemnego powiadamiania Zamawiającego o:</w:t>
      </w:r>
    </w:p>
    <w:p w14:paraId="60EF8A08" w14:textId="4D445EB4" w:rsidR="007F2D4F" w:rsidRPr="0029170D" w:rsidRDefault="007F2D4F" w:rsidP="0029170D">
      <w:pPr>
        <w:numPr>
          <w:ilvl w:val="0"/>
          <w:numId w:val="13"/>
        </w:numPr>
        <w:tabs>
          <w:tab w:val="left" w:pos="-2835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ie siedziby lub nazwy firmy,</w:t>
      </w:r>
    </w:p>
    <w:p w14:paraId="608F3364" w14:textId="77777777" w:rsidR="007F2D4F" w:rsidRPr="0029170D" w:rsidRDefault="007F2D4F" w:rsidP="0029170D">
      <w:pPr>
        <w:numPr>
          <w:ilvl w:val="0"/>
          <w:numId w:val="13"/>
        </w:numPr>
        <w:tabs>
          <w:tab w:val="left" w:pos="-2835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mianie osób reprezentujących,</w:t>
      </w:r>
    </w:p>
    <w:p w14:paraId="70B35F0A" w14:textId="77777777" w:rsidR="007F2D4F" w:rsidRPr="0029170D" w:rsidRDefault="007F2D4F" w:rsidP="0029170D">
      <w:pPr>
        <w:numPr>
          <w:ilvl w:val="0"/>
          <w:numId w:val="13"/>
        </w:numPr>
        <w:tabs>
          <w:tab w:val="left" w:pos="-2835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ogłoszeniu upadłości,</w:t>
      </w:r>
    </w:p>
    <w:p w14:paraId="2C51E910" w14:textId="77777777" w:rsidR="007F2D4F" w:rsidRPr="0029170D" w:rsidRDefault="007F2D4F" w:rsidP="0029170D">
      <w:pPr>
        <w:numPr>
          <w:ilvl w:val="0"/>
          <w:numId w:val="13"/>
        </w:numPr>
        <w:tabs>
          <w:tab w:val="left" w:pos="-2835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ogłoszeniu likwidacji,</w:t>
      </w:r>
    </w:p>
    <w:p w14:paraId="5D66C9FA" w14:textId="77777777" w:rsidR="007F2D4F" w:rsidRPr="0029170D" w:rsidRDefault="007F2D4F" w:rsidP="0029170D">
      <w:pPr>
        <w:numPr>
          <w:ilvl w:val="0"/>
          <w:numId w:val="13"/>
        </w:numPr>
        <w:tabs>
          <w:tab w:val="left" w:pos="-2835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wieszeniu działalności,</w:t>
      </w:r>
    </w:p>
    <w:p w14:paraId="241B1DEC" w14:textId="28C9236D" w:rsidR="007F2D4F" w:rsidRPr="0029170D" w:rsidRDefault="007F2D4F" w:rsidP="0029170D">
      <w:pPr>
        <w:numPr>
          <w:ilvl w:val="0"/>
          <w:numId w:val="13"/>
        </w:numPr>
        <w:tabs>
          <w:tab w:val="left" w:pos="-2835"/>
        </w:tabs>
        <w:spacing w:before="120" w:after="120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lastRenderedPageBreak/>
        <w:t>wszczęciu postępowania układowego, w którym uczestniczy Wykonawca.</w:t>
      </w:r>
    </w:p>
    <w:p w14:paraId="3F57A2AD" w14:textId="70A07B5A" w:rsidR="007F2D4F" w:rsidRPr="0029170D" w:rsidRDefault="007F2D4F" w:rsidP="0029170D">
      <w:pPr>
        <w:numPr>
          <w:ilvl w:val="0"/>
          <w:numId w:val="39"/>
        </w:numPr>
        <w:tabs>
          <w:tab w:val="left" w:pos="-2694"/>
          <w:tab w:val="left" w:pos="284"/>
        </w:tabs>
        <w:spacing w:before="120" w:after="120"/>
        <w:ind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Żadna ze stron nie może bez zgody drugiej strony przenieść na osobę trzecią wierzytelności wynikających z niniejszej umowy.</w:t>
      </w:r>
    </w:p>
    <w:p w14:paraId="2008ACAD" w14:textId="77777777" w:rsidR="007F2D4F" w:rsidRPr="00ED3012" w:rsidRDefault="007F2D4F" w:rsidP="0029170D">
      <w:pPr>
        <w:spacing w:before="120" w:after="120"/>
        <w:rPr>
          <w:rFonts w:asciiTheme="minorHAnsi" w:eastAsia="Times New Roman" w:hAnsiTheme="minorHAnsi" w:cstheme="minorHAnsi"/>
          <w:sz w:val="10"/>
          <w:szCs w:val="10"/>
        </w:rPr>
      </w:pPr>
    </w:p>
    <w:p w14:paraId="07D53CEC" w14:textId="4F862154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 xml:space="preserve">§ </w:t>
      </w:r>
      <w:r w:rsidR="00F13C6C" w:rsidRPr="0029170D">
        <w:rPr>
          <w:rFonts w:asciiTheme="minorHAnsi" w:hAnsiTheme="minorHAnsi" w:cstheme="minorHAnsi"/>
          <w:b/>
        </w:rPr>
        <w:t>9</w:t>
      </w:r>
    </w:p>
    <w:p w14:paraId="74A3FF7A" w14:textId="2701403F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Kary umowne</w:t>
      </w:r>
    </w:p>
    <w:p w14:paraId="528CE96C" w14:textId="77777777" w:rsidR="007F2D4F" w:rsidRPr="0029170D" w:rsidRDefault="007F2D4F" w:rsidP="0029170D">
      <w:pPr>
        <w:numPr>
          <w:ilvl w:val="0"/>
          <w:numId w:val="2"/>
        </w:numPr>
        <w:tabs>
          <w:tab w:val="left" w:pos="-2694"/>
        </w:tabs>
        <w:spacing w:before="120" w:after="120"/>
        <w:ind w:left="284" w:hanging="34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ponosi wobec Zamawiającego odpowiedzialność z tytułu niewykonania lub nienależytego wykonania umowy.</w:t>
      </w:r>
    </w:p>
    <w:p w14:paraId="77A4B204" w14:textId="7F7772F4" w:rsidR="007F2D4F" w:rsidRPr="0029170D" w:rsidRDefault="007F2D4F" w:rsidP="0029170D">
      <w:pPr>
        <w:numPr>
          <w:ilvl w:val="0"/>
          <w:numId w:val="2"/>
        </w:numPr>
        <w:tabs>
          <w:tab w:val="left" w:pos="-2694"/>
        </w:tabs>
        <w:spacing w:before="120" w:after="120"/>
        <w:ind w:left="284" w:hanging="344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zobowiązuje się zapłacić Zamawiającemu kary umowne w wysokości:</w:t>
      </w:r>
    </w:p>
    <w:p w14:paraId="044E2970" w14:textId="73706727" w:rsidR="007F2D4F" w:rsidRPr="0029170D" w:rsidRDefault="00091756" w:rsidP="008B01FB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710E87">
        <w:rPr>
          <w:rFonts w:asciiTheme="minorHAnsi" w:hAnsiTheme="minorHAnsi" w:cstheme="minorHAnsi"/>
        </w:rPr>
        <w:t>30</w:t>
      </w:r>
      <w:r w:rsidR="007F2D4F" w:rsidRPr="00710E87">
        <w:rPr>
          <w:rFonts w:asciiTheme="minorHAnsi" w:hAnsiTheme="minorHAnsi" w:cstheme="minorHAnsi"/>
        </w:rPr>
        <w:t xml:space="preserve">.000,00 zł, jeżeli </w:t>
      </w:r>
      <w:r w:rsidR="00756D53" w:rsidRPr="00710E87">
        <w:rPr>
          <w:rFonts w:asciiTheme="minorHAnsi" w:hAnsiTheme="minorHAnsi" w:cstheme="minorHAnsi"/>
        </w:rPr>
        <w:t xml:space="preserve">którakolwiek ze Stron </w:t>
      </w:r>
      <w:r w:rsidR="007F2D4F" w:rsidRPr="00710E87">
        <w:rPr>
          <w:rFonts w:asciiTheme="minorHAnsi" w:hAnsiTheme="minorHAnsi" w:cstheme="minorHAnsi"/>
        </w:rPr>
        <w:t xml:space="preserve">odstąpi od realizacji umowy w całości lub w części </w:t>
      </w:r>
      <w:r w:rsidR="003B4092" w:rsidRPr="00710E87">
        <w:rPr>
          <w:rFonts w:asciiTheme="minorHAnsi" w:hAnsiTheme="minorHAnsi" w:cstheme="minorHAnsi"/>
        </w:rPr>
        <w:t xml:space="preserve">lub wypowie umowę </w:t>
      </w:r>
      <w:r w:rsidR="007F2D4F" w:rsidRPr="00710E87">
        <w:rPr>
          <w:rFonts w:asciiTheme="minorHAnsi" w:hAnsiTheme="minorHAnsi" w:cstheme="minorHAnsi"/>
        </w:rPr>
        <w:t xml:space="preserve">z powodu </w:t>
      </w:r>
      <w:r w:rsidR="007F2D4F" w:rsidRPr="0029170D">
        <w:rPr>
          <w:rFonts w:asciiTheme="minorHAnsi" w:hAnsiTheme="minorHAnsi" w:cstheme="minorHAnsi"/>
        </w:rPr>
        <w:t>okoliczności, za które odpowiada Wykonawca;</w:t>
      </w:r>
    </w:p>
    <w:p w14:paraId="459859F8" w14:textId="67AB625A" w:rsidR="007F2D4F" w:rsidRPr="0029170D" w:rsidRDefault="007F2D4F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 każde stwierdzone przez </w:t>
      </w:r>
      <w:r w:rsidR="00B334FF" w:rsidRPr="0029170D">
        <w:rPr>
          <w:rFonts w:asciiTheme="minorHAnsi" w:hAnsiTheme="minorHAnsi" w:cstheme="minorHAnsi"/>
        </w:rPr>
        <w:t>Wykonawcę</w:t>
      </w:r>
      <w:r w:rsidRPr="0029170D">
        <w:rPr>
          <w:rFonts w:asciiTheme="minorHAnsi" w:hAnsiTheme="minorHAnsi" w:cstheme="minorHAnsi"/>
        </w:rPr>
        <w:t xml:space="preserve"> nienależyte wykonanie przedmiotu umowy polegające na nie przedstawianiu najkorzystniejszych propozycji biletów,</w:t>
      </w:r>
      <w:r w:rsidR="008A0B20" w:rsidRPr="0029170D">
        <w:rPr>
          <w:rFonts w:asciiTheme="minorHAnsi" w:hAnsiTheme="minorHAnsi" w:cstheme="minorHAnsi"/>
        </w:rPr>
        <w:t xml:space="preserve"> rezerwacji noclegów </w:t>
      </w:r>
      <w:r w:rsidRPr="0029170D">
        <w:rPr>
          <w:rFonts w:asciiTheme="minorHAnsi" w:hAnsiTheme="minorHAnsi" w:cstheme="minorHAnsi"/>
        </w:rPr>
        <w:t>pomimo wyraźnego wskazania tych kryteriów w zamówieniu i ponownego wystąpienia Zamawiającego</w:t>
      </w:r>
      <w:r w:rsidR="00B334FF" w:rsidRPr="0029170D">
        <w:rPr>
          <w:rFonts w:asciiTheme="minorHAnsi" w:hAnsiTheme="minorHAnsi" w:cstheme="minorHAnsi"/>
        </w:rPr>
        <w:t xml:space="preserve"> z żądaniem przedstawienie  nowej, korzystniejszej oferty, </w:t>
      </w:r>
      <w:r w:rsidRPr="0029170D">
        <w:rPr>
          <w:rFonts w:asciiTheme="minorHAnsi" w:hAnsiTheme="minorHAnsi" w:cstheme="minorHAnsi"/>
        </w:rPr>
        <w:t xml:space="preserve"> Wykonawca zapłaci karę umowną w wysokości </w:t>
      </w:r>
      <w:r w:rsidR="00525F39" w:rsidRPr="0029170D">
        <w:rPr>
          <w:rFonts w:asciiTheme="minorHAnsi" w:hAnsiTheme="minorHAnsi" w:cstheme="minorHAnsi"/>
        </w:rPr>
        <w:t>2</w:t>
      </w:r>
      <w:r w:rsidRPr="0029170D">
        <w:rPr>
          <w:rFonts w:asciiTheme="minorHAnsi" w:hAnsiTheme="minorHAnsi" w:cstheme="minorHAnsi"/>
        </w:rPr>
        <w:t>.000,00 zł za każdy prz</w:t>
      </w:r>
      <w:r w:rsidR="008A0B20" w:rsidRPr="0029170D">
        <w:rPr>
          <w:rFonts w:asciiTheme="minorHAnsi" w:hAnsiTheme="minorHAnsi" w:cstheme="minorHAnsi"/>
        </w:rPr>
        <w:t xml:space="preserve">ypadek/bilet, nocleg </w:t>
      </w:r>
      <w:r w:rsidRPr="0029170D">
        <w:rPr>
          <w:rFonts w:asciiTheme="minorHAnsi" w:hAnsiTheme="minorHAnsi" w:cstheme="minorHAnsi"/>
        </w:rPr>
        <w:t>oraz dodatkowo</w:t>
      </w:r>
      <w:r w:rsidR="008A0B20" w:rsidRPr="0029170D">
        <w:rPr>
          <w:rFonts w:asciiTheme="minorHAnsi" w:hAnsiTheme="minorHAnsi" w:cstheme="minorHAnsi"/>
        </w:rPr>
        <w:t xml:space="preserve"> zwróci różnicę w cenie odpowiednio w zakresie biletów</w:t>
      </w:r>
      <w:r w:rsidR="00FA27CB" w:rsidRPr="0029170D">
        <w:rPr>
          <w:rFonts w:asciiTheme="minorHAnsi" w:hAnsiTheme="minorHAnsi" w:cstheme="minorHAnsi"/>
        </w:rPr>
        <w:t xml:space="preserve"> czy </w:t>
      </w:r>
      <w:r w:rsidR="008A0B20" w:rsidRPr="0029170D">
        <w:rPr>
          <w:rFonts w:asciiTheme="minorHAnsi" w:hAnsiTheme="minorHAnsi" w:cstheme="minorHAnsi"/>
        </w:rPr>
        <w:t>noclegów</w:t>
      </w:r>
      <w:r w:rsidR="00B334FF" w:rsidRPr="0029170D">
        <w:rPr>
          <w:rFonts w:asciiTheme="minorHAnsi" w:hAnsiTheme="minorHAnsi" w:cstheme="minorHAnsi"/>
        </w:rPr>
        <w:t>, dotyczy przypadku o którym mowa § 4 ust. 1 pkt. 2)</w:t>
      </w:r>
      <w:r w:rsidR="008A0B20" w:rsidRPr="0029170D">
        <w:rPr>
          <w:rFonts w:asciiTheme="minorHAnsi" w:hAnsiTheme="minorHAnsi" w:cstheme="minorHAnsi"/>
        </w:rPr>
        <w:t>;</w:t>
      </w:r>
    </w:p>
    <w:p w14:paraId="00C06659" w14:textId="24481EF1" w:rsidR="007F2D4F" w:rsidRPr="0029170D" w:rsidRDefault="007F2D4F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 nieprzedstawienie Zamawiającemu co najmniej trzech wariantów</w:t>
      </w:r>
      <w:r w:rsidR="00091756" w:rsidRPr="0029170D">
        <w:rPr>
          <w:rFonts w:asciiTheme="minorHAnsi" w:hAnsiTheme="minorHAnsi" w:cstheme="minorHAnsi"/>
        </w:rPr>
        <w:t xml:space="preserve"> podróży służbowych, noclegów</w:t>
      </w:r>
      <w:r w:rsidRPr="0029170D">
        <w:rPr>
          <w:rFonts w:asciiTheme="minorHAnsi" w:hAnsiTheme="minorHAnsi" w:cstheme="minorHAnsi"/>
        </w:rPr>
        <w:t xml:space="preserve"> zgodnych w przesłanymi kryteriami, Wykonawca zapłaci Zamawiającemu karę umowną w wysokości </w:t>
      </w:r>
      <w:r w:rsidR="00525F39" w:rsidRPr="0029170D">
        <w:rPr>
          <w:rFonts w:asciiTheme="minorHAnsi" w:hAnsiTheme="minorHAnsi" w:cstheme="minorHAnsi"/>
        </w:rPr>
        <w:t>5</w:t>
      </w:r>
      <w:r w:rsidR="00091756" w:rsidRPr="0029170D">
        <w:rPr>
          <w:rFonts w:asciiTheme="minorHAnsi" w:hAnsiTheme="minorHAnsi" w:cstheme="minorHAnsi"/>
        </w:rPr>
        <w:t>.0</w:t>
      </w:r>
      <w:r w:rsidRPr="0029170D">
        <w:rPr>
          <w:rFonts w:asciiTheme="minorHAnsi" w:hAnsiTheme="minorHAnsi" w:cstheme="minorHAnsi"/>
        </w:rPr>
        <w:t>00,00 zł za każdy przypadek,</w:t>
      </w:r>
    </w:p>
    <w:p w14:paraId="7C60B212" w14:textId="1F7A4246" w:rsidR="007F2D4F" w:rsidRPr="0029170D" w:rsidRDefault="00004244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 każda godzinę przekraczającą zadeklarowany w </w:t>
      </w:r>
      <w:r w:rsidR="00F923A7" w:rsidRPr="0029170D">
        <w:rPr>
          <w:rFonts w:asciiTheme="minorHAnsi" w:hAnsiTheme="minorHAnsi" w:cstheme="minorHAnsi"/>
        </w:rPr>
        <w:t>O</w:t>
      </w:r>
      <w:r w:rsidRPr="0029170D">
        <w:rPr>
          <w:rFonts w:asciiTheme="minorHAnsi" w:hAnsiTheme="minorHAnsi" w:cstheme="minorHAnsi"/>
        </w:rPr>
        <w:t xml:space="preserve">fercie w Przetargu „Czas </w:t>
      </w:r>
      <w:r w:rsidR="00F13C6C" w:rsidRPr="0029170D">
        <w:rPr>
          <w:rFonts w:asciiTheme="minorHAnsi" w:hAnsiTheme="minorHAnsi" w:cstheme="minorHAnsi"/>
        </w:rPr>
        <w:t>przygotowania oferty</w:t>
      </w:r>
      <w:r w:rsidRPr="0029170D">
        <w:rPr>
          <w:rFonts w:asciiTheme="minorHAnsi" w:hAnsiTheme="minorHAnsi" w:cstheme="minorHAnsi"/>
        </w:rPr>
        <w:t>” – 100 zł;</w:t>
      </w:r>
    </w:p>
    <w:p w14:paraId="1A883A43" w14:textId="42A4CFA9" w:rsidR="007F2D4F" w:rsidRPr="0029170D" w:rsidRDefault="007F2D4F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w przypadku </w:t>
      </w:r>
      <w:proofErr w:type="gramStart"/>
      <w:r w:rsidRPr="0029170D">
        <w:rPr>
          <w:rFonts w:asciiTheme="minorHAnsi" w:hAnsiTheme="minorHAnsi" w:cstheme="minorHAnsi"/>
        </w:rPr>
        <w:t>nie dotrzymania</w:t>
      </w:r>
      <w:proofErr w:type="gramEnd"/>
      <w:r w:rsidRPr="0029170D">
        <w:rPr>
          <w:rFonts w:asciiTheme="minorHAnsi" w:hAnsiTheme="minorHAnsi" w:cstheme="minorHAnsi"/>
        </w:rPr>
        <w:t xml:space="preserve"> warunków umowy, o których mowa w § 4 </w:t>
      </w:r>
      <w:r w:rsidR="004F3FC5" w:rsidRPr="0029170D">
        <w:rPr>
          <w:rFonts w:asciiTheme="minorHAnsi" w:hAnsiTheme="minorHAnsi" w:cstheme="minorHAnsi"/>
        </w:rPr>
        <w:t xml:space="preserve">ust. </w:t>
      </w:r>
      <w:r w:rsidR="002849E0" w:rsidRPr="0029170D">
        <w:rPr>
          <w:rFonts w:asciiTheme="minorHAnsi" w:hAnsiTheme="minorHAnsi" w:cstheme="minorHAnsi"/>
        </w:rPr>
        <w:t>6</w:t>
      </w:r>
      <w:r w:rsidRPr="0029170D">
        <w:rPr>
          <w:rFonts w:asciiTheme="minorHAnsi" w:hAnsiTheme="minorHAnsi" w:cstheme="minorHAnsi"/>
        </w:rPr>
        <w:t xml:space="preserve"> umowy dotyczących ubezpieczenia OC tj. braku ubezpieczenia na wymaganą kwotę lub braku zachowania ciągłości ubezpieczenia przez okres trwania niniejszej umowy, Wykonawca zapłaci karę w wysokości </w:t>
      </w:r>
      <w:r w:rsidR="004F3FC5" w:rsidRPr="0029170D">
        <w:rPr>
          <w:rFonts w:asciiTheme="minorHAnsi" w:hAnsiTheme="minorHAnsi" w:cstheme="minorHAnsi"/>
        </w:rPr>
        <w:t>600</w:t>
      </w:r>
      <w:r w:rsidRPr="0029170D">
        <w:rPr>
          <w:rFonts w:asciiTheme="minorHAnsi" w:hAnsiTheme="minorHAnsi" w:cstheme="minorHAnsi"/>
        </w:rPr>
        <w:t xml:space="preserve"> zł za każdy dzień opóźnienia zawarcia umowy/polisy ubezpieczenia lub powstania przerwy w jej obowiązywaniu;</w:t>
      </w:r>
    </w:p>
    <w:p w14:paraId="034F538E" w14:textId="11F30575" w:rsidR="007F2D4F" w:rsidRPr="0029170D" w:rsidRDefault="007F2D4F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 </w:t>
      </w:r>
      <w:proofErr w:type="gramStart"/>
      <w:r w:rsidRPr="0029170D">
        <w:rPr>
          <w:rFonts w:asciiTheme="minorHAnsi" w:hAnsiTheme="minorHAnsi" w:cstheme="minorHAnsi"/>
        </w:rPr>
        <w:t>nie wywiązanie</w:t>
      </w:r>
      <w:proofErr w:type="gramEnd"/>
      <w:r w:rsidRPr="0029170D">
        <w:rPr>
          <w:rFonts w:asciiTheme="minorHAnsi" w:hAnsiTheme="minorHAnsi" w:cstheme="minorHAnsi"/>
        </w:rPr>
        <w:t xml:space="preserve"> się z obowiązku o którym mowa w § 4 ust. </w:t>
      </w:r>
      <w:r w:rsidR="002849E0" w:rsidRPr="0029170D">
        <w:rPr>
          <w:rFonts w:asciiTheme="minorHAnsi" w:hAnsiTheme="minorHAnsi" w:cstheme="minorHAnsi"/>
        </w:rPr>
        <w:t>4</w:t>
      </w:r>
      <w:r w:rsidRPr="0029170D">
        <w:rPr>
          <w:rFonts w:asciiTheme="minorHAnsi" w:hAnsiTheme="minorHAnsi" w:cstheme="minorHAnsi"/>
        </w:rPr>
        <w:t xml:space="preserve"> umowy – 500,00 zł za każdy stwierdzony przypadek,</w:t>
      </w:r>
      <w:bookmarkStart w:id="8" w:name="page6"/>
      <w:bookmarkEnd w:id="8"/>
    </w:p>
    <w:p w14:paraId="17865982" w14:textId="6921EBB2" w:rsidR="007F2D4F" w:rsidRPr="0029170D" w:rsidRDefault="00946448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 </w:t>
      </w:r>
      <w:r w:rsidR="007F2D4F" w:rsidRPr="0029170D">
        <w:rPr>
          <w:rFonts w:asciiTheme="minorHAnsi" w:hAnsiTheme="minorHAnsi" w:cstheme="minorHAnsi"/>
        </w:rPr>
        <w:t xml:space="preserve">za </w:t>
      </w:r>
      <w:proofErr w:type="gramStart"/>
      <w:r w:rsidR="007F2D4F" w:rsidRPr="0029170D">
        <w:rPr>
          <w:rFonts w:asciiTheme="minorHAnsi" w:hAnsiTheme="minorHAnsi" w:cstheme="minorHAnsi"/>
        </w:rPr>
        <w:t>nie wywiązanie</w:t>
      </w:r>
      <w:proofErr w:type="gramEnd"/>
      <w:r w:rsidR="007F2D4F" w:rsidRPr="0029170D">
        <w:rPr>
          <w:rFonts w:asciiTheme="minorHAnsi" w:hAnsiTheme="minorHAnsi" w:cstheme="minorHAnsi"/>
        </w:rPr>
        <w:t xml:space="preserve"> się z obowiązku prowadzenia spraw reklamacyjnych w imieniu Zamawiającego, Wykonawca zapłaci karę w wysokości 1.000,00 zł za każdy stwierdzony przypadek,</w:t>
      </w:r>
    </w:p>
    <w:p w14:paraId="4D4A71A3" w14:textId="52AA68F9" w:rsidR="007F2D4F" w:rsidRPr="0029170D" w:rsidRDefault="00946448" w:rsidP="0029170D">
      <w:pPr>
        <w:numPr>
          <w:ilvl w:val="0"/>
          <w:numId w:val="14"/>
        </w:numPr>
        <w:tabs>
          <w:tab w:val="left" w:pos="-2694"/>
        </w:tabs>
        <w:spacing w:before="120" w:after="120"/>
        <w:ind w:left="567" w:hanging="283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 </w:t>
      </w:r>
      <w:r w:rsidR="007F2D4F" w:rsidRPr="0029170D">
        <w:rPr>
          <w:rFonts w:asciiTheme="minorHAnsi" w:hAnsiTheme="minorHAnsi" w:cstheme="minorHAnsi"/>
        </w:rPr>
        <w:t>za niewykonanie lub nienależyte wykonanie ciążących na Wykonawcy obowiązków</w:t>
      </w:r>
      <w:r w:rsidR="003A58AB" w:rsidRPr="0029170D">
        <w:rPr>
          <w:rFonts w:asciiTheme="minorHAnsi" w:hAnsiTheme="minorHAnsi" w:cstheme="minorHAnsi"/>
        </w:rPr>
        <w:t xml:space="preserve"> innych niż wskazane powyżej</w:t>
      </w:r>
      <w:r w:rsidR="007F2D4F" w:rsidRPr="0029170D">
        <w:rPr>
          <w:rFonts w:asciiTheme="minorHAnsi" w:hAnsiTheme="minorHAnsi" w:cstheme="minorHAnsi"/>
        </w:rPr>
        <w:t>, pomimo jednokrotnego wezwania do wykonania lub należytego wykonani</w:t>
      </w:r>
      <w:r w:rsidR="000908FA" w:rsidRPr="0029170D">
        <w:rPr>
          <w:rFonts w:asciiTheme="minorHAnsi" w:hAnsiTheme="minorHAnsi" w:cstheme="minorHAnsi"/>
        </w:rPr>
        <w:t>a</w:t>
      </w:r>
      <w:r w:rsidR="007F2D4F" w:rsidRPr="0029170D">
        <w:rPr>
          <w:rFonts w:asciiTheme="minorHAnsi" w:hAnsiTheme="minorHAnsi" w:cstheme="minorHAnsi"/>
        </w:rPr>
        <w:t xml:space="preserve">, Wykonawca zapłaci Zamawiającemu karę w wysokości </w:t>
      </w:r>
      <w:r w:rsidR="002849E0" w:rsidRPr="0029170D">
        <w:rPr>
          <w:rFonts w:asciiTheme="minorHAnsi" w:hAnsiTheme="minorHAnsi" w:cstheme="minorHAnsi"/>
        </w:rPr>
        <w:t>600</w:t>
      </w:r>
      <w:r w:rsidR="007F2D4F" w:rsidRPr="0029170D">
        <w:rPr>
          <w:rFonts w:asciiTheme="minorHAnsi" w:hAnsiTheme="minorHAnsi" w:cstheme="minorHAnsi"/>
        </w:rPr>
        <w:t>,00 zł za każdy stwierdzony i niewykonany w wyznaczonym czasie przypadek.</w:t>
      </w:r>
    </w:p>
    <w:p w14:paraId="3BF66151" w14:textId="77777777" w:rsidR="007F2D4F" w:rsidRPr="0029170D" w:rsidRDefault="007F2D4F" w:rsidP="008B01FB">
      <w:pPr>
        <w:numPr>
          <w:ilvl w:val="0"/>
          <w:numId w:val="3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Kary umowne Wykonawca zobowiązany będzie zapłacić na pisemne wezwanie Zamawiającego.</w:t>
      </w:r>
    </w:p>
    <w:p w14:paraId="760037DD" w14:textId="013CD23B" w:rsidR="007F2D4F" w:rsidRPr="0029170D" w:rsidRDefault="007F2D4F" w:rsidP="008B01FB">
      <w:pPr>
        <w:numPr>
          <w:ilvl w:val="0"/>
          <w:numId w:val="3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  <w:color w:val="0D0D0D"/>
        </w:rPr>
        <w:t xml:space="preserve">Zapłata kary określonej w ust. 2 </w:t>
      </w:r>
      <w:r w:rsidR="00A34B75" w:rsidRPr="0029170D">
        <w:rPr>
          <w:rFonts w:asciiTheme="minorHAnsi" w:hAnsiTheme="minorHAnsi" w:cstheme="minorHAnsi"/>
          <w:color w:val="0D0D0D"/>
        </w:rPr>
        <w:t>pkt. 1</w:t>
      </w:r>
      <w:proofErr w:type="gramStart"/>
      <w:r w:rsidR="00946448" w:rsidRPr="0029170D">
        <w:rPr>
          <w:rFonts w:asciiTheme="minorHAnsi" w:hAnsiTheme="minorHAnsi" w:cstheme="minorHAnsi"/>
          <w:color w:val="0D0D0D"/>
        </w:rPr>
        <w:t>)</w:t>
      </w:r>
      <w:r w:rsidR="00A34B75" w:rsidRPr="0029170D">
        <w:rPr>
          <w:rFonts w:asciiTheme="minorHAnsi" w:hAnsiTheme="minorHAnsi" w:cstheme="minorHAnsi"/>
          <w:color w:val="0D0D0D"/>
        </w:rPr>
        <w:t xml:space="preserve"> </w:t>
      </w:r>
      <w:r w:rsidRPr="0029170D">
        <w:rPr>
          <w:rFonts w:asciiTheme="minorHAnsi" w:hAnsiTheme="minorHAnsi" w:cstheme="minorHAnsi"/>
          <w:color w:val="0D0D0D"/>
        </w:rPr>
        <w:t xml:space="preserve"> nie</w:t>
      </w:r>
      <w:proofErr w:type="gramEnd"/>
      <w:r w:rsidRPr="0029170D">
        <w:rPr>
          <w:rFonts w:asciiTheme="minorHAnsi" w:hAnsiTheme="minorHAnsi" w:cstheme="minorHAnsi"/>
          <w:color w:val="0D0D0D"/>
        </w:rPr>
        <w:t xml:space="preserve"> zwalnia z zapłaty kar określonych w ust. 2 </w:t>
      </w:r>
      <w:r w:rsidR="00A34B75" w:rsidRPr="0029170D">
        <w:rPr>
          <w:rFonts w:asciiTheme="minorHAnsi" w:hAnsiTheme="minorHAnsi" w:cstheme="minorHAnsi"/>
          <w:color w:val="0D0D0D"/>
        </w:rPr>
        <w:t>pkt. 2</w:t>
      </w:r>
      <w:r w:rsidR="00946448" w:rsidRPr="0029170D">
        <w:rPr>
          <w:rFonts w:asciiTheme="minorHAnsi" w:hAnsiTheme="minorHAnsi" w:cstheme="minorHAnsi"/>
          <w:color w:val="0D0D0D"/>
        </w:rPr>
        <w:t>)</w:t>
      </w:r>
      <w:r w:rsidR="00A34B75" w:rsidRPr="0029170D">
        <w:rPr>
          <w:rFonts w:asciiTheme="minorHAnsi" w:hAnsiTheme="minorHAnsi" w:cstheme="minorHAnsi"/>
          <w:color w:val="0D0D0D"/>
        </w:rPr>
        <w:t>-</w:t>
      </w:r>
      <w:r w:rsidR="008B01FB">
        <w:rPr>
          <w:rFonts w:asciiTheme="minorHAnsi" w:hAnsiTheme="minorHAnsi" w:cstheme="minorHAnsi"/>
          <w:color w:val="0D0D0D"/>
        </w:rPr>
        <w:t>8</w:t>
      </w:r>
      <w:r w:rsidR="00946448" w:rsidRPr="0029170D">
        <w:rPr>
          <w:rFonts w:asciiTheme="minorHAnsi" w:hAnsiTheme="minorHAnsi" w:cstheme="minorHAnsi"/>
          <w:color w:val="0D0D0D"/>
        </w:rPr>
        <w:t>)</w:t>
      </w:r>
      <w:r w:rsidRPr="0029170D">
        <w:rPr>
          <w:rFonts w:asciiTheme="minorHAnsi" w:hAnsiTheme="minorHAnsi" w:cstheme="minorHAnsi"/>
          <w:color w:val="0D0D0D"/>
        </w:rPr>
        <w:t>.</w:t>
      </w:r>
    </w:p>
    <w:p w14:paraId="2AF543EA" w14:textId="735C6ED4" w:rsidR="007F2D4F" w:rsidRPr="008B01FB" w:rsidRDefault="007F2D4F" w:rsidP="008B01FB">
      <w:pPr>
        <w:numPr>
          <w:ilvl w:val="0"/>
          <w:numId w:val="3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uprawniony jest do potrącenia należnych kar umownych z wynagrodzenia przysługującego</w:t>
      </w:r>
      <w:r w:rsidR="008B01FB">
        <w:rPr>
          <w:rFonts w:asciiTheme="minorHAnsi" w:hAnsiTheme="minorHAnsi" w:cstheme="minorHAnsi"/>
        </w:rPr>
        <w:t xml:space="preserve"> </w:t>
      </w:r>
      <w:r w:rsidRPr="008B01FB">
        <w:rPr>
          <w:rFonts w:asciiTheme="minorHAnsi" w:hAnsiTheme="minorHAnsi" w:cstheme="minorHAnsi"/>
        </w:rPr>
        <w:t>Wykonawcy.</w:t>
      </w:r>
    </w:p>
    <w:p w14:paraId="28439A7C" w14:textId="3BBF7103" w:rsidR="00D37E86" w:rsidRPr="0029170D" w:rsidRDefault="007F2D4F" w:rsidP="008B01FB">
      <w:pPr>
        <w:numPr>
          <w:ilvl w:val="0"/>
          <w:numId w:val="3"/>
        </w:numPr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zastrzega sobie prawo ewentualnego dochodzenia odszkodowania na zasadach ogólnych, określonych w Kodeksie cywilnym za szkodę przewyższającą wysokość zastrzeżonych kar umownych.</w:t>
      </w:r>
    </w:p>
    <w:p w14:paraId="77828BB3" w14:textId="77777777" w:rsidR="00F13C6C" w:rsidRPr="00ED3012" w:rsidRDefault="00F13C6C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  <w:sz w:val="10"/>
          <w:szCs w:val="10"/>
        </w:rPr>
      </w:pPr>
    </w:p>
    <w:p w14:paraId="18294230" w14:textId="4081B15F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 xml:space="preserve">§ </w:t>
      </w:r>
      <w:r w:rsidR="00F13C6C" w:rsidRPr="0029170D">
        <w:rPr>
          <w:rFonts w:asciiTheme="minorHAnsi" w:hAnsiTheme="minorHAnsi" w:cstheme="minorHAnsi"/>
          <w:b/>
        </w:rPr>
        <w:t>10</w:t>
      </w:r>
    </w:p>
    <w:p w14:paraId="12ADF9AE" w14:textId="760A7119" w:rsidR="007F2D4F" w:rsidRPr="0029170D" w:rsidRDefault="007F2D4F" w:rsidP="0029170D">
      <w:pPr>
        <w:spacing w:before="120" w:after="120"/>
        <w:ind w:right="-73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Odstąpienie od umowy/rozwiązanie umowy</w:t>
      </w:r>
    </w:p>
    <w:p w14:paraId="0ED54DF7" w14:textId="46DD84C7" w:rsidR="008D6DE9" w:rsidRPr="0029170D" w:rsidRDefault="007F2D4F" w:rsidP="005938D4">
      <w:pPr>
        <w:numPr>
          <w:ilvl w:val="0"/>
          <w:numId w:val="4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emu prawo do </w:t>
      </w:r>
      <w:r w:rsidR="005938D4">
        <w:rPr>
          <w:rFonts w:asciiTheme="minorHAnsi" w:hAnsiTheme="minorHAnsi" w:cstheme="minorHAnsi"/>
        </w:rPr>
        <w:t xml:space="preserve">wypowiedzenia </w:t>
      </w:r>
      <w:r w:rsidRPr="0029170D">
        <w:rPr>
          <w:rFonts w:asciiTheme="minorHAnsi" w:hAnsiTheme="minorHAnsi" w:cstheme="minorHAnsi"/>
        </w:rPr>
        <w:t>umowy</w:t>
      </w:r>
      <w:r w:rsidR="00756D53" w:rsidRPr="0029170D">
        <w:rPr>
          <w:rFonts w:asciiTheme="minorHAnsi" w:hAnsiTheme="minorHAnsi" w:cstheme="minorHAnsi"/>
        </w:rPr>
        <w:t xml:space="preserve"> </w:t>
      </w:r>
      <w:r w:rsidR="008B01FB">
        <w:rPr>
          <w:rFonts w:asciiTheme="minorHAnsi" w:hAnsiTheme="minorHAnsi" w:cstheme="minorHAnsi"/>
        </w:rPr>
        <w:t>z zachowaniem 1-miesięcznego okresu wypowiedzenia.</w:t>
      </w:r>
    </w:p>
    <w:p w14:paraId="725B337F" w14:textId="5E9A5E65" w:rsidR="007F2D4F" w:rsidRPr="0029170D" w:rsidRDefault="007F2D4F" w:rsidP="0029170D">
      <w:pPr>
        <w:numPr>
          <w:ilvl w:val="0"/>
          <w:numId w:val="4"/>
        </w:numPr>
        <w:tabs>
          <w:tab w:val="left" w:pos="-1701"/>
        </w:tabs>
        <w:spacing w:before="120" w:after="120"/>
        <w:ind w:left="284" w:hanging="284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Zamawiającemu przysługuje prawo do </w:t>
      </w:r>
      <w:r w:rsidR="005938D4">
        <w:rPr>
          <w:rFonts w:asciiTheme="minorHAnsi" w:hAnsiTheme="minorHAnsi" w:cstheme="minorHAnsi"/>
        </w:rPr>
        <w:t>wypowiedzenia</w:t>
      </w:r>
      <w:r w:rsidRPr="0029170D">
        <w:rPr>
          <w:rFonts w:asciiTheme="minorHAnsi" w:hAnsiTheme="minorHAnsi" w:cstheme="minorHAnsi"/>
        </w:rPr>
        <w:t xml:space="preserve"> umowy</w:t>
      </w:r>
      <w:r w:rsidR="005938D4">
        <w:rPr>
          <w:rFonts w:asciiTheme="minorHAnsi" w:hAnsiTheme="minorHAnsi" w:cstheme="minorHAnsi"/>
        </w:rPr>
        <w:t xml:space="preserve"> w trybie natychmiastowym</w:t>
      </w:r>
      <w:r w:rsidRPr="0029170D">
        <w:rPr>
          <w:rFonts w:asciiTheme="minorHAnsi" w:hAnsiTheme="minorHAnsi" w:cstheme="minorHAnsi"/>
        </w:rPr>
        <w:t xml:space="preserve"> w przypadku:</w:t>
      </w:r>
    </w:p>
    <w:p w14:paraId="2FD38AEB" w14:textId="227CF34E" w:rsidR="007F2D4F" w:rsidRPr="0029170D" w:rsidRDefault="007F2D4F" w:rsidP="0029170D">
      <w:pPr>
        <w:pStyle w:val="Akapitzlist"/>
        <w:numPr>
          <w:ilvl w:val="0"/>
          <w:numId w:val="41"/>
        </w:numPr>
        <w:tabs>
          <w:tab w:val="left" w:pos="-1701"/>
        </w:tabs>
        <w:spacing w:before="120" w:after="120"/>
        <w:jc w:val="both"/>
        <w:rPr>
          <w:rFonts w:asciiTheme="minorHAnsi" w:eastAsia="Times New Roman" w:hAnsiTheme="minorHAnsi" w:cstheme="minorHAnsi"/>
        </w:rPr>
      </w:pPr>
      <w:r w:rsidRPr="0029170D">
        <w:rPr>
          <w:rFonts w:asciiTheme="minorHAnsi" w:hAnsiTheme="minorHAnsi" w:cstheme="minorHAnsi"/>
        </w:rPr>
        <w:t>niewypełniania przez Wykonawcę obowiązków wynikających z niniejszej umowy, po uprzednim jednokrotnym wezwaniu Wykonawcy przez Zamawiającego do realizacji umowy zgodnie z jej wymogami (oznaczające winę po stronie Wykonawcy)</w:t>
      </w:r>
      <w:r w:rsidR="008D6DE9" w:rsidRPr="0029170D">
        <w:rPr>
          <w:rFonts w:asciiTheme="minorHAnsi" w:hAnsiTheme="minorHAnsi" w:cstheme="minorHAnsi"/>
        </w:rPr>
        <w:t>,</w:t>
      </w:r>
    </w:p>
    <w:p w14:paraId="7E1F3820" w14:textId="52F8C8F4" w:rsidR="005938D4" w:rsidRDefault="007F2D4F" w:rsidP="005938D4">
      <w:pPr>
        <w:pStyle w:val="Akapitzlist"/>
        <w:numPr>
          <w:ilvl w:val="0"/>
          <w:numId w:val="41"/>
        </w:numPr>
        <w:tabs>
          <w:tab w:val="left" w:pos="-1701"/>
        </w:tabs>
        <w:spacing w:before="120" w:after="120"/>
        <w:jc w:val="both"/>
        <w:rPr>
          <w:rFonts w:asciiTheme="minorHAnsi" w:hAnsiTheme="minorHAnsi" w:cstheme="minorHAnsi"/>
        </w:rPr>
      </w:pPr>
      <w:bookmarkStart w:id="9" w:name="page7"/>
      <w:bookmarkEnd w:id="9"/>
      <w:r w:rsidRPr="0029170D">
        <w:rPr>
          <w:rFonts w:asciiTheme="minorHAnsi" w:hAnsiTheme="minorHAnsi" w:cstheme="minorHAnsi"/>
        </w:rPr>
        <w:lastRenderedPageBreak/>
        <w:t xml:space="preserve">opóźnień w wykonywaniu przez wykonawcę obowiązków wynikających z niniejszej umowy bez </w:t>
      </w:r>
      <w:proofErr w:type="gramStart"/>
      <w:r w:rsidRPr="0029170D">
        <w:rPr>
          <w:rFonts w:asciiTheme="minorHAnsi" w:hAnsiTheme="minorHAnsi" w:cstheme="minorHAnsi"/>
        </w:rPr>
        <w:t>uzasadnionej  przyczyny</w:t>
      </w:r>
      <w:proofErr w:type="gramEnd"/>
      <w:r w:rsidRPr="0029170D">
        <w:rPr>
          <w:rFonts w:asciiTheme="minorHAnsi" w:hAnsiTheme="minorHAnsi" w:cstheme="minorHAnsi"/>
        </w:rPr>
        <w:t xml:space="preserve">  oraz  nie  kontynuowania  ich  pomimo  pisemnego  wezwania  przez</w:t>
      </w:r>
      <w:r w:rsidR="008D6DE9" w:rsidRPr="0029170D">
        <w:rPr>
          <w:rFonts w:asciiTheme="minorHAnsi" w:hAnsiTheme="minorHAnsi" w:cstheme="minorHAnsi"/>
        </w:rPr>
        <w:t xml:space="preserve"> </w:t>
      </w:r>
      <w:r w:rsidRPr="0029170D">
        <w:rPr>
          <w:rFonts w:asciiTheme="minorHAnsi" w:hAnsiTheme="minorHAnsi" w:cstheme="minorHAnsi"/>
        </w:rPr>
        <w:t>Zamawiającego</w:t>
      </w:r>
      <w:r w:rsidR="002A647B">
        <w:rPr>
          <w:rFonts w:asciiTheme="minorHAnsi" w:hAnsiTheme="minorHAnsi" w:cstheme="minorHAnsi"/>
        </w:rPr>
        <w:t>,</w:t>
      </w:r>
    </w:p>
    <w:p w14:paraId="59505B6D" w14:textId="327754FA" w:rsidR="002A647B" w:rsidRPr="002A647B" w:rsidRDefault="002A647B" w:rsidP="005938D4">
      <w:pPr>
        <w:pStyle w:val="Akapitzlist"/>
        <w:numPr>
          <w:ilvl w:val="0"/>
          <w:numId w:val="41"/>
        </w:numPr>
        <w:tabs>
          <w:tab w:val="left" w:pos="-1701"/>
        </w:tabs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iezłożenia oświadczenia o braku przesłanek wykluczenia określonych w art. 5 k </w:t>
      </w:r>
      <w:r w:rsidRPr="00BE6925">
        <w:t>Rozporządzenie Rady (UE) nr 833/2014 z dnia 31 lipca 2014 r. dotyczące środków ograniczających w związku z działaniami Rosji destabilizującymi sytuację na Ukrainie (Dz. U. UE. L. z 2014 r. Nr 229, str. 1 z późn. zm.)</w:t>
      </w:r>
      <w:r>
        <w:t xml:space="preserve"> w stosunku do nowego podwykonawcy i dostawcy w ramach przedmiotowego zamówienia, na których przypada ponad 10% wartości zamówienia,</w:t>
      </w:r>
    </w:p>
    <w:p w14:paraId="0012FB2F" w14:textId="2D8C64AC" w:rsidR="002A647B" w:rsidRPr="005938D4" w:rsidRDefault="002A647B" w:rsidP="005938D4">
      <w:pPr>
        <w:pStyle w:val="Akapitzlist"/>
        <w:numPr>
          <w:ilvl w:val="0"/>
          <w:numId w:val="41"/>
        </w:numPr>
        <w:tabs>
          <w:tab w:val="left" w:pos="-1701"/>
        </w:tabs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wzięcia informacji, że wobec Wykonawcy zachodzą przesłanki wykluczenia z realizacji zamówienia określone w art. 7 </w:t>
      </w:r>
      <w:r w:rsidRPr="0012754D">
        <w:rPr>
          <w:rFonts w:cs="Calibri"/>
          <w:bCs/>
        </w:rPr>
        <w:t>ustaw</w:t>
      </w:r>
      <w:r>
        <w:rPr>
          <w:rFonts w:cs="Calibri"/>
          <w:bCs/>
        </w:rPr>
        <w:t>y</w:t>
      </w:r>
      <w:r>
        <w:rPr>
          <w:rFonts w:cs="Calibri"/>
          <w:b/>
        </w:rPr>
        <w:t xml:space="preserve"> </w:t>
      </w:r>
      <w:r>
        <w:rPr>
          <w:rFonts w:cs="Calibri"/>
        </w:rPr>
        <w:t>z</w:t>
      </w:r>
      <w:r w:rsidRPr="0012754D">
        <w:rPr>
          <w:rFonts w:cs="Calibri"/>
        </w:rPr>
        <w:t xml:space="preserve"> dnia 13 kwietnia 2022 r. </w:t>
      </w:r>
      <w:r w:rsidRPr="0012754D">
        <w:t xml:space="preserve">o </w:t>
      </w:r>
      <w:r w:rsidRPr="0012754D">
        <w:rPr>
          <w:rStyle w:val="Uwydatnienie"/>
        </w:rPr>
        <w:t>szczególnych rozwiązaniach w zakresie przeciwdziałania wspieraniu agresji na Ukrainę oraz służących ochronie bezpieczeństwa narodowego (Dz.U. 202</w:t>
      </w:r>
      <w:r>
        <w:rPr>
          <w:rStyle w:val="Uwydatnienie"/>
        </w:rPr>
        <w:t>4</w:t>
      </w:r>
      <w:r w:rsidRPr="0012754D">
        <w:rPr>
          <w:rStyle w:val="Uwydatnienie"/>
        </w:rPr>
        <w:t>.</w:t>
      </w:r>
      <w:r>
        <w:rPr>
          <w:rStyle w:val="Uwydatnienie"/>
        </w:rPr>
        <w:t>507</w:t>
      </w:r>
      <w:r w:rsidRPr="0012754D">
        <w:rPr>
          <w:rStyle w:val="Uwydatnienie"/>
        </w:rPr>
        <w:t xml:space="preserve"> ze zm.)</w:t>
      </w:r>
      <w:r>
        <w:rPr>
          <w:rStyle w:val="Uwydatnienie"/>
        </w:rPr>
        <w:t xml:space="preserve"> </w:t>
      </w:r>
      <w:r>
        <w:rPr>
          <w:rStyle w:val="Uwydatnienie"/>
          <w:i w:val="0"/>
          <w:iCs w:val="0"/>
        </w:rPr>
        <w:t xml:space="preserve">lub w art. 5k </w:t>
      </w:r>
      <w:bookmarkStart w:id="10" w:name="_Hlk169604425"/>
      <w:r w:rsidRPr="00BE6925">
        <w:t>Rozporządzeni</w:t>
      </w:r>
      <w:r>
        <w:t>a</w:t>
      </w:r>
      <w:r w:rsidRPr="00BE6925">
        <w:t xml:space="preserve"> Rady (UE) nr 833/2014 z dnia 31 lipca 2014 r. dotyczące środków ograniczających w związku z działaniami Rosji destabilizującymi sytuację na Ukrainie (Dz. U. UE. L. z 2014 r. Nr 229, str. 1 z późn. zm.).</w:t>
      </w:r>
      <w:bookmarkEnd w:id="10"/>
    </w:p>
    <w:p w14:paraId="4E71EBA2" w14:textId="33714A92" w:rsidR="007F2D4F" w:rsidRPr="0029170D" w:rsidRDefault="008B01FB" w:rsidP="0029170D">
      <w:pPr>
        <w:numPr>
          <w:ilvl w:val="0"/>
          <w:numId w:val="5"/>
        </w:numPr>
        <w:tabs>
          <w:tab w:val="left" w:pos="-1843"/>
        </w:tabs>
        <w:spacing w:before="120" w:after="120"/>
        <w:ind w:left="284" w:hanging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ypowiedzenie umowy musi nastąpić w</w:t>
      </w:r>
      <w:r w:rsidR="007F2D4F" w:rsidRPr="0029170D">
        <w:rPr>
          <w:rFonts w:asciiTheme="minorHAnsi" w:hAnsiTheme="minorHAnsi" w:cstheme="minorHAnsi"/>
        </w:rPr>
        <w:t xml:space="preserve"> formie pisemnej.</w:t>
      </w:r>
    </w:p>
    <w:p w14:paraId="03698457" w14:textId="39B5010A" w:rsidR="007F2D4F" w:rsidRPr="0029170D" w:rsidRDefault="007F2D4F" w:rsidP="0029170D">
      <w:pPr>
        <w:numPr>
          <w:ilvl w:val="0"/>
          <w:numId w:val="5"/>
        </w:numPr>
        <w:tabs>
          <w:tab w:val="left" w:pos="-1843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W wypadku </w:t>
      </w:r>
      <w:r w:rsidR="008B01FB">
        <w:rPr>
          <w:rFonts w:asciiTheme="minorHAnsi" w:hAnsiTheme="minorHAnsi" w:cstheme="minorHAnsi"/>
        </w:rPr>
        <w:t>wypowiedzenia</w:t>
      </w:r>
      <w:r w:rsidRPr="0029170D">
        <w:rPr>
          <w:rFonts w:asciiTheme="minorHAnsi" w:hAnsiTheme="minorHAnsi" w:cstheme="minorHAnsi"/>
        </w:rPr>
        <w:t xml:space="preserve"> umowy, Wykonawcę obciążają obowiązki szczegółowe polegające na sporządzeniu w ciągu 3 dni, przy udziale Zamawiającego, protokołu prac w toku, według stanu na dzień odstąpienia/rozwiązania umowy.</w:t>
      </w:r>
    </w:p>
    <w:p w14:paraId="0206B2F5" w14:textId="77777777" w:rsidR="007F2D4F" w:rsidRPr="0029170D" w:rsidRDefault="007F2D4F" w:rsidP="0029170D">
      <w:pPr>
        <w:numPr>
          <w:ilvl w:val="0"/>
          <w:numId w:val="5"/>
        </w:numPr>
        <w:tabs>
          <w:tab w:val="left" w:pos="-1843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przypadku odmowy przez Wykonawcę z uczestnictwa w czynnościach, o których mowa w niniejszym paragrafie oraz odmowy podpisania protokołu prac w toku, Zamawiający sporządza ten protokół bez udziału Wykonawcy.</w:t>
      </w:r>
    </w:p>
    <w:p w14:paraId="560C2111" w14:textId="77777777" w:rsidR="007F2D4F" w:rsidRPr="00ED3012" w:rsidRDefault="007F2D4F" w:rsidP="0029170D">
      <w:pPr>
        <w:spacing w:before="120" w:after="120"/>
        <w:rPr>
          <w:rFonts w:asciiTheme="minorHAnsi" w:eastAsia="Times New Roman" w:hAnsiTheme="minorHAnsi" w:cstheme="minorHAnsi"/>
          <w:sz w:val="10"/>
          <w:szCs w:val="10"/>
        </w:rPr>
      </w:pPr>
    </w:p>
    <w:p w14:paraId="5D6A0515" w14:textId="6D8E072D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§</w:t>
      </w:r>
      <w:r w:rsidR="00753C7A" w:rsidRPr="0029170D">
        <w:rPr>
          <w:rFonts w:asciiTheme="minorHAnsi" w:hAnsiTheme="minorHAnsi" w:cstheme="minorHAnsi"/>
          <w:b/>
        </w:rPr>
        <w:t>1</w:t>
      </w:r>
      <w:r w:rsidR="00F13C6C" w:rsidRPr="0029170D">
        <w:rPr>
          <w:rFonts w:asciiTheme="minorHAnsi" w:hAnsiTheme="minorHAnsi" w:cstheme="minorHAnsi"/>
          <w:b/>
        </w:rPr>
        <w:t>1</w:t>
      </w:r>
    </w:p>
    <w:p w14:paraId="294CD68B" w14:textId="5365239B" w:rsidR="007F2D4F" w:rsidRPr="0029170D" w:rsidRDefault="007F2D4F" w:rsidP="00ED3012">
      <w:pPr>
        <w:ind w:right="-73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Osoby odpowiedzialne za realizację</w:t>
      </w:r>
    </w:p>
    <w:p w14:paraId="440C587D" w14:textId="4447F48B" w:rsidR="007F2D4F" w:rsidRPr="0029170D" w:rsidRDefault="007F2D4F" w:rsidP="00ED3012">
      <w:pPr>
        <w:ind w:right="-79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umowy ze strony Zamawiającego i Wykonawcy</w:t>
      </w:r>
    </w:p>
    <w:p w14:paraId="28AB87DB" w14:textId="77777777" w:rsidR="007F2D4F" w:rsidRPr="0029170D" w:rsidRDefault="007F2D4F" w:rsidP="0029170D">
      <w:pPr>
        <w:numPr>
          <w:ilvl w:val="0"/>
          <w:numId w:val="6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e strony Zamawiającego osobą uprawnioną do porozumiewania się z Wykonawcą będzie osoba wskazana przez Zamawiającego.</w:t>
      </w:r>
    </w:p>
    <w:p w14:paraId="5787AB3B" w14:textId="77777777" w:rsidR="007F2D4F" w:rsidRPr="0029170D" w:rsidRDefault="007F2D4F" w:rsidP="0029170D">
      <w:pPr>
        <w:numPr>
          <w:ilvl w:val="0"/>
          <w:numId w:val="6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ramach niniejszej umowy osobą uprawnioną ze strony Wykonawcy do porozumiewania się z Zamawiającym będzie osoba wskazana przez Wykonawcę</w:t>
      </w:r>
      <w:r w:rsidR="00D21A4E" w:rsidRPr="0029170D">
        <w:rPr>
          <w:rFonts w:asciiTheme="minorHAnsi" w:hAnsiTheme="minorHAnsi" w:cstheme="minorHAnsi"/>
        </w:rPr>
        <w:t>.</w:t>
      </w:r>
    </w:p>
    <w:p w14:paraId="0AC0EC00" w14:textId="4DCFE3C6" w:rsidR="007F2D4F" w:rsidRPr="0029170D" w:rsidRDefault="007F2D4F" w:rsidP="0029170D">
      <w:pPr>
        <w:numPr>
          <w:ilvl w:val="0"/>
          <w:numId w:val="6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Zamawiający i Wykonawca będą porozumiewać się w języku polskim, telefonicznie, pisemnie</w:t>
      </w:r>
      <w:r w:rsidR="008A55D2" w:rsidRPr="0029170D">
        <w:rPr>
          <w:rFonts w:asciiTheme="minorHAnsi" w:hAnsiTheme="minorHAnsi" w:cstheme="minorHAnsi"/>
        </w:rPr>
        <w:t xml:space="preserve"> i</w:t>
      </w:r>
      <w:r w:rsidRPr="0029170D">
        <w:rPr>
          <w:rFonts w:asciiTheme="minorHAnsi" w:hAnsiTheme="minorHAnsi" w:cstheme="minorHAnsi"/>
        </w:rPr>
        <w:t xml:space="preserve"> za pomocą </w:t>
      </w:r>
      <w:r w:rsidR="00B71567" w:rsidRPr="0029170D">
        <w:rPr>
          <w:rFonts w:asciiTheme="minorHAnsi" w:hAnsiTheme="minorHAnsi" w:cstheme="minorHAnsi"/>
        </w:rPr>
        <w:br/>
      </w:r>
      <w:r w:rsidRPr="0029170D">
        <w:rPr>
          <w:rFonts w:asciiTheme="minorHAnsi" w:hAnsiTheme="minorHAnsi" w:cstheme="minorHAnsi"/>
        </w:rPr>
        <w:t>e-maila.</w:t>
      </w:r>
    </w:p>
    <w:p w14:paraId="3D6F4DDD" w14:textId="588DA70A" w:rsidR="00946448" w:rsidRPr="0029170D" w:rsidRDefault="007F2D4F" w:rsidP="0029170D">
      <w:pPr>
        <w:numPr>
          <w:ilvl w:val="0"/>
          <w:numId w:val="6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Strony oświadczają, że są administratorami danych osobowych osób wskazanych w ust. 1 i 2, oraz że każda z nich, przed przekazaniem tych danych drugiej stronie, zrealizowała w stosunku do nich obowiązek informacyjny zgodnie z wymogami RODO.</w:t>
      </w:r>
    </w:p>
    <w:p w14:paraId="45948C38" w14:textId="77777777" w:rsidR="00B00E8F" w:rsidRPr="00ED3012" w:rsidRDefault="00B00E8F" w:rsidP="00ED3012">
      <w:pPr>
        <w:spacing w:before="120" w:after="120"/>
        <w:ind w:right="-759"/>
        <w:rPr>
          <w:rFonts w:asciiTheme="minorHAnsi" w:hAnsiTheme="minorHAnsi" w:cstheme="minorHAnsi"/>
          <w:b/>
          <w:sz w:val="10"/>
          <w:szCs w:val="10"/>
        </w:rPr>
      </w:pPr>
    </w:p>
    <w:p w14:paraId="4E6805B5" w14:textId="1D0E385A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 xml:space="preserve">§ </w:t>
      </w:r>
      <w:r w:rsidR="00CA3BE6" w:rsidRPr="0029170D">
        <w:rPr>
          <w:rFonts w:asciiTheme="minorHAnsi" w:hAnsiTheme="minorHAnsi" w:cstheme="minorHAnsi"/>
          <w:b/>
        </w:rPr>
        <w:t>1</w:t>
      </w:r>
      <w:r w:rsidR="00F13C6C" w:rsidRPr="0029170D">
        <w:rPr>
          <w:rFonts w:asciiTheme="minorHAnsi" w:hAnsiTheme="minorHAnsi" w:cstheme="minorHAnsi"/>
          <w:b/>
        </w:rPr>
        <w:t>2</w:t>
      </w:r>
    </w:p>
    <w:p w14:paraId="7F99E844" w14:textId="720AEF19" w:rsidR="007F2D4F" w:rsidRPr="0029170D" w:rsidRDefault="007F2D4F" w:rsidP="0029170D">
      <w:pPr>
        <w:spacing w:before="120" w:after="120"/>
        <w:ind w:right="-759"/>
        <w:jc w:val="center"/>
        <w:rPr>
          <w:rFonts w:asciiTheme="minorHAnsi" w:hAnsiTheme="minorHAnsi" w:cstheme="minorHAnsi"/>
          <w:b/>
        </w:rPr>
      </w:pPr>
      <w:r w:rsidRPr="0029170D">
        <w:rPr>
          <w:rFonts w:asciiTheme="minorHAnsi" w:hAnsiTheme="minorHAnsi" w:cstheme="minorHAnsi"/>
          <w:b/>
        </w:rPr>
        <w:t>Postanowienia końcowe</w:t>
      </w:r>
    </w:p>
    <w:p w14:paraId="332D005B" w14:textId="77777777" w:rsidR="003F0F3A" w:rsidRPr="0029170D" w:rsidRDefault="007F2D4F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sprawach nieuregulowanych w niniejszej umowie mają zastosowanie obowiązujące przepisy prawa w szczególności przepisy ustawy Prawo zamówień publicznych</w:t>
      </w:r>
      <w:r w:rsidR="00655A8A" w:rsidRPr="0029170D">
        <w:rPr>
          <w:rFonts w:asciiTheme="minorHAnsi" w:hAnsiTheme="minorHAnsi" w:cstheme="minorHAnsi"/>
        </w:rPr>
        <w:t>,</w:t>
      </w:r>
      <w:r w:rsidR="00D83B8F" w:rsidRPr="0029170D">
        <w:rPr>
          <w:rFonts w:asciiTheme="minorHAnsi" w:hAnsiTheme="minorHAnsi" w:cstheme="minorHAnsi"/>
        </w:rPr>
        <w:t xml:space="preserve"> </w:t>
      </w:r>
      <w:r w:rsidRPr="0029170D">
        <w:rPr>
          <w:rFonts w:asciiTheme="minorHAnsi" w:hAnsiTheme="minorHAnsi" w:cstheme="minorHAnsi"/>
        </w:rPr>
        <w:t xml:space="preserve"> przepisy Kodeksu cywilnego</w:t>
      </w:r>
      <w:r w:rsidR="00655A8A" w:rsidRPr="0029170D">
        <w:rPr>
          <w:rFonts w:asciiTheme="minorHAnsi" w:hAnsiTheme="minorHAnsi" w:cstheme="minorHAnsi"/>
        </w:rPr>
        <w:t>, Rozporządzenia Parlamentu Europejskiego i Rady (UE) 2016/679 w sprawie ochrony osób fizycznych w związku z przetwarzaniem danych osobowych i w sprawie swobodnego przepływu takich danych oraz uchylenia dyrektywy 95/46/WE (dalej: Rozporządzenie) oraz ustawy z dnia 10 maja 2018 r. o ochronie danych osobowych (</w:t>
      </w:r>
      <w:proofErr w:type="spellStart"/>
      <w:r w:rsidR="00655A8A" w:rsidRPr="0029170D">
        <w:rPr>
          <w:rFonts w:asciiTheme="minorHAnsi" w:hAnsiTheme="minorHAnsi" w:cstheme="minorHAnsi"/>
        </w:rPr>
        <w:t>t.j.Dz</w:t>
      </w:r>
      <w:proofErr w:type="spellEnd"/>
      <w:r w:rsidR="00655A8A" w:rsidRPr="0029170D">
        <w:rPr>
          <w:rFonts w:asciiTheme="minorHAnsi" w:hAnsiTheme="minorHAnsi" w:cstheme="minorHAnsi"/>
        </w:rPr>
        <w:t>. U. z 2019 r. poz.1781 z późn. zm.).</w:t>
      </w:r>
    </w:p>
    <w:p w14:paraId="6C923563" w14:textId="25DBD18F" w:rsidR="003F0F3A" w:rsidRPr="0029170D" w:rsidRDefault="003F0F3A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Strony zawrą odrębną umowę powierzenia przetwarzania danych osobowych w zakresie niezbędnym do prawidłowej realizacji przedmiotu Umowy.</w:t>
      </w:r>
    </w:p>
    <w:p w14:paraId="49180DD8" w14:textId="319F56D7" w:rsidR="007F2D4F" w:rsidRPr="0029170D" w:rsidRDefault="007F2D4F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przypadku powstania sporu powstałego w związku z niniejszą umową strony dążyć będą do ugodowego rozstrzygnięcia sporu, tj. w drodze negocjacji i porozumienia.</w:t>
      </w:r>
    </w:p>
    <w:p w14:paraId="25BF07F6" w14:textId="77777777" w:rsidR="00B00E8F" w:rsidRPr="0029170D" w:rsidRDefault="007F2D4F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 przypadku niemożności ugodowego rozstrzygnięcia sporu, sądem wyłącznie właściwym o rozpoznawania sporów wynikających z niniejszej umowy będzie sąd powszechny właściwy miejscowo dla siedziby Zamawiającego.</w:t>
      </w:r>
    </w:p>
    <w:p w14:paraId="756358F8" w14:textId="05C305B8" w:rsidR="00B00E8F" w:rsidRPr="0029170D" w:rsidRDefault="00B00E8F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>Wykonawca oświadcza, że:</w:t>
      </w:r>
    </w:p>
    <w:p w14:paraId="7F590A3E" w14:textId="77777777" w:rsidR="00B00E8F" w:rsidRPr="0029170D" w:rsidRDefault="00B00E8F" w:rsidP="0029170D">
      <w:pPr>
        <w:pStyle w:val="Akapitzlist"/>
        <w:numPr>
          <w:ilvl w:val="0"/>
          <w:numId w:val="43"/>
        </w:numPr>
        <w:spacing w:before="120" w:after="120"/>
        <w:ind w:left="714" w:hanging="357"/>
        <w:jc w:val="both"/>
        <w:textAlignment w:val="baseline"/>
        <w:rPr>
          <w:rFonts w:asciiTheme="minorHAnsi" w:hAnsiTheme="minorHAnsi" w:cstheme="minorHAnsi"/>
          <w:lang w:eastAsia="hi-IN"/>
        </w:rPr>
      </w:pPr>
      <w:r w:rsidRPr="0029170D">
        <w:rPr>
          <w:rFonts w:asciiTheme="minorHAnsi" w:hAnsiTheme="minorHAnsi" w:cstheme="minorHAnsi"/>
          <w:lang w:eastAsia="hi-IN"/>
        </w:rPr>
        <w:lastRenderedPageBreak/>
        <w:t xml:space="preserve">wypełnił </w:t>
      </w:r>
      <w:r w:rsidRPr="0029170D">
        <w:rPr>
          <w:rFonts w:asciiTheme="minorHAnsi" w:hAnsiTheme="minorHAnsi" w:cstheme="minorHAnsi"/>
        </w:rPr>
        <w:t xml:space="preserve">obowiązki informacyjne przewidziane w art. 13 i/lub art. 14 </w:t>
      </w:r>
      <w:r w:rsidRPr="0029170D">
        <w:rPr>
          <w:rFonts w:asciiTheme="minorHAnsi" w:hAnsiTheme="minorHAnsi" w:cstheme="minorHAnsi"/>
          <w:lang w:eastAsia="hi-IN"/>
        </w:rPr>
        <w:t xml:space="preserve">ogólnego rozporządzenia Parlamentu Europejskiego i </w:t>
      </w:r>
      <w:proofErr w:type="gramStart"/>
      <w:r w:rsidRPr="0029170D">
        <w:rPr>
          <w:rFonts w:asciiTheme="minorHAnsi" w:hAnsiTheme="minorHAnsi" w:cstheme="minorHAnsi"/>
          <w:lang w:eastAsia="hi-IN"/>
        </w:rPr>
        <w:t>Rady  (</w:t>
      </w:r>
      <w:proofErr w:type="gramEnd"/>
      <w:r w:rsidRPr="0029170D">
        <w:rPr>
          <w:rFonts w:asciiTheme="minorHAnsi" w:hAnsiTheme="minorHAnsi" w:cstheme="minorHAnsi"/>
          <w:lang w:eastAsia="hi-IN"/>
        </w:rPr>
        <w:t>UE) 2016/679 o ochronie danych osobowych z dnia 27 kwietnia 2016 r. (Dz. Urz. UE L 119 z 04.05.2016)</w:t>
      </w:r>
      <w:r w:rsidRPr="0029170D">
        <w:rPr>
          <w:rFonts w:asciiTheme="minorHAnsi" w:hAnsiTheme="minorHAnsi" w:cstheme="minorHAnsi"/>
        </w:rPr>
        <w:t xml:space="preserve"> wobec osób fizycznych, od których dane osobowe bezpośrednio lub pośrednio pozyskał i udostępnił Zamawiającemu </w:t>
      </w:r>
      <w:r w:rsidRPr="0029170D">
        <w:rPr>
          <w:rFonts w:asciiTheme="minorHAnsi" w:hAnsiTheme="minorHAnsi" w:cstheme="minorHAnsi"/>
          <w:lang w:eastAsia="hi-IN"/>
        </w:rPr>
        <w:t>w związku z przygotowaniem do zawarcia niniejszej Umowy, jak i jej wykonaniem,</w:t>
      </w:r>
    </w:p>
    <w:p w14:paraId="57AA4984" w14:textId="1A41EBE6" w:rsidR="00B00E8F" w:rsidRPr="0029170D" w:rsidRDefault="00B00E8F" w:rsidP="0029170D">
      <w:pPr>
        <w:pStyle w:val="Akapitzlist"/>
        <w:numPr>
          <w:ilvl w:val="0"/>
          <w:numId w:val="43"/>
        </w:numPr>
        <w:spacing w:before="120" w:after="120"/>
        <w:ind w:left="714" w:hanging="357"/>
        <w:jc w:val="both"/>
        <w:textAlignment w:val="baseline"/>
        <w:rPr>
          <w:rFonts w:asciiTheme="minorHAnsi" w:hAnsiTheme="minorHAnsi" w:cstheme="minorHAnsi"/>
          <w:lang w:eastAsia="en-US"/>
        </w:rPr>
      </w:pPr>
      <w:r w:rsidRPr="0029170D">
        <w:rPr>
          <w:rFonts w:asciiTheme="minorHAnsi" w:hAnsiTheme="minorHAnsi" w:cstheme="minorHAnsi"/>
          <w:lang w:eastAsia="hi-IN"/>
        </w:rPr>
        <w:t xml:space="preserve">wypełni obowiązek informacyjny, o którym mowa w pkt. 1) wobec każdej osoby fizycznej, której dane udostępni Zamawiającemu w przyszłości, w związku z realizacją niniejszej </w:t>
      </w:r>
      <w:r w:rsidRPr="0029170D">
        <w:rPr>
          <w:rFonts w:asciiTheme="minorHAnsi" w:eastAsia="Times New Roman" w:hAnsiTheme="minorHAnsi" w:cstheme="minorHAnsi"/>
          <w:kern w:val="2"/>
          <w:lang w:eastAsia="ar-SA"/>
        </w:rPr>
        <w:t>Umowy.</w:t>
      </w:r>
    </w:p>
    <w:p w14:paraId="06FE3025" w14:textId="57E2F004" w:rsidR="007F2D4F" w:rsidRPr="0029170D" w:rsidRDefault="00B079E5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Integralną część umowy stanowi Specyfikacja </w:t>
      </w:r>
      <w:r w:rsidR="00655A8A" w:rsidRPr="0029170D">
        <w:rPr>
          <w:rFonts w:asciiTheme="minorHAnsi" w:hAnsiTheme="minorHAnsi" w:cstheme="minorHAnsi"/>
        </w:rPr>
        <w:t>W</w:t>
      </w:r>
      <w:r w:rsidRPr="0029170D">
        <w:rPr>
          <w:rFonts w:asciiTheme="minorHAnsi" w:hAnsiTheme="minorHAnsi" w:cstheme="minorHAnsi"/>
        </w:rPr>
        <w:t xml:space="preserve">arunków </w:t>
      </w:r>
      <w:r w:rsidR="00655A8A" w:rsidRPr="0029170D">
        <w:rPr>
          <w:rFonts w:asciiTheme="minorHAnsi" w:hAnsiTheme="minorHAnsi" w:cstheme="minorHAnsi"/>
        </w:rPr>
        <w:t>Z</w:t>
      </w:r>
      <w:r w:rsidRPr="0029170D">
        <w:rPr>
          <w:rFonts w:asciiTheme="minorHAnsi" w:hAnsiTheme="minorHAnsi" w:cstheme="minorHAnsi"/>
        </w:rPr>
        <w:t xml:space="preserve">amówienia </w:t>
      </w:r>
      <w:r w:rsidR="00D83B8F" w:rsidRPr="0029170D">
        <w:rPr>
          <w:rFonts w:asciiTheme="minorHAnsi" w:hAnsiTheme="minorHAnsi" w:cstheme="minorHAnsi"/>
        </w:rPr>
        <w:t xml:space="preserve">w Przetargu wraz z modyfikacjami </w:t>
      </w:r>
      <w:r w:rsidR="00B00E8F" w:rsidRPr="0029170D">
        <w:rPr>
          <w:rFonts w:asciiTheme="minorHAnsi" w:hAnsiTheme="minorHAnsi" w:cstheme="minorHAnsi"/>
        </w:rPr>
        <w:br/>
      </w:r>
      <w:r w:rsidR="00D83B8F" w:rsidRPr="0029170D">
        <w:rPr>
          <w:rFonts w:asciiTheme="minorHAnsi" w:hAnsiTheme="minorHAnsi" w:cstheme="minorHAnsi"/>
        </w:rPr>
        <w:t>i wyjaśnieniami oraz oferta Wykonawcy złożona w Przetargu.</w:t>
      </w:r>
    </w:p>
    <w:p w14:paraId="6089B788" w14:textId="0325E9BD" w:rsidR="007F2D4F" w:rsidRPr="0029170D" w:rsidRDefault="007F2D4F" w:rsidP="0029170D">
      <w:pPr>
        <w:numPr>
          <w:ilvl w:val="0"/>
          <w:numId w:val="8"/>
        </w:numPr>
        <w:tabs>
          <w:tab w:val="left" w:pos="-1701"/>
        </w:tabs>
        <w:spacing w:before="120" w:after="120"/>
        <w:ind w:left="284" w:hanging="284"/>
        <w:jc w:val="both"/>
        <w:rPr>
          <w:rFonts w:asciiTheme="minorHAnsi" w:hAnsiTheme="minorHAnsi" w:cstheme="minorHAnsi"/>
        </w:rPr>
      </w:pPr>
      <w:r w:rsidRPr="0029170D">
        <w:rPr>
          <w:rFonts w:asciiTheme="minorHAnsi" w:hAnsiTheme="minorHAnsi" w:cstheme="minorHAnsi"/>
        </w:rPr>
        <w:t xml:space="preserve">Umowa została sporządzona w </w:t>
      </w:r>
      <w:r w:rsidR="0051472C" w:rsidRPr="0029170D">
        <w:rPr>
          <w:rFonts w:asciiTheme="minorHAnsi" w:hAnsiTheme="minorHAnsi" w:cstheme="minorHAnsi"/>
        </w:rPr>
        <w:t>2</w:t>
      </w:r>
      <w:r w:rsidRPr="0029170D">
        <w:rPr>
          <w:rFonts w:asciiTheme="minorHAnsi" w:hAnsiTheme="minorHAnsi" w:cstheme="minorHAnsi"/>
        </w:rPr>
        <w:t xml:space="preserve"> jednobrzmiących egzemplarzach, </w:t>
      </w:r>
      <w:r w:rsidR="0051472C" w:rsidRPr="0029170D">
        <w:rPr>
          <w:rFonts w:asciiTheme="minorHAnsi" w:hAnsiTheme="minorHAnsi" w:cstheme="minorHAnsi"/>
        </w:rPr>
        <w:t>1</w:t>
      </w:r>
      <w:r w:rsidRPr="0029170D">
        <w:rPr>
          <w:rFonts w:asciiTheme="minorHAnsi" w:hAnsiTheme="minorHAnsi" w:cstheme="minorHAnsi"/>
        </w:rPr>
        <w:t xml:space="preserve"> egz. dla Zamawiającego, 1 egz. dla Wykonawcy.</w:t>
      </w:r>
    </w:p>
    <w:p w14:paraId="1E52D02C" w14:textId="77777777" w:rsidR="00B00E8F" w:rsidRPr="0029170D" w:rsidRDefault="00B00E8F" w:rsidP="00ED3012">
      <w:pPr>
        <w:tabs>
          <w:tab w:val="left" w:pos="1040"/>
        </w:tabs>
        <w:spacing w:before="120" w:after="120"/>
        <w:rPr>
          <w:rFonts w:asciiTheme="minorHAnsi" w:hAnsiTheme="minorHAnsi" w:cstheme="minorHAnsi"/>
        </w:rPr>
        <w:sectPr w:rsidR="00B00E8F" w:rsidRPr="0029170D" w:rsidSect="00B00E8F">
          <w:headerReference w:type="default" r:id="rId8"/>
          <w:footerReference w:type="default" r:id="rId9"/>
          <w:headerReference w:type="first" r:id="rId10"/>
          <w:pgSz w:w="11900" w:h="16841"/>
          <w:pgMar w:top="1440" w:right="1552" w:bottom="709" w:left="1276" w:header="0" w:footer="0" w:gutter="0"/>
          <w:cols w:space="0" w:equalWidth="0">
            <w:col w:w="9204"/>
          </w:cols>
          <w:docGrid w:linePitch="360"/>
        </w:sectPr>
      </w:pPr>
    </w:p>
    <w:p w14:paraId="6A08F3CF" w14:textId="77777777" w:rsidR="007F2D4F" w:rsidRPr="0029170D" w:rsidRDefault="007F2D4F" w:rsidP="0029170D">
      <w:pPr>
        <w:spacing w:before="120" w:after="120"/>
        <w:rPr>
          <w:rFonts w:asciiTheme="minorHAnsi" w:eastAsia="Times New Roman" w:hAnsiTheme="minorHAnsi" w:cstheme="minorHAnsi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5"/>
        <w:gridCol w:w="4905"/>
      </w:tblGrid>
      <w:tr w:rsidR="00B00E8F" w:rsidRPr="00B00E8F" w14:paraId="3E1AC29E" w14:textId="77777777" w:rsidTr="00B00E8F">
        <w:tc>
          <w:tcPr>
            <w:tcW w:w="4905" w:type="dxa"/>
          </w:tcPr>
          <w:p w14:paraId="244D8783" w14:textId="08224DC5" w:rsidR="00B00E8F" w:rsidRPr="00B00E8F" w:rsidRDefault="00B00E8F" w:rsidP="00B00E8F">
            <w:pPr>
              <w:spacing w:line="200" w:lineRule="exact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B00E8F">
              <w:rPr>
                <w:rFonts w:eastAsia="Times New Roman" w:cstheme="minorHAnsi"/>
                <w:sz w:val="20"/>
                <w:szCs w:val="20"/>
              </w:rPr>
              <w:t>……………………………………………………………………………</w:t>
            </w:r>
          </w:p>
        </w:tc>
        <w:tc>
          <w:tcPr>
            <w:tcW w:w="4905" w:type="dxa"/>
          </w:tcPr>
          <w:p w14:paraId="4D548262" w14:textId="56DE9E55" w:rsidR="00B00E8F" w:rsidRPr="00B00E8F" w:rsidRDefault="00B00E8F" w:rsidP="00B00E8F">
            <w:pPr>
              <w:spacing w:line="200" w:lineRule="exact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B00E8F">
              <w:rPr>
                <w:rFonts w:eastAsia="Times New Roman" w:cstheme="minorHAnsi"/>
                <w:sz w:val="20"/>
                <w:szCs w:val="20"/>
              </w:rPr>
              <w:t>………………………………………………………………………………….</w:t>
            </w:r>
          </w:p>
        </w:tc>
      </w:tr>
      <w:tr w:rsidR="00B00E8F" w:rsidRPr="00B00E8F" w14:paraId="333EE294" w14:textId="77777777" w:rsidTr="00B00E8F">
        <w:tc>
          <w:tcPr>
            <w:tcW w:w="4905" w:type="dxa"/>
          </w:tcPr>
          <w:p w14:paraId="23A8F926" w14:textId="4334F873" w:rsidR="00B00E8F" w:rsidRPr="00B00E8F" w:rsidRDefault="00B00E8F" w:rsidP="00B00E8F">
            <w:pPr>
              <w:spacing w:line="200" w:lineRule="exact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B00E8F">
              <w:rPr>
                <w:rFonts w:eastAsia="Times New Roman" w:cstheme="minorHAnsi"/>
                <w:b/>
                <w:bCs/>
                <w:sz w:val="20"/>
                <w:szCs w:val="20"/>
              </w:rPr>
              <w:t>Wykonawca</w:t>
            </w:r>
          </w:p>
        </w:tc>
        <w:tc>
          <w:tcPr>
            <w:tcW w:w="4905" w:type="dxa"/>
          </w:tcPr>
          <w:p w14:paraId="246AE0CD" w14:textId="1AB28105" w:rsidR="00B00E8F" w:rsidRPr="00B00E8F" w:rsidRDefault="00B00E8F" w:rsidP="00B00E8F">
            <w:pPr>
              <w:spacing w:line="200" w:lineRule="exact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B00E8F">
              <w:rPr>
                <w:rFonts w:eastAsia="Times New Roman" w:cstheme="minorHAnsi"/>
                <w:b/>
                <w:bCs/>
                <w:sz w:val="20"/>
                <w:szCs w:val="20"/>
              </w:rPr>
              <w:t>Zamawiający</w:t>
            </w:r>
          </w:p>
        </w:tc>
      </w:tr>
    </w:tbl>
    <w:p w14:paraId="53E65A25" w14:textId="77777777" w:rsidR="007F2D4F" w:rsidRPr="00B00E8F" w:rsidRDefault="007F2D4F">
      <w:pPr>
        <w:spacing w:line="200" w:lineRule="exact"/>
        <w:rPr>
          <w:rFonts w:asciiTheme="minorHAnsi" w:eastAsia="Times New Roman" w:hAnsiTheme="minorHAnsi" w:cstheme="minorHAnsi"/>
          <w:b/>
          <w:bCs/>
        </w:rPr>
      </w:pPr>
    </w:p>
    <w:p w14:paraId="471D1C73" w14:textId="77777777" w:rsidR="007F2D4F" w:rsidRPr="00B00E8F" w:rsidRDefault="007F2D4F">
      <w:pPr>
        <w:spacing w:line="200" w:lineRule="exact"/>
        <w:rPr>
          <w:rFonts w:asciiTheme="minorHAnsi" w:eastAsia="Times New Roman" w:hAnsiTheme="minorHAnsi" w:cstheme="minorHAnsi"/>
          <w:b/>
          <w:bCs/>
        </w:rPr>
      </w:pPr>
    </w:p>
    <w:p w14:paraId="258E86DD" w14:textId="77777777" w:rsidR="007F2D4F" w:rsidRDefault="007F2D4F">
      <w:pPr>
        <w:spacing w:line="200" w:lineRule="exact"/>
        <w:rPr>
          <w:rFonts w:ascii="Times New Roman" w:eastAsia="Times New Roman" w:hAnsi="Times New Roman"/>
        </w:rPr>
      </w:pPr>
    </w:p>
    <w:p w14:paraId="2EE36B35" w14:textId="77777777" w:rsidR="007F2D4F" w:rsidRPr="00CA3BE6" w:rsidRDefault="007F2D4F">
      <w:pPr>
        <w:spacing w:line="342" w:lineRule="exact"/>
        <w:rPr>
          <w:rFonts w:ascii="Times New Roman" w:eastAsia="Times New Roman" w:hAnsi="Times New Roman"/>
        </w:rPr>
      </w:pPr>
    </w:p>
    <w:sectPr w:rsidR="007F2D4F" w:rsidRPr="00CA3BE6">
      <w:type w:val="continuous"/>
      <w:pgSz w:w="11900" w:h="16841"/>
      <w:pgMar w:top="1440" w:right="1419" w:bottom="0" w:left="660" w:header="0" w:footer="0" w:gutter="0"/>
      <w:cols w:space="0" w:equalWidth="0">
        <w:col w:w="98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678D10" w14:textId="77777777" w:rsidR="00525DF9" w:rsidRDefault="00525DF9" w:rsidP="00B16A67">
      <w:r>
        <w:separator/>
      </w:r>
    </w:p>
  </w:endnote>
  <w:endnote w:type="continuationSeparator" w:id="0">
    <w:p w14:paraId="31A68B5B" w14:textId="77777777" w:rsidR="00525DF9" w:rsidRDefault="00525DF9" w:rsidP="00B16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066757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447E709" w14:textId="462C4B1B" w:rsidR="00B00E8F" w:rsidRDefault="00B00E8F">
        <w:pPr>
          <w:pStyle w:val="Stopk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</w:p>
    </w:sdtContent>
  </w:sdt>
  <w:p w14:paraId="1FEC264A" w14:textId="77777777" w:rsidR="00B00E8F" w:rsidRDefault="00B00E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EFE9FD" w14:textId="77777777" w:rsidR="00525DF9" w:rsidRDefault="00525DF9" w:rsidP="00B16A67">
      <w:r>
        <w:separator/>
      </w:r>
    </w:p>
  </w:footnote>
  <w:footnote w:type="continuationSeparator" w:id="0">
    <w:p w14:paraId="4006075E" w14:textId="77777777" w:rsidR="00525DF9" w:rsidRDefault="00525DF9" w:rsidP="00B16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B83A5" w14:textId="77777777" w:rsidR="000D617C" w:rsidRDefault="000D617C">
    <w:pPr>
      <w:pStyle w:val="Nagwek"/>
    </w:pPr>
  </w:p>
  <w:p w14:paraId="0C2D81DE" w14:textId="4E865DCB" w:rsidR="00B16A67" w:rsidRDefault="00B16A67">
    <w:pPr>
      <w:pStyle w:val="Nagwek"/>
    </w:pPr>
  </w:p>
  <w:p w14:paraId="3E0C1AC2" w14:textId="318449A1" w:rsidR="000D617C" w:rsidRDefault="00B00E8F">
    <w:pPr>
      <w:pStyle w:val="Nagwek"/>
    </w:pPr>
    <w:r>
      <w:rPr>
        <w:noProof/>
      </w:rPr>
      <w:drawing>
        <wp:inline distT="0" distB="0" distL="0" distR="0" wp14:anchorId="27D7074B" wp14:editId="5A5C0B54">
          <wp:extent cx="5760720" cy="546735"/>
          <wp:effectExtent l="0" t="0" r="0" b="5715"/>
          <wp:docPr id="110181748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68752352"/>
      <w:placeholder>
        <w:docPart w:val="2918E48EC7AD4D289BC2FD10AD31E263"/>
      </w:placeholder>
      <w:temporary/>
      <w:showingPlcHdr/>
      <w15:appearance w15:val="hidden"/>
    </w:sdtPr>
    <w:sdtEndPr/>
    <w:sdtContent>
      <w:p w14:paraId="6BA18B13" w14:textId="77777777" w:rsidR="00B00E8F" w:rsidRDefault="00B00E8F">
        <w:pPr>
          <w:pStyle w:val="Nagwek"/>
        </w:pPr>
        <w:r>
          <w:t>[Wpisz tutaj]</w:t>
        </w:r>
      </w:p>
    </w:sdtContent>
  </w:sdt>
  <w:p w14:paraId="00650BE7" w14:textId="5A9B3AEA" w:rsidR="009E5D8D" w:rsidRDefault="009E5D8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5"/>
    <w:multiLevelType w:val="hybridMultilevel"/>
    <w:tmpl w:val="3F2DBA30"/>
    <w:lvl w:ilvl="0" w:tplc="89900382">
      <w:start w:val="1"/>
      <w:numFmt w:val="decimal"/>
      <w:lvlText w:val="%1."/>
      <w:lvlJc w:val="left"/>
    </w:lvl>
    <w:lvl w:ilvl="1" w:tplc="E5D6EE7C">
      <w:start w:val="1"/>
      <w:numFmt w:val="bullet"/>
      <w:lvlText w:val=""/>
      <w:lvlJc w:val="left"/>
    </w:lvl>
    <w:lvl w:ilvl="2" w:tplc="D188D47C">
      <w:start w:val="1"/>
      <w:numFmt w:val="bullet"/>
      <w:lvlText w:val=""/>
      <w:lvlJc w:val="left"/>
    </w:lvl>
    <w:lvl w:ilvl="3" w:tplc="179C28E8">
      <w:start w:val="1"/>
      <w:numFmt w:val="bullet"/>
      <w:lvlText w:val=""/>
      <w:lvlJc w:val="left"/>
    </w:lvl>
    <w:lvl w:ilvl="4" w:tplc="D9E85914">
      <w:start w:val="1"/>
      <w:numFmt w:val="bullet"/>
      <w:lvlText w:val=""/>
      <w:lvlJc w:val="left"/>
    </w:lvl>
    <w:lvl w:ilvl="5" w:tplc="EF380146">
      <w:start w:val="1"/>
      <w:numFmt w:val="bullet"/>
      <w:lvlText w:val=""/>
      <w:lvlJc w:val="left"/>
    </w:lvl>
    <w:lvl w:ilvl="6" w:tplc="1D1AC4E4">
      <w:start w:val="1"/>
      <w:numFmt w:val="bullet"/>
      <w:lvlText w:val=""/>
      <w:lvlJc w:val="left"/>
    </w:lvl>
    <w:lvl w:ilvl="7" w:tplc="F57E64D0">
      <w:start w:val="1"/>
      <w:numFmt w:val="bullet"/>
      <w:lvlText w:val=""/>
      <w:lvlJc w:val="left"/>
    </w:lvl>
    <w:lvl w:ilvl="8" w:tplc="0F0C8CAC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08EDBDAA"/>
    <w:lvl w:ilvl="0" w:tplc="53404F06">
      <w:start w:val="1"/>
      <w:numFmt w:val="decimal"/>
      <w:lvlText w:val="%1."/>
      <w:lvlJc w:val="left"/>
    </w:lvl>
    <w:lvl w:ilvl="1" w:tplc="31E809F0">
      <w:start w:val="1"/>
      <w:numFmt w:val="lowerLetter"/>
      <w:lvlText w:val="%2."/>
      <w:lvlJc w:val="left"/>
    </w:lvl>
    <w:lvl w:ilvl="2" w:tplc="A43623C0">
      <w:start w:val="1"/>
      <w:numFmt w:val="bullet"/>
      <w:lvlText w:val=""/>
      <w:lvlJc w:val="left"/>
    </w:lvl>
    <w:lvl w:ilvl="3" w:tplc="C75C90A4">
      <w:start w:val="1"/>
      <w:numFmt w:val="bullet"/>
      <w:lvlText w:val=""/>
      <w:lvlJc w:val="left"/>
    </w:lvl>
    <w:lvl w:ilvl="4" w:tplc="7D3CF834">
      <w:start w:val="1"/>
      <w:numFmt w:val="bullet"/>
      <w:lvlText w:val=""/>
      <w:lvlJc w:val="left"/>
    </w:lvl>
    <w:lvl w:ilvl="5" w:tplc="AEA0AC60">
      <w:start w:val="1"/>
      <w:numFmt w:val="bullet"/>
      <w:lvlText w:val=""/>
      <w:lvlJc w:val="left"/>
    </w:lvl>
    <w:lvl w:ilvl="6" w:tplc="8BA25A70">
      <w:start w:val="1"/>
      <w:numFmt w:val="bullet"/>
      <w:lvlText w:val=""/>
      <w:lvlJc w:val="left"/>
    </w:lvl>
    <w:lvl w:ilvl="7" w:tplc="E6247400">
      <w:start w:val="1"/>
      <w:numFmt w:val="bullet"/>
      <w:lvlText w:val=""/>
      <w:lvlJc w:val="left"/>
    </w:lvl>
    <w:lvl w:ilvl="8" w:tplc="7F2091E6">
      <w:start w:val="1"/>
      <w:numFmt w:val="bullet"/>
      <w:lvlText w:val=""/>
      <w:lvlJc w:val="left"/>
    </w:lvl>
  </w:abstractNum>
  <w:abstractNum w:abstractNumId="2" w15:restartNumberingAfterBreak="0">
    <w:nsid w:val="00000013"/>
    <w:multiLevelType w:val="hybridMultilevel"/>
    <w:tmpl w:val="4353D0CC"/>
    <w:lvl w:ilvl="0" w:tplc="6A281016">
      <w:start w:val="3"/>
      <w:numFmt w:val="decimal"/>
      <w:lvlText w:val="%1."/>
      <w:lvlJc w:val="left"/>
    </w:lvl>
    <w:lvl w:ilvl="1" w:tplc="94BC53D6">
      <w:start w:val="1"/>
      <w:numFmt w:val="lowerLetter"/>
      <w:lvlText w:val="%2"/>
      <w:lvlJc w:val="left"/>
    </w:lvl>
    <w:lvl w:ilvl="2" w:tplc="C346E690">
      <w:start w:val="1"/>
      <w:numFmt w:val="bullet"/>
      <w:lvlText w:val=""/>
      <w:lvlJc w:val="left"/>
    </w:lvl>
    <w:lvl w:ilvl="3" w:tplc="DBAE29A4">
      <w:start w:val="1"/>
      <w:numFmt w:val="bullet"/>
      <w:lvlText w:val=""/>
      <w:lvlJc w:val="left"/>
    </w:lvl>
    <w:lvl w:ilvl="4" w:tplc="CA50123A">
      <w:start w:val="1"/>
      <w:numFmt w:val="bullet"/>
      <w:lvlText w:val=""/>
      <w:lvlJc w:val="left"/>
    </w:lvl>
    <w:lvl w:ilvl="5" w:tplc="A72E1596">
      <w:start w:val="1"/>
      <w:numFmt w:val="bullet"/>
      <w:lvlText w:val=""/>
      <w:lvlJc w:val="left"/>
    </w:lvl>
    <w:lvl w:ilvl="6" w:tplc="78EC62AE">
      <w:start w:val="1"/>
      <w:numFmt w:val="bullet"/>
      <w:lvlText w:val=""/>
      <w:lvlJc w:val="left"/>
    </w:lvl>
    <w:lvl w:ilvl="7" w:tplc="2DA0A276">
      <w:start w:val="1"/>
      <w:numFmt w:val="bullet"/>
      <w:lvlText w:val=""/>
      <w:lvlJc w:val="left"/>
    </w:lvl>
    <w:lvl w:ilvl="8" w:tplc="28A82FD4">
      <w:start w:val="1"/>
      <w:numFmt w:val="bullet"/>
      <w:lvlText w:val=""/>
      <w:lvlJc w:val="left"/>
    </w:lvl>
  </w:abstractNum>
  <w:abstractNum w:abstractNumId="3" w15:restartNumberingAfterBreak="0">
    <w:nsid w:val="00000018"/>
    <w:multiLevelType w:val="hybridMultilevel"/>
    <w:tmpl w:val="2CA88610"/>
    <w:lvl w:ilvl="0" w:tplc="20BE7230">
      <w:start w:val="1"/>
      <w:numFmt w:val="decimal"/>
      <w:lvlText w:val="%1."/>
      <w:lvlJc w:val="left"/>
    </w:lvl>
    <w:lvl w:ilvl="1" w:tplc="340AB6E2">
      <w:start w:val="1"/>
      <w:numFmt w:val="lowerLetter"/>
      <w:lvlText w:val="%2."/>
      <w:lvlJc w:val="left"/>
    </w:lvl>
    <w:lvl w:ilvl="2" w:tplc="A3FA4CA0">
      <w:start w:val="1"/>
      <w:numFmt w:val="bullet"/>
      <w:lvlText w:val=""/>
      <w:lvlJc w:val="left"/>
    </w:lvl>
    <w:lvl w:ilvl="3" w:tplc="294223F6">
      <w:start w:val="1"/>
      <w:numFmt w:val="bullet"/>
      <w:lvlText w:val=""/>
      <w:lvlJc w:val="left"/>
    </w:lvl>
    <w:lvl w:ilvl="4" w:tplc="17A22112">
      <w:start w:val="1"/>
      <w:numFmt w:val="bullet"/>
      <w:lvlText w:val=""/>
      <w:lvlJc w:val="left"/>
    </w:lvl>
    <w:lvl w:ilvl="5" w:tplc="07301A48">
      <w:start w:val="1"/>
      <w:numFmt w:val="bullet"/>
      <w:lvlText w:val=""/>
      <w:lvlJc w:val="left"/>
    </w:lvl>
    <w:lvl w:ilvl="6" w:tplc="7F4ACA9E">
      <w:start w:val="1"/>
      <w:numFmt w:val="bullet"/>
      <w:lvlText w:val=""/>
      <w:lvlJc w:val="left"/>
    </w:lvl>
    <w:lvl w:ilvl="7" w:tplc="A48874A4">
      <w:start w:val="1"/>
      <w:numFmt w:val="bullet"/>
      <w:lvlText w:val=""/>
      <w:lvlJc w:val="left"/>
    </w:lvl>
    <w:lvl w:ilvl="8" w:tplc="542459EC">
      <w:start w:val="1"/>
      <w:numFmt w:val="bullet"/>
      <w:lvlText w:val=""/>
      <w:lvlJc w:val="left"/>
    </w:lvl>
  </w:abstractNum>
  <w:abstractNum w:abstractNumId="4" w15:restartNumberingAfterBreak="0">
    <w:nsid w:val="0000001A"/>
    <w:multiLevelType w:val="hybridMultilevel"/>
    <w:tmpl w:val="02901D82"/>
    <w:lvl w:ilvl="0" w:tplc="34F03880">
      <w:start w:val="3"/>
      <w:numFmt w:val="decimal"/>
      <w:lvlText w:val="%1."/>
      <w:lvlJc w:val="left"/>
    </w:lvl>
    <w:lvl w:ilvl="1" w:tplc="D086328E">
      <w:start w:val="1"/>
      <w:numFmt w:val="lowerLetter"/>
      <w:lvlText w:val="%2"/>
      <w:lvlJc w:val="left"/>
    </w:lvl>
    <w:lvl w:ilvl="2" w:tplc="DF52E6EA">
      <w:start w:val="1"/>
      <w:numFmt w:val="bullet"/>
      <w:lvlText w:val=""/>
      <w:lvlJc w:val="left"/>
    </w:lvl>
    <w:lvl w:ilvl="3" w:tplc="559CC8A8">
      <w:start w:val="1"/>
      <w:numFmt w:val="bullet"/>
      <w:lvlText w:val=""/>
      <w:lvlJc w:val="left"/>
    </w:lvl>
    <w:lvl w:ilvl="4" w:tplc="746E3714">
      <w:start w:val="1"/>
      <w:numFmt w:val="bullet"/>
      <w:lvlText w:val=""/>
      <w:lvlJc w:val="left"/>
    </w:lvl>
    <w:lvl w:ilvl="5" w:tplc="4A7E2914">
      <w:start w:val="1"/>
      <w:numFmt w:val="bullet"/>
      <w:lvlText w:val=""/>
      <w:lvlJc w:val="left"/>
    </w:lvl>
    <w:lvl w:ilvl="6" w:tplc="3CB451EC">
      <w:start w:val="1"/>
      <w:numFmt w:val="bullet"/>
      <w:lvlText w:val=""/>
      <w:lvlJc w:val="left"/>
    </w:lvl>
    <w:lvl w:ilvl="7" w:tplc="641C17D4">
      <w:start w:val="1"/>
      <w:numFmt w:val="bullet"/>
      <w:lvlText w:val=""/>
      <w:lvlJc w:val="left"/>
    </w:lvl>
    <w:lvl w:ilvl="8" w:tplc="7914819C">
      <w:start w:val="1"/>
      <w:numFmt w:val="bullet"/>
      <w:lvlText w:val=""/>
      <w:lvlJc w:val="left"/>
    </w:lvl>
  </w:abstractNum>
  <w:abstractNum w:abstractNumId="5" w15:restartNumberingAfterBreak="0">
    <w:nsid w:val="0000001B"/>
    <w:multiLevelType w:val="hybridMultilevel"/>
    <w:tmpl w:val="3A95F874"/>
    <w:lvl w:ilvl="0" w:tplc="531601BA">
      <w:start w:val="1"/>
      <w:numFmt w:val="decimal"/>
      <w:lvlText w:val="%1."/>
      <w:lvlJc w:val="left"/>
    </w:lvl>
    <w:lvl w:ilvl="1" w:tplc="8FB8F8BC">
      <w:start w:val="1"/>
      <w:numFmt w:val="bullet"/>
      <w:lvlText w:val=""/>
      <w:lvlJc w:val="left"/>
    </w:lvl>
    <w:lvl w:ilvl="2" w:tplc="09D6B03C">
      <w:start w:val="1"/>
      <w:numFmt w:val="bullet"/>
      <w:lvlText w:val=""/>
      <w:lvlJc w:val="left"/>
    </w:lvl>
    <w:lvl w:ilvl="3" w:tplc="73E81242">
      <w:start w:val="1"/>
      <w:numFmt w:val="bullet"/>
      <w:lvlText w:val=""/>
      <w:lvlJc w:val="left"/>
    </w:lvl>
    <w:lvl w:ilvl="4" w:tplc="CA78E012">
      <w:start w:val="1"/>
      <w:numFmt w:val="bullet"/>
      <w:lvlText w:val=""/>
      <w:lvlJc w:val="left"/>
    </w:lvl>
    <w:lvl w:ilvl="5" w:tplc="CD40D064">
      <w:start w:val="1"/>
      <w:numFmt w:val="bullet"/>
      <w:lvlText w:val=""/>
      <w:lvlJc w:val="left"/>
    </w:lvl>
    <w:lvl w:ilvl="6" w:tplc="3C4EC660">
      <w:start w:val="1"/>
      <w:numFmt w:val="bullet"/>
      <w:lvlText w:val=""/>
      <w:lvlJc w:val="left"/>
    </w:lvl>
    <w:lvl w:ilvl="7" w:tplc="E7D0BB78">
      <w:start w:val="1"/>
      <w:numFmt w:val="bullet"/>
      <w:lvlText w:val=""/>
      <w:lvlJc w:val="left"/>
    </w:lvl>
    <w:lvl w:ilvl="8" w:tplc="5CC8E528">
      <w:start w:val="1"/>
      <w:numFmt w:val="bullet"/>
      <w:lvlText w:val=""/>
      <w:lvlJc w:val="left"/>
    </w:lvl>
  </w:abstractNum>
  <w:abstractNum w:abstractNumId="6" w15:restartNumberingAfterBreak="0">
    <w:nsid w:val="0000001C"/>
    <w:multiLevelType w:val="hybridMultilevel"/>
    <w:tmpl w:val="08138640"/>
    <w:lvl w:ilvl="0" w:tplc="0A7CAD0C">
      <w:start w:val="1"/>
      <w:numFmt w:val="decimal"/>
      <w:lvlText w:val="%1."/>
      <w:lvlJc w:val="left"/>
    </w:lvl>
    <w:lvl w:ilvl="1" w:tplc="18528A98">
      <w:start w:val="23"/>
      <w:numFmt w:val="lowerLetter"/>
      <w:lvlText w:val="%2"/>
      <w:lvlJc w:val="left"/>
    </w:lvl>
    <w:lvl w:ilvl="2" w:tplc="4F2EFFA8">
      <w:start w:val="1"/>
      <w:numFmt w:val="bullet"/>
      <w:lvlText w:val=""/>
      <w:lvlJc w:val="left"/>
    </w:lvl>
    <w:lvl w:ilvl="3" w:tplc="5FD4CA70">
      <w:start w:val="1"/>
      <w:numFmt w:val="bullet"/>
      <w:lvlText w:val=""/>
      <w:lvlJc w:val="left"/>
    </w:lvl>
    <w:lvl w:ilvl="4" w:tplc="DCF67802">
      <w:start w:val="1"/>
      <w:numFmt w:val="bullet"/>
      <w:lvlText w:val=""/>
      <w:lvlJc w:val="left"/>
    </w:lvl>
    <w:lvl w:ilvl="5" w:tplc="4588F6CE">
      <w:start w:val="1"/>
      <w:numFmt w:val="bullet"/>
      <w:lvlText w:val=""/>
      <w:lvlJc w:val="left"/>
    </w:lvl>
    <w:lvl w:ilvl="6" w:tplc="FDDED204">
      <w:start w:val="1"/>
      <w:numFmt w:val="bullet"/>
      <w:lvlText w:val=""/>
      <w:lvlJc w:val="left"/>
    </w:lvl>
    <w:lvl w:ilvl="7" w:tplc="A06855E0">
      <w:start w:val="1"/>
      <w:numFmt w:val="bullet"/>
      <w:lvlText w:val=""/>
      <w:lvlJc w:val="left"/>
    </w:lvl>
    <w:lvl w:ilvl="8" w:tplc="E7A2C6F8">
      <w:start w:val="1"/>
      <w:numFmt w:val="bullet"/>
      <w:lvlText w:val=""/>
      <w:lvlJc w:val="left"/>
    </w:lvl>
  </w:abstractNum>
  <w:abstractNum w:abstractNumId="7" w15:restartNumberingAfterBreak="0">
    <w:nsid w:val="00000020"/>
    <w:multiLevelType w:val="hybridMultilevel"/>
    <w:tmpl w:val="6CEAF086"/>
    <w:lvl w:ilvl="0" w:tplc="E80CC900">
      <w:start w:val="1"/>
      <w:numFmt w:val="decimal"/>
      <w:lvlText w:val="%1."/>
      <w:lvlJc w:val="left"/>
    </w:lvl>
    <w:lvl w:ilvl="1" w:tplc="B5DC5AD8">
      <w:start w:val="1"/>
      <w:numFmt w:val="bullet"/>
      <w:lvlText w:val=""/>
      <w:lvlJc w:val="left"/>
    </w:lvl>
    <w:lvl w:ilvl="2" w:tplc="765C1356">
      <w:start w:val="1"/>
      <w:numFmt w:val="bullet"/>
      <w:lvlText w:val=""/>
      <w:lvlJc w:val="left"/>
    </w:lvl>
    <w:lvl w:ilvl="3" w:tplc="12ACCD24">
      <w:start w:val="1"/>
      <w:numFmt w:val="bullet"/>
      <w:lvlText w:val=""/>
      <w:lvlJc w:val="left"/>
    </w:lvl>
    <w:lvl w:ilvl="4" w:tplc="7B0614FA">
      <w:start w:val="1"/>
      <w:numFmt w:val="bullet"/>
      <w:lvlText w:val=""/>
      <w:lvlJc w:val="left"/>
    </w:lvl>
    <w:lvl w:ilvl="5" w:tplc="007870EE">
      <w:start w:val="1"/>
      <w:numFmt w:val="bullet"/>
      <w:lvlText w:val=""/>
      <w:lvlJc w:val="left"/>
    </w:lvl>
    <w:lvl w:ilvl="6" w:tplc="B3D21468">
      <w:start w:val="1"/>
      <w:numFmt w:val="bullet"/>
      <w:lvlText w:val=""/>
      <w:lvlJc w:val="left"/>
    </w:lvl>
    <w:lvl w:ilvl="7" w:tplc="5238AC98">
      <w:start w:val="1"/>
      <w:numFmt w:val="bullet"/>
      <w:lvlText w:val=""/>
      <w:lvlJc w:val="left"/>
    </w:lvl>
    <w:lvl w:ilvl="8" w:tplc="CAE8C2DA">
      <w:start w:val="1"/>
      <w:numFmt w:val="bullet"/>
      <w:lvlText w:val=""/>
      <w:lvlJc w:val="left"/>
    </w:lvl>
  </w:abstractNum>
  <w:abstractNum w:abstractNumId="8" w15:restartNumberingAfterBreak="0">
    <w:nsid w:val="05745492"/>
    <w:multiLevelType w:val="hybridMultilevel"/>
    <w:tmpl w:val="6D8CF828"/>
    <w:lvl w:ilvl="0" w:tplc="59B8776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5AB1052"/>
    <w:multiLevelType w:val="hybridMultilevel"/>
    <w:tmpl w:val="9F7A8E48"/>
    <w:lvl w:ilvl="0" w:tplc="E91A27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680" w:hanging="360"/>
      </w:pPr>
    </w:lvl>
    <w:lvl w:ilvl="2" w:tplc="0415001B" w:tentative="1">
      <w:start w:val="1"/>
      <w:numFmt w:val="lowerRoman"/>
      <w:lvlText w:val="%3."/>
      <w:lvlJc w:val="right"/>
      <w:pPr>
        <w:ind w:left="1400" w:hanging="180"/>
      </w:pPr>
    </w:lvl>
    <w:lvl w:ilvl="3" w:tplc="0415000F" w:tentative="1">
      <w:start w:val="1"/>
      <w:numFmt w:val="decimal"/>
      <w:lvlText w:val="%4."/>
      <w:lvlJc w:val="left"/>
      <w:pPr>
        <w:ind w:left="2120" w:hanging="360"/>
      </w:pPr>
    </w:lvl>
    <w:lvl w:ilvl="4" w:tplc="04150019" w:tentative="1">
      <w:start w:val="1"/>
      <w:numFmt w:val="lowerLetter"/>
      <w:lvlText w:val="%5."/>
      <w:lvlJc w:val="left"/>
      <w:pPr>
        <w:ind w:left="2840" w:hanging="360"/>
      </w:pPr>
    </w:lvl>
    <w:lvl w:ilvl="5" w:tplc="0415001B" w:tentative="1">
      <w:start w:val="1"/>
      <w:numFmt w:val="lowerRoman"/>
      <w:lvlText w:val="%6."/>
      <w:lvlJc w:val="right"/>
      <w:pPr>
        <w:ind w:left="3560" w:hanging="180"/>
      </w:pPr>
    </w:lvl>
    <w:lvl w:ilvl="6" w:tplc="0415000F" w:tentative="1">
      <w:start w:val="1"/>
      <w:numFmt w:val="decimal"/>
      <w:lvlText w:val="%7."/>
      <w:lvlJc w:val="left"/>
      <w:pPr>
        <w:ind w:left="4280" w:hanging="360"/>
      </w:pPr>
    </w:lvl>
    <w:lvl w:ilvl="7" w:tplc="04150019" w:tentative="1">
      <w:start w:val="1"/>
      <w:numFmt w:val="lowerLetter"/>
      <w:lvlText w:val="%8."/>
      <w:lvlJc w:val="left"/>
      <w:pPr>
        <w:ind w:left="5000" w:hanging="360"/>
      </w:pPr>
    </w:lvl>
    <w:lvl w:ilvl="8" w:tplc="0415001B" w:tentative="1">
      <w:start w:val="1"/>
      <w:numFmt w:val="lowerRoman"/>
      <w:lvlText w:val="%9."/>
      <w:lvlJc w:val="right"/>
      <w:pPr>
        <w:ind w:left="5720" w:hanging="180"/>
      </w:pPr>
    </w:lvl>
  </w:abstractNum>
  <w:abstractNum w:abstractNumId="10" w15:restartNumberingAfterBreak="0">
    <w:nsid w:val="13665BEC"/>
    <w:multiLevelType w:val="multilevel"/>
    <w:tmpl w:val="27E269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4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11" w15:restartNumberingAfterBreak="0">
    <w:nsid w:val="19F9232F"/>
    <w:multiLevelType w:val="multilevel"/>
    <w:tmpl w:val="EE085E8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1C9E1F2C"/>
    <w:multiLevelType w:val="hybridMultilevel"/>
    <w:tmpl w:val="38521A4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F5712AA"/>
    <w:multiLevelType w:val="hybridMultilevel"/>
    <w:tmpl w:val="66A2E970"/>
    <w:lvl w:ilvl="0" w:tplc="4CFAA22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B32535"/>
    <w:multiLevelType w:val="hybridMultilevel"/>
    <w:tmpl w:val="3F3080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6C71E2"/>
    <w:multiLevelType w:val="multilevel"/>
    <w:tmpl w:val="E58A79D2"/>
    <w:lvl w:ilvl="0">
      <w:start w:val="2"/>
      <w:numFmt w:val="decimal"/>
      <w:lvlText w:val="%1."/>
      <w:lvlJc w:val="left"/>
      <w:pPr>
        <w:ind w:left="786" w:hanging="360"/>
      </w:pPr>
      <w:rPr>
        <w:rFonts w:hint="default"/>
        <w:b w:val="0"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 w15:restartNumberingAfterBreak="0">
    <w:nsid w:val="27937441"/>
    <w:multiLevelType w:val="multilevel"/>
    <w:tmpl w:val="EC0AC96C"/>
    <w:lvl w:ilvl="0">
      <w:start w:val="1"/>
      <w:numFmt w:val="decimal"/>
      <w:lvlText w:val="%1)"/>
      <w:lvlJc w:val="left"/>
      <w:pPr>
        <w:ind w:left="720" w:hanging="360"/>
      </w:pPr>
      <w:rPr>
        <w:b w:val="0"/>
        <w:color w:val="00000A"/>
      </w:rPr>
    </w:lvl>
    <w:lvl w:ilvl="1">
      <w:start w:val="1"/>
      <w:numFmt w:val="decimal"/>
      <w:lvlText w:val="%2."/>
      <w:lvlJc w:val="left"/>
      <w:pPr>
        <w:ind w:left="644" w:hanging="360"/>
      </w:pPr>
      <w:rPr>
        <w:b w:val="0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asciiTheme="minorHAnsi" w:eastAsia="Arial" w:hAnsiTheme="minorHAnsi" w:cstheme="minorHAnsi"/>
      </w:r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E5C84"/>
    <w:multiLevelType w:val="hybridMultilevel"/>
    <w:tmpl w:val="D7BE1C06"/>
    <w:lvl w:ilvl="0" w:tplc="72DA9504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cs="Calibri Light" w:hint="default"/>
        <w:b w:val="0"/>
        <w:bCs w:val="0"/>
        <w:i w:val="0"/>
        <w:sz w:val="22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A55413"/>
    <w:multiLevelType w:val="hybridMultilevel"/>
    <w:tmpl w:val="4D702AA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BA64AC7"/>
    <w:multiLevelType w:val="hybridMultilevel"/>
    <w:tmpl w:val="51301FCC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31013E3C"/>
    <w:multiLevelType w:val="hybridMultilevel"/>
    <w:tmpl w:val="6CB4B274"/>
    <w:lvl w:ilvl="0" w:tplc="0415000F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A5505B"/>
    <w:multiLevelType w:val="hybridMultilevel"/>
    <w:tmpl w:val="F1BA148C"/>
    <w:lvl w:ilvl="0" w:tplc="7F8EDB86">
      <w:start w:val="1"/>
      <w:numFmt w:val="decimal"/>
      <w:lvlText w:val="%1."/>
      <w:lvlJc w:val="left"/>
      <w:pPr>
        <w:ind w:left="11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40" w:hanging="360"/>
      </w:pPr>
    </w:lvl>
    <w:lvl w:ilvl="2" w:tplc="0415001B" w:tentative="1">
      <w:start w:val="1"/>
      <w:numFmt w:val="lowerRoman"/>
      <w:lvlText w:val="%3."/>
      <w:lvlJc w:val="right"/>
      <w:pPr>
        <w:ind w:left="2560" w:hanging="180"/>
      </w:pPr>
    </w:lvl>
    <w:lvl w:ilvl="3" w:tplc="0415000F" w:tentative="1">
      <w:start w:val="1"/>
      <w:numFmt w:val="decimal"/>
      <w:lvlText w:val="%4."/>
      <w:lvlJc w:val="left"/>
      <w:pPr>
        <w:ind w:left="3280" w:hanging="360"/>
      </w:pPr>
    </w:lvl>
    <w:lvl w:ilvl="4" w:tplc="04150019" w:tentative="1">
      <w:start w:val="1"/>
      <w:numFmt w:val="lowerLetter"/>
      <w:lvlText w:val="%5."/>
      <w:lvlJc w:val="left"/>
      <w:pPr>
        <w:ind w:left="4000" w:hanging="360"/>
      </w:pPr>
    </w:lvl>
    <w:lvl w:ilvl="5" w:tplc="0415001B" w:tentative="1">
      <w:start w:val="1"/>
      <w:numFmt w:val="lowerRoman"/>
      <w:lvlText w:val="%6."/>
      <w:lvlJc w:val="right"/>
      <w:pPr>
        <w:ind w:left="4720" w:hanging="180"/>
      </w:pPr>
    </w:lvl>
    <w:lvl w:ilvl="6" w:tplc="0415000F" w:tentative="1">
      <w:start w:val="1"/>
      <w:numFmt w:val="decimal"/>
      <w:lvlText w:val="%7."/>
      <w:lvlJc w:val="left"/>
      <w:pPr>
        <w:ind w:left="5440" w:hanging="360"/>
      </w:pPr>
    </w:lvl>
    <w:lvl w:ilvl="7" w:tplc="04150019" w:tentative="1">
      <w:start w:val="1"/>
      <w:numFmt w:val="lowerLetter"/>
      <w:lvlText w:val="%8."/>
      <w:lvlJc w:val="left"/>
      <w:pPr>
        <w:ind w:left="6160" w:hanging="360"/>
      </w:pPr>
    </w:lvl>
    <w:lvl w:ilvl="8" w:tplc="0415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22" w15:restartNumberingAfterBreak="0">
    <w:nsid w:val="339B11C9"/>
    <w:multiLevelType w:val="hybridMultilevel"/>
    <w:tmpl w:val="12DA7534"/>
    <w:lvl w:ilvl="0" w:tplc="6010BB3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9311EA"/>
    <w:multiLevelType w:val="hybridMultilevel"/>
    <w:tmpl w:val="C1F2DB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3B2436"/>
    <w:multiLevelType w:val="hybridMultilevel"/>
    <w:tmpl w:val="ECB20A0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3FBA13CC"/>
    <w:multiLevelType w:val="hybridMultilevel"/>
    <w:tmpl w:val="7DE2D2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4508024F"/>
    <w:multiLevelType w:val="hybridMultilevel"/>
    <w:tmpl w:val="0FE893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F1544"/>
    <w:multiLevelType w:val="hybridMultilevel"/>
    <w:tmpl w:val="2764A31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C663E0"/>
    <w:multiLevelType w:val="hybridMultilevel"/>
    <w:tmpl w:val="B972F352"/>
    <w:lvl w:ilvl="0" w:tplc="04150011">
      <w:start w:val="1"/>
      <w:numFmt w:val="decimal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9" w15:restartNumberingAfterBreak="0">
    <w:nsid w:val="4E026A78"/>
    <w:multiLevelType w:val="hybridMultilevel"/>
    <w:tmpl w:val="A9D4D62A"/>
    <w:lvl w:ilvl="0" w:tplc="92B0D04E">
      <w:start w:val="8"/>
      <w:numFmt w:val="decimal"/>
      <w:lvlText w:val="%1."/>
      <w:lvlJc w:val="left"/>
      <w:pPr>
        <w:ind w:left="284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796" w:hanging="360"/>
      </w:pPr>
    </w:lvl>
    <w:lvl w:ilvl="2" w:tplc="0415001B" w:tentative="1">
      <w:start w:val="1"/>
      <w:numFmt w:val="lowerRoman"/>
      <w:lvlText w:val="%3."/>
      <w:lvlJc w:val="right"/>
      <w:pPr>
        <w:ind w:left="-76" w:hanging="180"/>
      </w:pPr>
    </w:lvl>
    <w:lvl w:ilvl="3" w:tplc="0415000F" w:tentative="1">
      <w:start w:val="1"/>
      <w:numFmt w:val="decimal"/>
      <w:lvlText w:val="%4."/>
      <w:lvlJc w:val="left"/>
      <w:pPr>
        <w:ind w:left="644" w:hanging="360"/>
      </w:pPr>
    </w:lvl>
    <w:lvl w:ilvl="4" w:tplc="04150019" w:tentative="1">
      <w:start w:val="1"/>
      <w:numFmt w:val="lowerLetter"/>
      <w:lvlText w:val="%5."/>
      <w:lvlJc w:val="left"/>
      <w:pPr>
        <w:ind w:left="1364" w:hanging="360"/>
      </w:pPr>
    </w:lvl>
    <w:lvl w:ilvl="5" w:tplc="0415001B" w:tentative="1">
      <w:start w:val="1"/>
      <w:numFmt w:val="lowerRoman"/>
      <w:lvlText w:val="%6."/>
      <w:lvlJc w:val="right"/>
      <w:pPr>
        <w:ind w:left="2084" w:hanging="180"/>
      </w:pPr>
    </w:lvl>
    <w:lvl w:ilvl="6" w:tplc="0415000F" w:tentative="1">
      <w:start w:val="1"/>
      <w:numFmt w:val="decimal"/>
      <w:lvlText w:val="%7."/>
      <w:lvlJc w:val="left"/>
      <w:pPr>
        <w:ind w:left="2804" w:hanging="360"/>
      </w:pPr>
    </w:lvl>
    <w:lvl w:ilvl="7" w:tplc="04150019" w:tentative="1">
      <w:start w:val="1"/>
      <w:numFmt w:val="lowerLetter"/>
      <w:lvlText w:val="%8."/>
      <w:lvlJc w:val="left"/>
      <w:pPr>
        <w:ind w:left="3524" w:hanging="360"/>
      </w:pPr>
    </w:lvl>
    <w:lvl w:ilvl="8" w:tplc="0415001B" w:tentative="1">
      <w:start w:val="1"/>
      <w:numFmt w:val="lowerRoman"/>
      <w:lvlText w:val="%9."/>
      <w:lvlJc w:val="right"/>
      <w:pPr>
        <w:ind w:left="4244" w:hanging="180"/>
      </w:pPr>
    </w:lvl>
  </w:abstractNum>
  <w:abstractNum w:abstractNumId="30" w15:restartNumberingAfterBreak="0">
    <w:nsid w:val="4F506D89"/>
    <w:multiLevelType w:val="hybridMultilevel"/>
    <w:tmpl w:val="CD1098E6"/>
    <w:lvl w:ilvl="0" w:tplc="0E5640A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9001F4"/>
    <w:multiLevelType w:val="multilevel"/>
    <w:tmpl w:val="F7E48E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32" w15:restartNumberingAfterBreak="0">
    <w:nsid w:val="520A0283"/>
    <w:multiLevelType w:val="hybridMultilevel"/>
    <w:tmpl w:val="4F9EBE42"/>
    <w:lvl w:ilvl="0" w:tplc="8682C2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CA20E0"/>
    <w:multiLevelType w:val="hybridMultilevel"/>
    <w:tmpl w:val="BBBA5A6A"/>
    <w:lvl w:ilvl="0" w:tplc="9302550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bCs w:val="0"/>
        <w:i w:val="0"/>
        <w:iCs w:val="0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D11959"/>
    <w:multiLevelType w:val="hybridMultilevel"/>
    <w:tmpl w:val="A9F6F0DC"/>
    <w:lvl w:ilvl="0" w:tplc="C82CF3AC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230AA694">
      <w:start w:val="1"/>
      <w:numFmt w:val="lowerLetter"/>
      <w:lvlText w:val="%2)"/>
      <w:lvlJc w:val="left"/>
      <w:pPr>
        <w:ind w:left="1800" w:hanging="360"/>
      </w:pPr>
      <w:rPr>
        <w:rFonts w:ascii="Arial" w:hAnsi="Arial" w:cs="Arial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417271"/>
    <w:multiLevelType w:val="hybridMultilevel"/>
    <w:tmpl w:val="332220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E44B0"/>
    <w:multiLevelType w:val="hybridMultilevel"/>
    <w:tmpl w:val="F88E25D4"/>
    <w:lvl w:ilvl="0" w:tplc="04150017">
      <w:start w:val="1"/>
      <w:numFmt w:val="lowerLetter"/>
      <w:lvlText w:val="%1)"/>
      <w:lvlJc w:val="left"/>
      <w:pPr>
        <w:ind w:left="1080" w:hanging="360"/>
      </w:pPr>
      <w:rPr>
        <w:strike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F85096D"/>
    <w:multiLevelType w:val="hybridMultilevel"/>
    <w:tmpl w:val="4B78B556"/>
    <w:lvl w:ilvl="0" w:tplc="56A8FED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D0B23"/>
    <w:multiLevelType w:val="hybridMultilevel"/>
    <w:tmpl w:val="F9E44CFE"/>
    <w:lvl w:ilvl="0" w:tplc="0B32E3A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9" w15:restartNumberingAfterBreak="0">
    <w:nsid w:val="7365462D"/>
    <w:multiLevelType w:val="hybridMultilevel"/>
    <w:tmpl w:val="9D8235A6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F563A8"/>
    <w:multiLevelType w:val="hybridMultilevel"/>
    <w:tmpl w:val="FBDCED3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 w15:restartNumberingAfterBreak="0">
    <w:nsid w:val="7D631F46"/>
    <w:multiLevelType w:val="hybridMultilevel"/>
    <w:tmpl w:val="DF32345A"/>
    <w:lvl w:ilvl="0" w:tplc="C402F4FC">
      <w:start w:val="1"/>
      <w:numFmt w:val="decimal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799452">
    <w:abstractNumId w:val="0"/>
  </w:num>
  <w:num w:numId="2" w16cid:durableId="1286547001">
    <w:abstractNumId w:val="1"/>
  </w:num>
  <w:num w:numId="3" w16cid:durableId="1747727274">
    <w:abstractNumId w:val="2"/>
  </w:num>
  <w:num w:numId="4" w16cid:durableId="2712824">
    <w:abstractNumId w:val="3"/>
  </w:num>
  <w:num w:numId="5" w16cid:durableId="2134132101">
    <w:abstractNumId w:val="4"/>
  </w:num>
  <w:num w:numId="6" w16cid:durableId="2047177623">
    <w:abstractNumId w:val="5"/>
  </w:num>
  <w:num w:numId="7" w16cid:durableId="38287202">
    <w:abstractNumId w:val="6"/>
  </w:num>
  <w:num w:numId="8" w16cid:durableId="2114668407">
    <w:abstractNumId w:val="7"/>
  </w:num>
  <w:num w:numId="9" w16cid:durableId="113867266">
    <w:abstractNumId w:val="21"/>
  </w:num>
  <w:num w:numId="10" w16cid:durableId="251008015">
    <w:abstractNumId w:val="41"/>
  </w:num>
  <w:num w:numId="11" w16cid:durableId="1890261373">
    <w:abstractNumId w:val="35"/>
  </w:num>
  <w:num w:numId="12" w16cid:durableId="708070829">
    <w:abstractNumId w:val="25"/>
  </w:num>
  <w:num w:numId="13" w16cid:durableId="726270457">
    <w:abstractNumId w:val="28"/>
  </w:num>
  <w:num w:numId="14" w16cid:durableId="1148091038">
    <w:abstractNumId w:val="23"/>
  </w:num>
  <w:num w:numId="15" w16cid:durableId="1959603132">
    <w:abstractNumId w:val="40"/>
  </w:num>
  <w:num w:numId="16" w16cid:durableId="997731197">
    <w:abstractNumId w:val="24"/>
  </w:num>
  <w:num w:numId="17" w16cid:durableId="1020550499">
    <w:abstractNumId w:val="37"/>
  </w:num>
  <w:num w:numId="18" w16cid:durableId="1393499648">
    <w:abstractNumId w:val="22"/>
  </w:num>
  <w:num w:numId="19" w16cid:durableId="746849397">
    <w:abstractNumId w:val="15"/>
  </w:num>
  <w:num w:numId="20" w16cid:durableId="1608342811">
    <w:abstractNumId w:val="11"/>
  </w:num>
  <w:num w:numId="21" w16cid:durableId="10571954">
    <w:abstractNumId w:val="20"/>
  </w:num>
  <w:num w:numId="22" w16cid:durableId="1323893553">
    <w:abstractNumId w:val="27"/>
  </w:num>
  <w:num w:numId="23" w16cid:durableId="2068146508">
    <w:abstractNumId w:val="39"/>
  </w:num>
  <w:num w:numId="24" w16cid:durableId="1559826223">
    <w:abstractNumId w:val="32"/>
  </w:num>
  <w:num w:numId="25" w16cid:durableId="1050618709">
    <w:abstractNumId w:val="9"/>
  </w:num>
  <w:num w:numId="26" w16cid:durableId="1772043765">
    <w:abstractNumId w:val="33"/>
  </w:num>
  <w:num w:numId="27" w16cid:durableId="1146505350">
    <w:abstractNumId w:val="8"/>
  </w:num>
  <w:num w:numId="28" w16cid:durableId="2037153622">
    <w:abstractNumId w:val="30"/>
  </w:num>
  <w:num w:numId="29" w16cid:durableId="1743141020">
    <w:abstractNumId w:val="36"/>
  </w:num>
  <w:num w:numId="30" w16cid:durableId="1714304480">
    <w:abstractNumId w:val="13"/>
  </w:num>
  <w:num w:numId="31" w16cid:durableId="347755409">
    <w:abstractNumId w:val="18"/>
  </w:num>
  <w:num w:numId="32" w16cid:durableId="2115392673">
    <w:abstractNumId w:val="38"/>
  </w:num>
  <w:num w:numId="33" w16cid:durableId="364407971">
    <w:abstractNumId w:val="17"/>
  </w:num>
  <w:num w:numId="34" w16cid:durableId="1054310058">
    <w:abstractNumId w:val="26"/>
  </w:num>
  <w:num w:numId="35" w16cid:durableId="2041011549">
    <w:abstractNumId w:val="34"/>
  </w:num>
  <w:num w:numId="36" w16cid:durableId="506529359">
    <w:abstractNumId w:val="16"/>
  </w:num>
  <w:num w:numId="37" w16cid:durableId="647054118">
    <w:abstractNumId w:val="31"/>
  </w:num>
  <w:num w:numId="38" w16cid:durableId="1023166885">
    <w:abstractNumId w:val="10"/>
  </w:num>
  <w:num w:numId="39" w16cid:durableId="1563830062">
    <w:abstractNumId w:val="29"/>
  </w:num>
  <w:num w:numId="40" w16cid:durableId="1278869520">
    <w:abstractNumId w:val="12"/>
  </w:num>
  <w:num w:numId="41" w16cid:durableId="1925186223">
    <w:abstractNumId w:val="19"/>
  </w:num>
  <w:num w:numId="42" w16cid:durableId="88132875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874865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tDQxtDA1MTE3MTdV0lEKTi0uzszPAykwrAUAYVd4eSwAAAA="/>
  </w:docVars>
  <w:rsids>
    <w:rsidRoot w:val="00B16A67"/>
    <w:rsid w:val="00004244"/>
    <w:rsid w:val="000228B6"/>
    <w:rsid w:val="0004190D"/>
    <w:rsid w:val="0006787A"/>
    <w:rsid w:val="00082B88"/>
    <w:rsid w:val="00082DD3"/>
    <w:rsid w:val="00083D01"/>
    <w:rsid w:val="000908FA"/>
    <w:rsid w:val="00091756"/>
    <w:rsid w:val="000A38BF"/>
    <w:rsid w:val="000D1687"/>
    <w:rsid w:val="000D617C"/>
    <w:rsid w:val="00106692"/>
    <w:rsid w:val="0011416A"/>
    <w:rsid w:val="001576A1"/>
    <w:rsid w:val="00157925"/>
    <w:rsid w:val="00165C92"/>
    <w:rsid w:val="00170485"/>
    <w:rsid w:val="0018182E"/>
    <w:rsid w:val="001A0AB1"/>
    <w:rsid w:val="001A0E2B"/>
    <w:rsid w:val="001B14B0"/>
    <w:rsid w:val="001B47AF"/>
    <w:rsid w:val="001E2CFC"/>
    <w:rsid w:val="001E4311"/>
    <w:rsid w:val="001E4DDC"/>
    <w:rsid w:val="00214879"/>
    <w:rsid w:val="00224F13"/>
    <w:rsid w:val="00241266"/>
    <w:rsid w:val="00243436"/>
    <w:rsid w:val="00247D3E"/>
    <w:rsid w:val="002632A4"/>
    <w:rsid w:val="0026431A"/>
    <w:rsid w:val="002849E0"/>
    <w:rsid w:val="0029170D"/>
    <w:rsid w:val="002A647B"/>
    <w:rsid w:val="002A6B1C"/>
    <w:rsid w:val="002C3751"/>
    <w:rsid w:val="00321CDB"/>
    <w:rsid w:val="00343C3A"/>
    <w:rsid w:val="00346762"/>
    <w:rsid w:val="003644D7"/>
    <w:rsid w:val="00366C3F"/>
    <w:rsid w:val="003769B3"/>
    <w:rsid w:val="0038774F"/>
    <w:rsid w:val="003A1555"/>
    <w:rsid w:val="003A58AB"/>
    <w:rsid w:val="003B2C45"/>
    <w:rsid w:val="003B4092"/>
    <w:rsid w:val="003C5DD7"/>
    <w:rsid w:val="003F0F3A"/>
    <w:rsid w:val="003F574B"/>
    <w:rsid w:val="004503BA"/>
    <w:rsid w:val="004543C2"/>
    <w:rsid w:val="00461426"/>
    <w:rsid w:val="00486EF5"/>
    <w:rsid w:val="00492524"/>
    <w:rsid w:val="004B1586"/>
    <w:rsid w:val="004F210A"/>
    <w:rsid w:val="004F3FC5"/>
    <w:rsid w:val="004F42F0"/>
    <w:rsid w:val="0051472C"/>
    <w:rsid w:val="00514A8B"/>
    <w:rsid w:val="0051545B"/>
    <w:rsid w:val="00525DF9"/>
    <w:rsid w:val="00525F39"/>
    <w:rsid w:val="0053685E"/>
    <w:rsid w:val="0056578A"/>
    <w:rsid w:val="00567BF9"/>
    <w:rsid w:val="0059247D"/>
    <w:rsid w:val="005938D4"/>
    <w:rsid w:val="00595A16"/>
    <w:rsid w:val="005B0E66"/>
    <w:rsid w:val="005B6067"/>
    <w:rsid w:val="005E0181"/>
    <w:rsid w:val="005E5497"/>
    <w:rsid w:val="005F0C39"/>
    <w:rsid w:val="005F18CB"/>
    <w:rsid w:val="00621131"/>
    <w:rsid w:val="00622DED"/>
    <w:rsid w:val="0062306B"/>
    <w:rsid w:val="0063413C"/>
    <w:rsid w:val="00635A56"/>
    <w:rsid w:val="006437A0"/>
    <w:rsid w:val="00655A8A"/>
    <w:rsid w:val="00665469"/>
    <w:rsid w:val="006A3708"/>
    <w:rsid w:val="006B0382"/>
    <w:rsid w:val="006C4F21"/>
    <w:rsid w:val="00710E87"/>
    <w:rsid w:val="00717095"/>
    <w:rsid w:val="0073260A"/>
    <w:rsid w:val="00753C7A"/>
    <w:rsid w:val="00756D53"/>
    <w:rsid w:val="00757E18"/>
    <w:rsid w:val="007825B4"/>
    <w:rsid w:val="00782F10"/>
    <w:rsid w:val="007904CC"/>
    <w:rsid w:val="007A3F29"/>
    <w:rsid w:val="007A4CCC"/>
    <w:rsid w:val="007B349D"/>
    <w:rsid w:val="007C6E2F"/>
    <w:rsid w:val="007F2D4F"/>
    <w:rsid w:val="00822CAE"/>
    <w:rsid w:val="008233DE"/>
    <w:rsid w:val="008455A1"/>
    <w:rsid w:val="00853431"/>
    <w:rsid w:val="008940B2"/>
    <w:rsid w:val="008A0B20"/>
    <w:rsid w:val="008A55D2"/>
    <w:rsid w:val="008B01FB"/>
    <w:rsid w:val="008D6DE9"/>
    <w:rsid w:val="008E5788"/>
    <w:rsid w:val="00927827"/>
    <w:rsid w:val="009338A7"/>
    <w:rsid w:val="00946448"/>
    <w:rsid w:val="009476FF"/>
    <w:rsid w:val="009C04A2"/>
    <w:rsid w:val="009E10E5"/>
    <w:rsid w:val="009E13BE"/>
    <w:rsid w:val="009E5D8D"/>
    <w:rsid w:val="009E6666"/>
    <w:rsid w:val="009F0F15"/>
    <w:rsid w:val="00A07000"/>
    <w:rsid w:val="00A34B75"/>
    <w:rsid w:val="00A47B7B"/>
    <w:rsid w:val="00A64ED1"/>
    <w:rsid w:val="00A8720E"/>
    <w:rsid w:val="00A9610C"/>
    <w:rsid w:val="00AD1113"/>
    <w:rsid w:val="00AE420B"/>
    <w:rsid w:val="00B00E8F"/>
    <w:rsid w:val="00B0378C"/>
    <w:rsid w:val="00B03EAA"/>
    <w:rsid w:val="00B079E5"/>
    <w:rsid w:val="00B1019F"/>
    <w:rsid w:val="00B16A67"/>
    <w:rsid w:val="00B334FF"/>
    <w:rsid w:val="00B657ED"/>
    <w:rsid w:val="00B71567"/>
    <w:rsid w:val="00B7167D"/>
    <w:rsid w:val="00B87B7F"/>
    <w:rsid w:val="00B91D57"/>
    <w:rsid w:val="00B947B6"/>
    <w:rsid w:val="00BB1C41"/>
    <w:rsid w:val="00BB6278"/>
    <w:rsid w:val="00BD30D2"/>
    <w:rsid w:val="00BE6D0D"/>
    <w:rsid w:val="00C17CD6"/>
    <w:rsid w:val="00C23340"/>
    <w:rsid w:val="00C233CF"/>
    <w:rsid w:val="00C32EB9"/>
    <w:rsid w:val="00C42310"/>
    <w:rsid w:val="00C4304F"/>
    <w:rsid w:val="00C6695B"/>
    <w:rsid w:val="00C70F24"/>
    <w:rsid w:val="00C84371"/>
    <w:rsid w:val="00CA3BE6"/>
    <w:rsid w:val="00CB598C"/>
    <w:rsid w:val="00CC003E"/>
    <w:rsid w:val="00CD0049"/>
    <w:rsid w:val="00CD781A"/>
    <w:rsid w:val="00CE1A78"/>
    <w:rsid w:val="00CF16AC"/>
    <w:rsid w:val="00D02C8C"/>
    <w:rsid w:val="00D05993"/>
    <w:rsid w:val="00D16381"/>
    <w:rsid w:val="00D21A4E"/>
    <w:rsid w:val="00D37E86"/>
    <w:rsid w:val="00D44730"/>
    <w:rsid w:val="00D83B8F"/>
    <w:rsid w:val="00DA555A"/>
    <w:rsid w:val="00DF62E7"/>
    <w:rsid w:val="00E47806"/>
    <w:rsid w:val="00E621B6"/>
    <w:rsid w:val="00E65726"/>
    <w:rsid w:val="00E75365"/>
    <w:rsid w:val="00E92222"/>
    <w:rsid w:val="00EB1768"/>
    <w:rsid w:val="00EB299D"/>
    <w:rsid w:val="00ED3012"/>
    <w:rsid w:val="00EF19A9"/>
    <w:rsid w:val="00F13C6C"/>
    <w:rsid w:val="00F42129"/>
    <w:rsid w:val="00F51602"/>
    <w:rsid w:val="00F519D2"/>
    <w:rsid w:val="00F53F65"/>
    <w:rsid w:val="00F61DB6"/>
    <w:rsid w:val="00F621A7"/>
    <w:rsid w:val="00F923A7"/>
    <w:rsid w:val="00FA27CB"/>
    <w:rsid w:val="00FB609E"/>
    <w:rsid w:val="00FB674B"/>
    <w:rsid w:val="00FC230F"/>
    <w:rsid w:val="00FE1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469E848"/>
  <w15:chartTrackingRefBased/>
  <w15:docId w15:val="{89EA1B8B-06F4-4E2D-A412-9F592E100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53C7A"/>
    <w:pPr>
      <w:keepNext/>
      <w:spacing w:before="120" w:after="120" w:line="276" w:lineRule="auto"/>
      <w:jc w:val="center"/>
      <w:outlineLvl w:val="0"/>
    </w:pPr>
    <w:rPr>
      <w:rFonts w:eastAsia="Times New Roman" w:cs="Times New Roman"/>
      <w:bCs/>
      <w:kern w:val="32"/>
      <w:sz w:val="22"/>
      <w:szCs w:val="3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6A6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6A67"/>
  </w:style>
  <w:style w:type="paragraph" w:styleId="Stopka">
    <w:name w:val="footer"/>
    <w:basedOn w:val="Normalny"/>
    <w:link w:val="StopkaZnak"/>
    <w:uiPriority w:val="99"/>
    <w:unhideWhenUsed/>
    <w:rsid w:val="00B16A6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6A67"/>
  </w:style>
  <w:style w:type="paragraph" w:styleId="NormalnyWeb">
    <w:name w:val="Normal (Web)"/>
    <w:basedOn w:val="Normalny"/>
    <w:uiPriority w:val="99"/>
    <w:unhideWhenUsed/>
    <w:rsid w:val="00B16A6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B16A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16A67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B16A67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16A6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16A6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16A6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16A67"/>
    <w:rPr>
      <w:rFonts w:ascii="Tahoma" w:hAnsi="Tahoma" w:cs="Tahoma"/>
      <w:sz w:val="16"/>
      <w:szCs w:val="16"/>
    </w:rPr>
  </w:style>
  <w:style w:type="character" w:customStyle="1" w:styleId="apple-tab-span">
    <w:name w:val="apple-tab-span"/>
    <w:rsid w:val="00E65726"/>
  </w:style>
  <w:style w:type="paragraph" w:styleId="Akapitzlist">
    <w:name w:val="List Paragraph"/>
    <w:aliases w:val="L1,Numerowanie,T_SZ_List Paragraph,maz_wyliczenie,opis dzialania,K-P_odwolanie,A_wyliczenie,Akapit z listą 1,CW_Lista,Akapit z listą5,Akapit z listą3,Akapit z listą31,Odstavec,List Paragraph,Table of contents numbered,BulletC,Wyliczanie"/>
    <w:basedOn w:val="Normalny"/>
    <w:link w:val="AkapitzlistZnak"/>
    <w:uiPriority w:val="34"/>
    <w:qFormat/>
    <w:rsid w:val="00E65726"/>
    <w:pPr>
      <w:ind w:left="708"/>
    </w:pPr>
  </w:style>
  <w:style w:type="paragraph" w:styleId="Poprawka">
    <w:name w:val="Revision"/>
    <w:hidden/>
    <w:uiPriority w:val="99"/>
    <w:semiHidden/>
    <w:rsid w:val="001E4DDC"/>
  </w:style>
  <w:style w:type="paragraph" w:styleId="Tekstpodstawowy">
    <w:name w:val="Body Text"/>
    <w:basedOn w:val="Normalny"/>
    <w:link w:val="TekstpodstawowyZnak"/>
    <w:uiPriority w:val="1"/>
    <w:qFormat/>
    <w:rsid w:val="00D44730"/>
    <w:pPr>
      <w:widowControl w:val="0"/>
      <w:autoSpaceDE w:val="0"/>
      <w:autoSpaceDN w:val="0"/>
      <w:ind w:left="542"/>
    </w:pPr>
    <w:rPr>
      <w:rFonts w:ascii="Arial" w:eastAsia="Arial" w:hAnsi="Arial"/>
      <w:sz w:val="22"/>
      <w:szCs w:val="22"/>
      <w:lang w:bidi="pl-PL"/>
    </w:rPr>
  </w:style>
  <w:style w:type="character" w:customStyle="1" w:styleId="TekstpodstawowyZnak">
    <w:name w:val="Tekst podstawowy Znak"/>
    <w:link w:val="Tekstpodstawowy"/>
    <w:uiPriority w:val="1"/>
    <w:rsid w:val="00D44730"/>
    <w:rPr>
      <w:rFonts w:ascii="Arial" w:eastAsia="Arial" w:hAnsi="Arial"/>
      <w:sz w:val="22"/>
      <w:szCs w:val="22"/>
      <w:lang w:bidi="pl-PL"/>
    </w:rPr>
  </w:style>
  <w:style w:type="paragraph" w:customStyle="1" w:styleId="Default">
    <w:name w:val="Default"/>
    <w:link w:val="DefaultZnak"/>
    <w:qFormat/>
    <w:rsid w:val="00C4304F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  <w:style w:type="paragraph" w:customStyle="1" w:styleId="Punkt">
    <w:name w:val="Punkt"/>
    <w:basedOn w:val="Tekstpodstawowy"/>
    <w:rsid w:val="0051545B"/>
    <w:pPr>
      <w:widowControl/>
      <w:tabs>
        <w:tab w:val="num" w:pos="360"/>
      </w:tabs>
      <w:suppressAutoHyphens/>
      <w:autoSpaceDE/>
      <w:autoSpaceDN/>
      <w:spacing w:after="220"/>
      <w:ind w:left="0"/>
      <w:jc w:val="both"/>
    </w:pPr>
    <w:rPr>
      <w:rFonts w:eastAsia="Times New Roman" w:cs="Times New Roman"/>
      <w:szCs w:val="24"/>
      <w:lang w:eastAsia="ar-SA" w:bidi="ar-SA"/>
    </w:rPr>
  </w:style>
  <w:style w:type="paragraph" w:styleId="Tekstprzypisudolnego">
    <w:name w:val="footnote text"/>
    <w:aliases w:val="Podrozdział,Footnote,Podrozdzia3,Podrozdzia3 Znak Znak Znak,Tekst przypisu Znak Znak Znak Znak,Tekst przypisu Znak Znak Znak Znak Znak,Tekst przypisu Znak Znak Znak Znak Znak Znak Znak,Fußnote, Znak Znak Znak Znak Znak Znak Znak"/>
    <w:basedOn w:val="Normalny"/>
    <w:link w:val="TekstprzypisudolnegoZnak"/>
    <w:uiPriority w:val="99"/>
    <w:qFormat/>
    <w:rsid w:val="0051545B"/>
    <w:rPr>
      <w:rFonts w:ascii="Times New Roman" w:eastAsia="Times New Roman" w:hAnsi="Times New Roman" w:cs="Times New Roman"/>
    </w:rPr>
  </w:style>
  <w:style w:type="character" w:customStyle="1" w:styleId="TekstprzypisudolnegoZnak">
    <w:name w:val="Tekst przypisu dolnego Znak"/>
    <w:aliases w:val="Podrozdział Znak,Footnote Znak,Podrozdzia3 Znak,Podrozdzia3 Znak Znak Znak Znak,Tekst przypisu Znak Znak Znak Znak Znak1,Tekst przypisu Znak Znak Znak Znak Znak Znak,Tekst przypisu Znak Znak Znak Znak Znak Znak Znak Znak"/>
    <w:basedOn w:val="Domylnaczcionkaakapitu"/>
    <w:link w:val="Tekstprzypisudolnego"/>
    <w:uiPriority w:val="99"/>
    <w:rsid w:val="0051545B"/>
    <w:rPr>
      <w:rFonts w:ascii="Times New Roman" w:eastAsia="Times New Roman" w:hAnsi="Times New Roman" w:cs="Times New Roman"/>
    </w:rPr>
  </w:style>
  <w:style w:type="character" w:styleId="Odwoanieprzypisudolnego">
    <w:name w:val="footnote reference"/>
    <w:aliases w:val="Footnote Reference Number,Footnote symbol,Footnote number,fr,o,Footnotemark,FR,Footnotemark1,Footnotemark2,FR1,Footnotemark3,FR2,Footnotemark4,FR3,Footnotemark5,FR4,Footnotemark6,Footnotemark7,Footnotemark8,FR5,E FNZ,Footnote#"/>
    <w:uiPriority w:val="99"/>
    <w:rsid w:val="0051545B"/>
    <w:rPr>
      <w:vertAlign w:val="superscript"/>
    </w:rPr>
  </w:style>
  <w:style w:type="paragraph" w:customStyle="1" w:styleId="Text">
    <w:name w:val="Text"/>
    <w:basedOn w:val="Normalny"/>
    <w:uiPriority w:val="99"/>
    <w:rsid w:val="0051545B"/>
    <w:pPr>
      <w:suppressAutoHyphens/>
      <w:spacing w:after="240"/>
      <w:ind w:firstLine="1440"/>
    </w:pPr>
    <w:rPr>
      <w:rFonts w:ascii="Times New Roman" w:eastAsia="Times New Roman" w:hAnsi="Times New Roman" w:cs="Times New Roman"/>
      <w:sz w:val="24"/>
      <w:lang w:val="en-US" w:eastAsia="ar-SA"/>
    </w:rPr>
  </w:style>
  <w:style w:type="character" w:customStyle="1" w:styleId="markedcontent">
    <w:name w:val="markedcontent"/>
    <w:basedOn w:val="Domylnaczcionkaakapitu"/>
    <w:rsid w:val="005E5497"/>
  </w:style>
  <w:style w:type="table" w:styleId="Tabela-Siatka">
    <w:name w:val="Table Grid"/>
    <w:basedOn w:val="Standardowy"/>
    <w:uiPriority w:val="39"/>
    <w:rsid w:val="000D617C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L1 Znak,Numerowanie Znak,T_SZ_List Paragraph Znak,maz_wyliczenie Znak,opis dzialania Znak,K-P_odwolanie Znak,A_wyliczenie Znak,Akapit z listą 1 Znak,CW_Lista Znak,Akapit z listą5 Znak,Akapit z listą3 Znak,Akapit z listą31 Znak"/>
    <w:link w:val="Akapitzlist"/>
    <w:uiPriority w:val="34"/>
    <w:qFormat/>
    <w:locked/>
    <w:rsid w:val="001A0AB1"/>
  </w:style>
  <w:style w:type="paragraph" w:styleId="Tekstpodstawowy3">
    <w:name w:val="Body Text 3"/>
    <w:basedOn w:val="Normalny"/>
    <w:link w:val="Tekstpodstawowy3Znak"/>
    <w:uiPriority w:val="99"/>
    <w:unhideWhenUsed/>
    <w:rsid w:val="001B47AF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1B47AF"/>
    <w:rPr>
      <w:sz w:val="16"/>
      <w:szCs w:val="16"/>
    </w:rPr>
  </w:style>
  <w:style w:type="paragraph" w:customStyle="1" w:styleId="Tekstpodstawowy31">
    <w:name w:val="Tekst podstawowy 31"/>
    <w:basedOn w:val="Normalny"/>
    <w:uiPriority w:val="99"/>
    <w:rsid w:val="008940B2"/>
    <w:pPr>
      <w:suppressAutoHyphens/>
      <w:spacing w:after="120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treci">
    <w:name w:val="Tekst treści_"/>
    <w:basedOn w:val="Domylnaczcionkaakapitu"/>
    <w:link w:val="Teksttreci0"/>
    <w:rsid w:val="00CE1A78"/>
    <w:rPr>
      <w:rFonts w:ascii="Palatino Linotype" w:eastAsia="Palatino Linotype" w:hAnsi="Palatino Linotype" w:cs="Palatino Linotype"/>
    </w:rPr>
  </w:style>
  <w:style w:type="paragraph" w:customStyle="1" w:styleId="Teksttreci0">
    <w:name w:val="Tekst treści"/>
    <w:basedOn w:val="Normalny"/>
    <w:link w:val="Teksttreci"/>
    <w:rsid w:val="00CE1A78"/>
    <w:pPr>
      <w:widowControl w:val="0"/>
      <w:spacing w:line="276" w:lineRule="auto"/>
    </w:pPr>
    <w:rPr>
      <w:rFonts w:ascii="Palatino Linotype" w:eastAsia="Palatino Linotype" w:hAnsi="Palatino Linotype" w:cs="Palatino Linotype"/>
    </w:rPr>
  </w:style>
  <w:style w:type="character" w:customStyle="1" w:styleId="Nagwek1Znak">
    <w:name w:val="Nagłówek 1 Znak"/>
    <w:basedOn w:val="Domylnaczcionkaakapitu"/>
    <w:link w:val="Nagwek1"/>
    <w:uiPriority w:val="9"/>
    <w:rsid w:val="00753C7A"/>
    <w:rPr>
      <w:rFonts w:eastAsia="Times New Roman" w:cs="Times New Roman"/>
      <w:bCs/>
      <w:kern w:val="32"/>
      <w:sz w:val="22"/>
      <w:szCs w:val="32"/>
      <w:lang w:eastAsia="en-US"/>
    </w:rPr>
  </w:style>
  <w:style w:type="paragraph" w:customStyle="1" w:styleId="Normalny1">
    <w:name w:val="Normalny1"/>
    <w:rsid w:val="003F0F3A"/>
    <w:pPr>
      <w:spacing w:line="276" w:lineRule="auto"/>
    </w:pPr>
    <w:rPr>
      <w:rFonts w:ascii="Arial" w:eastAsia="Arial" w:hAnsi="Arial"/>
      <w:color w:val="000000"/>
      <w:sz w:val="22"/>
      <w:szCs w:val="22"/>
    </w:rPr>
  </w:style>
  <w:style w:type="character" w:customStyle="1" w:styleId="DefaultZnak">
    <w:name w:val="Default Znak"/>
    <w:link w:val="Default"/>
    <w:locked/>
    <w:rsid w:val="00B00E8F"/>
    <w:rPr>
      <w:rFonts w:ascii="Cambria" w:hAnsi="Cambria" w:cs="Cambria"/>
      <w:color w:val="000000"/>
      <w:sz w:val="24"/>
      <w:szCs w:val="24"/>
      <w:lang w:eastAsia="en-US"/>
    </w:rPr>
  </w:style>
  <w:style w:type="character" w:styleId="Uwydatnienie">
    <w:name w:val="Emphasis"/>
    <w:basedOn w:val="Domylnaczcionkaakapitu"/>
    <w:uiPriority w:val="20"/>
    <w:qFormat/>
    <w:rsid w:val="002A647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2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918E48EC7AD4D289BC2FD10AD31E26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390AB99-C9B5-401E-865B-A99A2AFA9672}"/>
      </w:docPartPr>
      <w:docPartBody>
        <w:p w:rsidR="00B34D8B" w:rsidRDefault="00B34D8B" w:rsidP="00B34D8B">
          <w:pPr>
            <w:pStyle w:val="2918E48EC7AD4D289BC2FD10AD31E263"/>
          </w:pPr>
          <w:r>
            <w:t>[Wpisz tutaj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4D8B"/>
    <w:rsid w:val="00082DD3"/>
    <w:rsid w:val="000A38BF"/>
    <w:rsid w:val="00B34D8B"/>
    <w:rsid w:val="00C23340"/>
    <w:rsid w:val="00D05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2918E48EC7AD4D289BC2FD10AD31E263">
    <w:name w:val="2918E48EC7AD4D289BC2FD10AD31E263"/>
    <w:rsid w:val="00B34D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4E77F-8499-4E8B-8876-E834A2760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4816</Words>
  <Characters>31194</Characters>
  <Application>Microsoft Office Word</Application>
  <DocSecurity>0</DocSecurity>
  <Lines>259</Lines>
  <Paragraphs>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.Gumna</dc:creator>
  <cp:keywords/>
  <cp:lastModifiedBy>Beata Kmieć</cp:lastModifiedBy>
  <cp:revision>4</cp:revision>
  <cp:lastPrinted>2024-05-29T11:13:00Z</cp:lastPrinted>
  <dcterms:created xsi:type="dcterms:W3CDTF">2024-06-17T07:46:00Z</dcterms:created>
  <dcterms:modified xsi:type="dcterms:W3CDTF">2024-06-24T08:58:00Z</dcterms:modified>
</cp:coreProperties>
</file>